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493E6C4" w14:textId="3A9BEB91" w:rsidR="00B77563" w:rsidRPr="00784F35" w:rsidRDefault="006D6375" w:rsidP="00B77563">
      <w:pPr>
        <w:rPr>
          <w:rFonts w:eastAsiaTheme="majorEastAsia" w:cstheme="majorBidi"/>
          <w:b/>
          <w:bCs/>
          <w:sz w:val="24"/>
          <w:szCs w:val="32"/>
          <w:lang w:val="en-US"/>
        </w:rPr>
      </w:pPr>
      <w:r>
        <w:rPr>
          <w:rFonts w:cs="Gill Sans"/>
          <w:noProof/>
          <w:sz w:val="24"/>
          <w:szCs w:val="22"/>
          <w:lang w:val="en-US"/>
        </w:rPr>
        <mc:AlternateContent>
          <mc:Choice Requires="wps">
            <w:drawing>
              <wp:anchor distT="0" distB="0" distL="114300" distR="114300" simplePos="0" relativeHeight="251717632" behindDoc="0" locked="0" layoutInCell="1" allowOverlap="1" wp14:anchorId="122D2EF6" wp14:editId="4E089729">
                <wp:simplePos x="0" y="0"/>
                <wp:positionH relativeFrom="margin">
                  <wp:align>right</wp:align>
                </wp:positionH>
                <wp:positionV relativeFrom="paragraph">
                  <wp:posOffset>12420</wp:posOffset>
                </wp:positionV>
                <wp:extent cx="1721551" cy="1294130"/>
                <wp:effectExtent l="0" t="0" r="0" b="1270"/>
                <wp:wrapNone/>
                <wp:docPr id="354504265" name="Text Box 36"/>
                <wp:cNvGraphicFramePr/>
                <a:graphic xmlns:a="http://schemas.openxmlformats.org/drawingml/2006/main">
                  <a:graphicData uri="http://schemas.microsoft.com/office/word/2010/wordprocessingShape">
                    <wps:wsp>
                      <wps:cNvSpPr txBox="1"/>
                      <wps:spPr>
                        <a:xfrm>
                          <a:off x="0" y="0"/>
                          <a:ext cx="1721551" cy="1294130"/>
                        </a:xfrm>
                        <a:prstGeom prst="rect">
                          <a:avLst/>
                        </a:prstGeom>
                        <a:noFill/>
                        <a:ln w="6350">
                          <a:noFill/>
                        </a:ln>
                      </wps:spPr>
                      <wps:txbx>
                        <w:txbxContent>
                          <w:p w14:paraId="270E08BB" w14:textId="0FB11935" w:rsidR="002655F4" w:rsidRPr="002655F4" w:rsidRDefault="002655F4" w:rsidP="002655F4">
                            <w:pPr>
                              <w:rPr>
                                <w:sz w:val="48"/>
                                <w:szCs w:val="48"/>
                                <w:lang w:val="en-US"/>
                              </w:rPr>
                            </w:pPr>
                            <w:r w:rsidRPr="002655F4">
                              <w:rPr>
                                <w:sz w:val="48"/>
                                <w:szCs w:val="48"/>
                                <w:lang w:val="en-US"/>
                              </w:rPr>
                              <w:t>{{</w:t>
                            </w:r>
                            <w:r>
                              <w:rPr>
                                <w:sz w:val="48"/>
                                <w:szCs w:val="48"/>
                                <w:lang w:val="en-US"/>
                              </w:rPr>
                              <w:t>Logo</w:t>
                            </w:r>
                            <w:r w:rsidRPr="002655F4">
                              <w:rPr>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22D2EF6" id="_x0000_t202" coordsize="21600,21600" o:spt="202" path="m,l,21600r21600,l21600,xe">
                <v:stroke joinstyle="miter"/>
                <v:path gradientshapeok="t" o:connecttype="rect"/>
              </v:shapetype>
              <v:shape id="Text Box 36" o:spid="_x0000_s1026" type="#_x0000_t202" style="position:absolute;margin-left:84.35pt;margin-top:1pt;width:135.55pt;height:101.9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0hoFwIAAC0EAAAOAAAAZHJzL2Uyb0RvYy54bWysU1tv2yAUfp+0/4B4XxynSS9WnCprlWlS&#10;1FZKpz4TDLEl4DAgsbNfvwNxLur2VPUFH3zu3/cxve+0IjvhfAOmpPlgSIkwHKrGbEr663Xx7ZYS&#10;H5ipmAIjSroXnt7Pvn6ZtrYQI6hBVcIRLGJ80dqS1iHYIss8r4VmfgBWGHRKcJoFvLpNVjnWYnWt&#10;stFweJ214CrrgAvv8e/jwUlnqb6UgodnKb0IRJUUZwvpdOlcxzObTVmxcczWDe/HYB+YQrPGYNNT&#10;qUcWGNm65p9SuuEOPMgw4KAzkLLhIu2A2+TDd9usamZF2gXB8fYEk/+8svxpt7IvjoTuO3RIYASk&#10;tb7w+DPu00mn4xcnJehHCPcn2EQXCI9JN6N8Mskp4ejLR3fj/CoBm53TrfPhhwBNolFSh7wkuNhu&#10;6QO2xNBjSOxmYNEolbhRhrQlvb6aDFPCyYMZymDiedhohW7d9RusodrjYg4OnHvLFw02XzIfXphD&#10;knEXFG54xkMqwCbQW5TU4P7873+MR+zRS0mLoimp/71lTlCifhpk5S4fj6PK0mU8uRnhxV161pce&#10;s9UPgLpE5HC6ZMb4oI6mdKDfUN/z2BVdzHDsXdJwNB/CQcr4PriYz1MQ6sqysDQry2PpCGeE9rV7&#10;Y872+Aek7gmO8mLFOxoOsTHT2/k2IBmJowjwAdUed9Rkoq5/P1H0l/cUdX7ls78AAAD//wMAUEsD&#10;BBQABgAIAAAAIQDpfW8z2QAAAAYBAAAPAAAAZHJzL2Rvd25yZXYueG1sTI/BasMwEETvhfyD2EIv&#10;JZFtaBNcyyEEfA5x+gGKtbHdSitjybH7992c2tMwzDLzttgvzoo7jqH3pCDdJCCQGm96ahV8Xqr1&#10;DkSImoy2nlDBDwbYl6unQufGz3TGex1bwSUUcq2gi3HIpQxNh06HjR+QOLv50enIdmylGfXM5c7K&#10;LEnepdM98UKnBzx22HzXk1Pgs/nVnuu0Op7mryo5TXipAyr18rwcPkBEXOLfMTzwGR1KZrr6iUwQ&#10;VgE/EhVkLBxm2zQFcX34tx3IspD/8ctfAAAA//8DAFBLAQItABQABgAIAAAAIQC2gziS/gAAAOEB&#10;AAATAAAAAAAAAAAAAAAAAAAAAABbQ29udGVudF9UeXBlc10ueG1sUEsBAi0AFAAGAAgAAAAhADj9&#10;If/WAAAAlAEAAAsAAAAAAAAAAAAAAAAALwEAAF9yZWxzLy5yZWxzUEsBAi0AFAAGAAgAAAAhAHfL&#10;SGgXAgAALQQAAA4AAAAAAAAAAAAAAAAALgIAAGRycy9lMm9Eb2MueG1sUEsBAi0AFAAGAAgAAAAh&#10;AOl9bzPZAAAABgEAAA8AAAAAAAAAAAAAAAAAcQQAAGRycy9kb3ducmV2LnhtbFBLBQYAAAAABAAE&#10;APMAAAB3BQAAAAA=&#10;" filled="f" stroked="f" strokeweight=".5pt">
                <v:textbox style="mso-fit-shape-to-text:t">
                  <w:txbxContent>
                    <w:p w14:paraId="270E08BB" w14:textId="0FB11935" w:rsidR="002655F4" w:rsidRPr="002655F4" w:rsidRDefault="002655F4" w:rsidP="002655F4">
                      <w:pPr>
                        <w:rPr>
                          <w:sz w:val="48"/>
                          <w:szCs w:val="48"/>
                          <w:lang w:val="en-US"/>
                        </w:rPr>
                      </w:pPr>
                      <w:r w:rsidRPr="002655F4">
                        <w:rPr>
                          <w:sz w:val="48"/>
                          <w:szCs w:val="48"/>
                          <w:lang w:val="en-US"/>
                        </w:rPr>
                        <w:t>{{</w:t>
                      </w:r>
                      <w:r>
                        <w:rPr>
                          <w:sz w:val="48"/>
                          <w:szCs w:val="48"/>
                          <w:lang w:val="en-US"/>
                        </w:rPr>
                        <w:t>Logo</w:t>
                      </w:r>
                      <w:r w:rsidRPr="002655F4">
                        <w:rPr>
                          <w:sz w:val="48"/>
                          <w:szCs w:val="48"/>
                          <w:lang w:val="en-US"/>
                        </w:rPr>
                        <w:t>}}</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1488" behindDoc="0" locked="0" layoutInCell="1" allowOverlap="1" wp14:anchorId="4ADF7A9A" wp14:editId="32EBC221">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8993969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8993969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5584" behindDoc="0" locked="0" layoutInCell="1" allowOverlap="1" wp14:anchorId="5F7ABE21" wp14:editId="6727FA8C">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431E5B71" w:rsidR="002655F4" w:rsidRPr="00773D9B" w:rsidRDefault="002655F4" w:rsidP="002655F4">
                            <w:pPr>
                              <w:jc w:val="right"/>
                              <w:rPr>
                                <w:rFonts w:cs="Gill Sans"/>
                                <w:color w:val="833C0B" w:themeColor="accent2" w:themeShade="80"/>
                                <w:sz w:val="28"/>
                                <w:szCs w:val="24"/>
                                <w:lang w:val="en-US"/>
                              </w:rPr>
                            </w:pPr>
                            <w:r w:rsidRPr="00773D9B">
                              <w:rPr>
                                <w:rFonts w:cs="Gill Sans"/>
                                <w:color w:val="833C0B" w:themeColor="accent2" w:themeShade="80"/>
                                <w:sz w:val="28"/>
                                <w:szCs w:val="24"/>
                                <w:lang w:val="en-US"/>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431E5B71" w:rsidR="002655F4" w:rsidRPr="00773D9B" w:rsidRDefault="002655F4" w:rsidP="002655F4">
                      <w:pPr>
                        <w:jc w:val="right"/>
                        <w:rPr>
                          <w:rFonts w:cs="Gill Sans"/>
                          <w:color w:val="833C0B" w:themeColor="accent2" w:themeShade="80"/>
                          <w:sz w:val="28"/>
                          <w:szCs w:val="24"/>
                          <w:lang w:val="en-US"/>
                        </w:rPr>
                      </w:pPr>
                      <w:r w:rsidRPr="00773D9B">
                        <w:rPr>
                          <w:rFonts w:cs="Gill Sans"/>
                          <w:color w:val="833C0B" w:themeColor="accent2" w:themeShade="80"/>
                          <w:sz w:val="28"/>
                          <w:szCs w:val="24"/>
                          <w:lang w:val="en-US"/>
                        </w:rPr>
                        <w:t>{DATE}}</w:t>
                      </w:r>
                    </w:p>
                  </w:txbxContent>
                </v:textbox>
                <w10:wrap anchorx="margin"/>
              </v:shape>
            </w:pict>
          </mc:Fallback>
        </mc:AlternateContent>
      </w:r>
      <w:r w:rsidR="00773D9B">
        <w:rPr>
          <w:rFonts w:cs="Gill Sans"/>
          <w:noProof/>
          <w:sz w:val="24"/>
          <w:szCs w:val="22"/>
          <w:lang w:val="en-US"/>
        </w:rPr>
        <mc:AlternateContent>
          <mc:Choice Requires="wps">
            <w:drawing>
              <wp:anchor distT="0" distB="0" distL="114300" distR="114300" simplePos="0" relativeHeight="251713536" behindDoc="0" locked="0" layoutInCell="1" allowOverlap="1" wp14:anchorId="42B06933" wp14:editId="5E7E499E">
                <wp:simplePos x="0" y="0"/>
                <wp:positionH relativeFrom="margin">
                  <wp:align>left</wp:align>
                </wp:positionH>
                <wp:positionV relativeFrom="paragraph">
                  <wp:posOffset>4652653</wp:posOffset>
                </wp:positionV>
                <wp:extent cx="2636322" cy="1270479"/>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2636322" cy="1270479"/>
                        </a:xfrm>
                        <a:prstGeom prst="rect">
                          <a:avLst/>
                        </a:prstGeom>
                        <a:noFill/>
                        <a:ln w="6350">
                          <a:noFill/>
                        </a:ln>
                      </wps:spPr>
                      <wps:txbx>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B06933" id="_x0000_s1029" type="#_x0000_t202" style="position:absolute;margin-left:0;margin-top:366.35pt;width:207.6pt;height:100.0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w+ZHgIAADQEAAAOAAAAZHJzL2Uyb0RvYy54bWysU11v2yAUfZ+0/4B4X+w4adJacaqsVaZJ&#10;UVspnfpMMMSWMJcBiZ39+l1wvtTtqeoLXLiX+3HOYXbfNYrshXU16IIOByklQnMoa70t6K/X5bdb&#10;SpxnumQKtCjoQTh6P//6ZdaaXGRQgSqFJZhEu7w1Ba28N3mSOF6JhrkBGKHRKcE2zOPRbpPSshaz&#10;NyrJ0nSStGBLY4EL5/D2sXfSecwvpeD+WUonPFEFxd58XG1cN2FN5jOWby0zVc2PbbAPdNGwWmPR&#10;c6pH5hnZ2fqfVE3NLTiQfsChSUDKmos4A04zTN9Ns66YEXEWBMeZM0zu89Lyp/3avFjiu+/QIYEB&#10;kNa43OFlmKeTtgk7dkrQjxAezrCJzhOOl9lkNBllGSUcfcNsmo6ndyFPcnlurPM/BDQkGAW1yEuE&#10;i+1Xzvehp5BQTcOyVipyozRpCzoZ3aTxwdmDyZXGGpdmg+W7TUfqsqCj0yAbKA84n4Weemf4ssYe&#10;Vsz5F2aRaxwJ9eufcZEKsBYcLUoqsH/+dx/ikQL0UtKidgrqfu+YFZSonxrJuRuOx0Fs8TC+mWZ4&#10;sNeezbVH75oHQHkO8acYHs0Q79XJlBaaN5T5IlRFF9McaxfUn8wH3ysavwkXi0UMQnkZ5ld6bXhI&#10;HVANCL92b8yaIw0eGXyCk8pY/o6NPja8dGax88hJpCrg3KN6hB+lGck+fqOg/etzjLp89vlfAAAA&#10;//8DAFBLAwQUAAYACAAAACEAwZBXItwAAAAIAQAADwAAAGRycy9kb3ducmV2LnhtbEyPwU7DMBBE&#10;70j8g7VIXBB14lJaQjYVqpRz1ZQPcOMlCcTrKHaa8PeYExxHM5p5k+8X24srjb5zjJCuEhDEtTMd&#10;Nwjv5/JxB8IHzUb3jgnhmzzsi9ubXGfGzXyiaxUaEUvYZxqhDWHIpPR1S1b7lRuIo/fhRqtDlGMj&#10;zajnWG57qZLkWVrdcVxo9UCHluqvarIITs0P/alKy8Nx/iyT40TnyhPi/d3y9goi0BL+wvCLH9Gh&#10;iEwXN7HxokeIRwLCdq22IKL9lG4UiAvCy1rtQBa5/H+g+AEAAP//AwBQSwECLQAUAAYACAAAACEA&#10;toM4kv4AAADhAQAAEwAAAAAAAAAAAAAAAAAAAAAAW0NvbnRlbnRfVHlwZXNdLnhtbFBLAQItABQA&#10;BgAIAAAAIQA4/SH/1gAAAJQBAAALAAAAAAAAAAAAAAAAAC8BAABfcmVscy8ucmVsc1BLAQItABQA&#10;BgAIAAAAIQBcAw+ZHgIAADQEAAAOAAAAAAAAAAAAAAAAAC4CAABkcnMvZTJvRG9jLnhtbFBLAQIt&#10;ABQABgAIAAAAIQDBkFci3AAAAAgBAAAPAAAAAAAAAAAAAAAAAHgEAABkcnMvZG93bnJldi54bWxQ&#10;SwUGAAAAAAQABADzAAAAgQUAAAAA&#10;" filled="f" stroked="f" strokeweight=".5pt">
                <v:textbox style="mso-fit-shape-to-text:t">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9440" behindDoc="0" locked="0" layoutInCell="1" allowOverlap="1" wp14:anchorId="615AB1AA" wp14:editId="0AA8F431">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30" type="#_x0000_t202" style="position:absolute;margin-left:0;margin-top:245.95pt;width:276.75pt;height:101.9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7VHQIAADQEAAAOAAAAZHJzL2Uyb0RvYy54bWysU9uO2yAQfa/Uf0C8N44TZy9WnFW6q1SV&#10;ot2VstU+EwyxJWAokNjp13cgV237VPUFBmaYyzmH6UOvFdkJ51swFc0HQ0qE4VC3ZlPRH2+LL3eU&#10;+MBMzRQYUdG98PRh9vnTtLOlGEEDqhaOYBLjy85WtAnBllnmeSM08wOwwqBTgtMs4NFtstqxDrNr&#10;lY2Gw5usA1dbB1x4j7dPByedpfxSCh5epPQiEFVR7C2k1aV1HddsNmXlxjHbtPzYBvuHLjRrDRY9&#10;p3pigZGta/9IpVvuwIMMAw46AylbLtIMOE0+/DDNqmFWpFkQHG/PMPn/l5Y/71b21ZHQf4UeCYyA&#10;dNaXHi/jPL10Ou7YKUE/Qrg/wyb6QDhejid5cTuaUMLRl4/ui3ycgM0uz63z4ZsATaJRUYe8JLjY&#10;bukDlsTQU0isZmDRKpW4UYZ0Fb0ZT4bpwdmDL5TBh5dmoxX6dU/auqLFaZA11Hucz8GBem/5osUe&#10;lsyHV+aQaxwJ9RtecJEKsBYcLUoacL/+dh/jkQL0UtKhdirqf26ZE5So7wbJuc+LIootHYrJ7QgP&#10;7tqzvvaYrX4ElGeOP8XyZMb4oE6mdKDfUebzWBVdzHCsXdFwMh/DQdH4TbiYz1MQysuysDQry2Pq&#10;iGpE+K1/Z84eaQjI4DOcVMbKD2wcYuNLb+fbgJwkqiLOB1SP8KM0E4PHbxS1f31OUZfPPvsN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P55vtU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v:textbox>
                <w10:wrap anchorx="margin"/>
              </v:shape>
            </w:pict>
          </mc:Fallback>
        </mc:AlternateContent>
      </w:r>
      <w:r w:rsidR="00B77563" w:rsidRPr="00784F35">
        <w:rPr>
          <w:b/>
          <w:bCs/>
          <w:sz w:val="24"/>
          <w:lang w:val="en-US"/>
        </w:rPr>
        <w:br w:type="page"/>
      </w:r>
    </w:p>
    <w:p w14:paraId="7C1E8296" w14:textId="117480AC" w:rsidR="00B77563" w:rsidRPr="00784F35" w:rsidRDefault="006D6375" w:rsidP="000E64BB">
      <w:pPr>
        <w:rPr>
          <w:rFonts w:cs="Gill Sans"/>
          <w:b/>
          <w:sz w:val="24"/>
          <w:lang w:val="en-US"/>
        </w:rPr>
      </w:pPr>
      <w:r w:rsidRPr="00784F35">
        <w:rPr>
          <w:rFonts w:cs="Gill Sans"/>
          <w:b/>
          <w:bCs/>
          <w:noProof/>
          <w:sz w:val="24"/>
          <w:szCs w:val="24"/>
        </w:rPr>
        <w:lastRenderedPageBreak/>
        <mc:AlternateContent>
          <mc:Choice Requires="wps">
            <w:drawing>
              <wp:anchor distT="0" distB="0" distL="114300" distR="114300" simplePos="0" relativeHeight="251661312" behindDoc="0" locked="0" layoutInCell="1" allowOverlap="1" wp14:anchorId="7862E2D2" wp14:editId="1CAF5A92">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2" w:name="_Toc189939695"/>
                            <w:r w:rsidRPr="00784F35">
                              <w:t>Accord de Confidentialité</w:t>
                            </w:r>
                            <w:bookmarkEnd w:id="2"/>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1" type="#_x0000_t202" style="position:absolute;margin-left:0;margin-top:.35pt;width:327.8pt;height:48.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QOyGQIAADMEAAAOAAAAZHJzL2Uyb0RvYy54bWysU8tu2zAQvBfoPxC815Ic2U0Fy4GbwEUB&#10;IwngFDnTFGkJoLgsSVtyv75Lyi+kOQW9UMvd1exjhrO7vlVkL6xrQJc0G6WUCM2havS2pL9ell9u&#10;KXGe6Yop0KKkB+Ho3fzzp1lnCjGGGlQlLEEQ7YrOlLT23hRJ4ngtWuZGYITGoATbMo9Xu00qyzpE&#10;b1UyTtNp0oGtjAUunEPvwxCk84gvpeD+SUonPFElxd58PG08N+FM5jNWbC0zdcOPbbAPdNGyRmPR&#10;M9QD84zsbPMPVNtwCw6kH3FoE5Cy4SLOgNNk6Ztp1jUzIs6Cy3HmvCb3/2D5435tni3x/XfokcCw&#10;kM64wqEzzNNL24Yvdkowjis8nNcmek84OvNsepNOMcQxNs3yNJ8EmOTyt7HO/xDQkmCU1CItcVts&#10;v3J+SD2lhGIalo1SkRqlSYegN5M0/nCOILjSWOPSa7B8v+lJU5U0NhA8G6gOOJ6FgXln+LLBHlbM&#10;+WdmkWpsG+Xrn/CQCrAWHC1KarB/3vOHfGQAo5R0KJ2Sut87ZgUl6qdGbr5leR60Fi/55OsYL/Y6&#10;srmO6F17D6jODB+K4dEM+V6dTGmhfUWVL0JVDDHNsXZJ/cm894Og8ZVwsVjEJFSXYX6l14YH6LDV&#10;sOGX/pVZc6TBI4GPcBIZK96wMeQOfCx2HmQTqbps9bh+VGYk+/iKgvSv7zHr8tbnfwEAAP//AwBQ&#10;SwMEFAAGAAgAAAAhADPH6iXdAAAABAEAAA8AAABkcnMvZG93bnJldi54bWxMj8FOwzAQRO9I/IO1&#10;SNyoQ0XSErKpqkgVEoJDSy/cnHibRNjrELtt4Osxp3IczWjmTbGarBEnGn3vGOF+loAgbpzuuUXY&#10;v2/uliB8UKyVcUwI3+RhVV5fFSrX7sxbOu1CK2IJ+1whdCEMuZS+6cgqP3MDcfQObrQqRDm2Uo/q&#10;HMutkfMkyaRVPceFTg1UddR87o4W4aXavKltPbfLH1M9vx7Ww9f+I0W8vZnWTyACTeEShj/8iA5l&#10;ZKrdkbUXBiEeCQgLENHL0jQDUSM8Lh5AloX8D1/+AgAA//8DAFBLAQItABQABgAIAAAAIQC2gziS&#10;/gAAAOEBAAATAAAAAAAAAAAAAAAAAAAAAABbQ29udGVudF9UeXBlc10ueG1sUEsBAi0AFAAGAAgA&#10;AAAhADj9If/WAAAAlAEAAAsAAAAAAAAAAAAAAAAALwEAAF9yZWxzLy5yZWxzUEsBAi0AFAAGAAgA&#10;AAAhAEPNA7IZAgAAMwQAAA4AAAAAAAAAAAAAAAAALgIAAGRycy9lMm9Eb2MueG1sUEsBAi0AFAAG&#10;AAgAAAAhADPH6iXdAAAABAEAAA8AAAAAAAAAAAAAAAAAcwQAAGRycy9kb3ducmV2LnhtbFBLBQYA&#10;AAAABAAEAPMAAAB9BQAAAAA=&#10;" filled="f" stroked="f" strokeweight=".5pt">
                <v:textbox>
                  <w:txbxContent>
                    <w:p w14:paraId="53EBAE9E" w14:textId="2B9B810F" w:rsidR="00ED7486" w:rsidRPr="00784F35" w:rsidRDefault="00295AE6" w:rsidP="006D6375">
                      <w:pPr>
                        <w:pStyle w:val="Heading2"/>
                        <w:jc w:val="center"/>
                      </w:pPr>
                      <w:bookmarkStart w:id="3" w:name="_Toc18993969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9264" behindDoc="0" locked="0" layoutInCell="1" allowOverlap="1" wp14:anchorId="58023EA1" wp14:editId="0BDC03C7">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2" type="#_x0000_t202" style="position:absolute;margin-left:458.95pt;margin-top:90.6pt;width:510.15pt;height:8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boGgIAADQEAAAOAAAAZHJzL2Uyb0RvYy54bWysU01vGyEQvVfqf0Dc6/U6tpOsvI7cRK4q&#10;WUkkp8oZs+BdCRgK2Lvur+/A+ktpT1UvMDDDfLz3mD10WpG9cL4BU9J8MKREGA5VY7Yl/fG2/HJH&#10;iQ/MVEyBESU9CE8f5p8/zVpbiBHUoCrhCCYxvmhtSesQbJFlntdCMz8AKww6JTjNAh7dNqscazG7&#10;VtloOJxmLbjKOuDCe7x96p10nvJLKXh4kdKLQFRJsbeQVpfWTVyz+YwVW8ds3fBjG+wfutCsMVj0&#10;nOqJBUZ2rvkjlW64Aw8yDDjoDKRsuEgz4DT58MM065pZkWZBcLw9w+T/X1r+vF/bV0dC9xU6JDAC&#10;0lpfeLyM83TS6bhjpwT9COHhDJvoAuF4OR3f3udTJJqj7/YmnyAxMU92eW6dD98EaBKNkjrkJcHF&#10;9isf+tBTSKxmYNkolbhRhrRY4mYyTA/OHkyuDNa4NBut0G060lT44DTIBqoDzuegp95bvmywhxXz&#10;4ZU55BpHQv2GF1ykAqwFR4uSGtyvv93HeKQAvZS0qJ2S+p875gQl6rtBcu7z8TiKLR3Gk9sRHty1&#10;Z3PtMTv9CCjPHH+K5cmM8UGdTOlAv6PMF7EqupjhWLuk4WQ+hl7R+E24WCxSEMrLsrAya8tj6ohq&#10;RPite2fOHmkIyOAznFTGig9s9LE9H4tdANkkqiLOPapH+FGaiezjN4ravz6nqMtnn/8GAAD//wMA&#10;UEsDBBQABgAIAAAAIQBloGC04AAAAAoBAAAPAAAAZHJzL2Rvd25yZXYueG1sTI/NTsMwEITvSLyD&#10;tUjcqF1HoCjEqapIFRKCQ0sv3Daxm0T4J8RuG3h6tid6290ZzX5TrmZn2clMcQhewXIhgBnfBj34&#10;TsH+Y/OQA4sJvUYbvFHwYyKsqtubEgsdzn5rTrvUMQrxsUAFfUpjwXlse+MwLsJoPGmHMDlMtE4d&#10;1xOeKdxZLoV44g4HTx96HE3dm/Zrd3QKXuvNO24b6fJfW7+8Hdbj9/7zUan7u3n9DCyZOf2b4YJP&#10;6FARUxOOXkdmFVCRRNd8KYFdZCFFBqyhKcsyCbwq+XWF6g8AAP//AwBQSwECLQAUAAYACAAAACEA&#10;toM4kv4AAADhAQAAEwAAAAAAAAAAAAAAAAAAAAAAW0NvbnRlbnRfVHlwZXNdLnhtbFBLAQItABQA&#10;BgAIAAAAIQA4/SH/1gAAAJQBAAALAAAAAAAAAAAAAAAAAC8BAABfcmVscy8ucmVsc1BLAQItABQA&#10;BgAIAAAAIQB+oXboGgIAADQEAAAOAAAAAAAAAAAAAAAAAC4CAABkcnMvZTJvRG9jLnhtbFBLAQIt&#10;ABQABgAIAAAAIQBloGC04AAAAAoBAAAPAAAAAAAAAAAAAAAAAHQEAABkcnMvZG93bnJldi54bWxQ&#10;SwUGAAAAAAQABADzAAAAgQU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63C88651" w14:textId="36369CD0" w:rsidR="00366142"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89939694" w:history="1">
            <w:r w:rsidR="00366142" w:rsidRPr="00993211">
              <w:rPr>
                <w:rStyle w:val="Hyperlink"/>
                <w:bCs/>
                <w:smallCaps/>
              </w:rPr>
              <w:t>Business Plan</w:t>
            </w:r>
            <w:r w:rsidR="00366142">
              <w:rPr>
                <w:webHidden/>
              </w:rPr>
              <w:tab/>
            </w:r>
            <w:r w:rsidR="00366142">
              <w:rPr>
                <w:webHidden/>
              </w:rPr>
              <w:fldChar w:fldCharType="begin"/>
            </w:r>
            <w:r w:rsidR="00366142">
              <w:rPr>
                <w:webHidden/>
              </w:rPr>
              <w:instrText xml:space="preserve"> PAGEREF _Toc189939694 \h </w:instrText>
            </w:r>
            <w:r w:rsidR="00366142">
              <w:rPr>
                <w:webHidden/>
              </w:rPr>
            </w:r>
            <w:r w:rsidR="00366142">
              <w:rPr>
                <w:webHidden/>
              </w:rPr>
              <w:fldChar w:fldCharType="separate"/>
            </w:r>
            <w:r w:rsidR="00366142">
              <w:rPr>
                <w:webHidden/>
              </w:rPr>
              <w:t>1</w:t>
            </w:r>
            <w:r w:rsidR="00366142">
              <w:rPr>
                <w:webHidden/>
              </w:rPr>
              <w:fldChar w:fldCharType="end"/>
            </w:r>
          </w:hyperlink>
        </w:p>
        <w:p w14:paraId="1ED5BF33" w14:textId="77844F25" w:rsidR="00366142" w:rsidRDefault="00366142">
          <w:pPr>
            <w:pStyle w:val="TOC2"/>
            <w:tabs>
              <w:tab w:val="right" w:leader="dot" w:pos="10214"/>
            </w:tabs>
            <w:rPr>
              <w:i w:val="0"/>
              <w:noProof/>
              <w:kern w:val="2"/>
              <w:sz w:val="24"/>
              <w:szCs w:val="24"/>
              <w:lang w:val="en-US"/>
              <w14:ligatures w14:val="standardContextual"/>
            </w:rPr>
          </w:pPr>
          <w:hyperlink w:anchor="_Toc189939695" w:history="1">
            <w:r w:rsidRPr="00993211">
              <w:rPr>
                <w:rStyle w:val="Hyperlink"/>
                <w:noProof/>
              </w:rPr>
              <w:t>Accord de Confidentialité</w:t>
            </w:r>
            <w:r>
              <w:rPr>
                <w:noProof/>
                <w:webHidden/>
              </w:rPr>
              <w:tab/>
            </w:r>
            <w:r>
              <w:rPr>
                <w:noProof/>
                <w:webHidden/>
              </w:rPr>
              <w:fldChar w:fldCharType="begin"/>
            </w:r>
            <w:r>
              <w:rPr>
                <w:noProof/>
                <w:webHidden/>
              </w:rPr>
              <w:instrText xml:space="preserve"> PAGEREF _Toc189939695 \h </w:instrText>
            </w:r>
            <w:r>
              <w:rPr>
                <w:noProof/>
                <w:webHidden/>
              </w:rPr>
            </w:r>
            <w:r>
              <w:rPr>
                <w:noProof/>
                <w:webHidden/>
              </w:rPr>
              <w:fldChar w:fldCharType="separate"/>
            </w:r>
            <w:r>
              <w:rPr>
                <w:noProof/>
                <w:webHidden/>
              </w:rPr>
              <w:t>2</w:t>
            </w:r>
            <w:r>
              <w:rPr>
                <w:noProof/>
                <w:webHidden/>
              </w:rPr>
              <w:fldChar w:fldCharType="end"/>
            </w:r>
          </w:hyperlink>
        </w:p>
        <w:p w14:paraId="0914BEFA" w14:textId="0FD71B27" w:rsidR="00366142" w:rsidRDefault="00366142">
          <w:pPr>
            <w:pStyle w:val="TOC1"/>
            <w:rPr>
              <w:b w:val="0"/>
              <w:kern w:val="2"/>
              <w:sz w:val="24"/>
              <w:szCs w:val="24"/>
              <w:lang w:val="en-US"/>
              <w14:ligatures w14:val="standardContextual"/>
            </w:rPr>
          </w:pPr>
          <w:hyperlink w:anchor="_Toc189939696" w:history="1">
            <w:r w:rsidRPr="00993211">
              <w:rPr>
                <w:rStyle w:val="Hyperlink"/>
              </w:rPr>
              <w:t>I. Résumé Exécutif</w:t>
            </w:r>
            <w:r>
              <w:rPr>
                <w:webHidden/>
              </w:rPr>
              <w:tab/>
            </w:r>
            <w:r>
              <w:rPr>
                <w:webHidden/>
              </w:rPr>
              <w:fldChar w:fldCharType="begin"/>
            </w:r>
            <w:r>
              <w:rPr>
                <w:webHidden/>
              </w:rPr>
              <w:instrText xml:space="preserve"> PAGEREF _Toc189939696 \h </w:instrText>
            </w:r>
            <w:r>
              <w:rPr>
                <w:webHidden/>
              </w:rPr>
            </w:r>
            <w:r>
              <w:rPr>
                <w:webHidden/>
              </w:rPr>
              <w:fldChar w:fldCharType="separate"/>
            </w:r>
            <w:r>
              <w:rPr>
                <w:webHidden/>
              </w:rPr>
              <w:t>4</w:t>
            </w:r>
            <w:r>
              <w:rPr>
                <w:webHidden/>
              </w:rPr>
              <w:fldChar w:fldCharType="end"/>
            </w:r>
          </w:hyperlink>
        </w:p>
        <w:p w14:paraId="7BEF402D" w14:textId="7A6EBA53" w:rsidR="00366142" w:rsidRDefault="00366142">
          <w:pPr>
            <w:pStyle w:val="TOC1"/>
            <w:rPr>
              <w:b w:val="0"/>
              <w:kern w:val="2"/>
              <w:sz w:val="24"/>
              <w:szCs w:val="24"/>
              <w:lang w:val="en-US"/>
              <w14:ligatures w14:val="standardContextual"/>
            </w:rPr>
          </w:pPr>
          <w:hyperlink w:anchor="_Toc189939697" w:history="1">
            <w:r w:rsidRPr="00993211">
              <w:rPr>
                <w:rStyle w:val="Hyperlink"/>
                <w:lang w:val="en-US"/>
              </w:rPr>
              <w:t>II. Description de l’Entreprise</w:t>
            </w:r>
            <w:r>
              <w:rPr>
                <w:webHidden/>
              </w:rPr>
              <w:tab/>
            </w:r>
            <w:r>
              <w:rPr>
                <w:webHidden/>
              </w:rPr>
              <w:fldChar w:fldCharType="begin"/>
            </w:r>
            <w:r>
              <w:rPr>
                <w:webHidden/>
              </w:rPr>
              <w:instrText xml:space="preserve"> PAGEREF _Toc189939697 \h </w:instrText>
            </w:r>
            <w:r>
              <w:rPr>
                <w:webHidden/>
              </w:rPr>
            </w:r>
            <w:r>
              <w:rPr>
                <w:webHidden/>
              </w:rPr>
              <w:fldChar w:fldCharType="separate"/>
            </w:r>
            <w:r>
              <w:rPr>
                <w:webHidden/>
              </w:rPr>
              <w:t>5</w:t>
            </w:r>
            <w:r>
              <w:rPr>
                <w:webHidden/>
              </w:rPr>
              <w:fldChar w:fldCharType="end"/>
            </w:r>
          </w:hyperlink>
        </w:p>
        <w:p w14:paraId="247E09DE" w14:textId="550EF48A" w:rsidR="00366142" w:rsidRDefault="00366142">
          <w:pPr>
            <w:pStyle w:val="TOC1"/>
            <w:rPr>
              <w:b w:val="0"/>
              <w:kern w:val="2"/>
              <w:sz w:val="24"/>
              <w:szCs w:val="24"/>
              <w:lang w:val="en-US"/>
              <w14:ligatures w14:val="standardContextual"/>
            </w:rPr>
          </w:pPr>
          <w:hyperlink w:anchor="_Toc189939698" w:history="1">
            <w:r w:rsidRPr="00993211">
              <w:rPr>
                <w:rStyle w:val="Hyperlink"/>
              </w:rPr>
              <w:t>III. {{PRODUITouSERVICE}}</w:t>
            </w:r>
            <w:r>
              <w:rPr>
                <w:webHidden/>
              </w:rPr>
              <w:tab/>
            </w:r>
            <w:r>
              <w:rPr>
                <w:webHidden/>
              </w:rPr>
              <w:fldChar w:fldCharType="begin"/>
            </w:r>
            <w:r>
              <w:rPr>
                <w:webHidden/>
              </w:rPr>
              <w:instrText xml:space="preserve"> PAGEREF _Toc189939698 \h </w:instrText>
            </w:r>
            <w:r>
              <w:rPr>
                <w:webHidden/>
              </w:rPr>
            </w:r>
            <w:r>
              <w:rPr>
                <w:webHidden/>
              </w:rPr>
              <w:fldChar w:fldCharType="separate"/>
            </w:r>
            <w:r>
              <w:rPr>
                <w:webHidden/>
              </w:rPr>
              <w:t>6</w:t>
            </w:r>
            <w:r>
              <w:rPr>
                <w:webHidden/>
              </w:rPr>
              <w:fldChar w:fldCharType="end"/>
            </w:r>
          </w:hyperlink>
        </w:p>
        <w:p w14:paraId="124D4585" w14:textId="5164C0CA" w:rsidR="00366142" w:rsidRDefault="00366142">
          <w:pPr>
            <w:pStyle w:val="TOC1"/>
            <w:rPr>
              <w:b w:val="0"/>
              <w:kern w:val="2"/>
              <w:sz w:val="24"/>
              <w:szCs w:val="24"/>
              <w:lang w:val="en-US"/>
              <w14:ligatures w14:val="standardContextual"/>
            </w:rPr>
          </w:pPr>
          <w:hyperlink w:anchor="_Toc189939699" w:history="1">
            <w:r w:rsidRPr="00993211">
              <w:rPr>
                <w:rStyle w:val="Hyperlink"/>
              </w:rPr>
              <w:t>IV. Plan de Marketing</w:t>
            </w:r>
            <w:r>
              <w:rPr>
                <w:webHidden/>
              </w:rPr>
              <w:tab/>
            </w:r>
            <w:r>
              <w:rPr>
                <w:webHidden/>
              </w:rPr>
              <w:fldChar w:fldCharType="begin"/>
            </w:r>
            <w:r>
              <w:rPr>
                <w:webHidden/>
              </w:rPr>
              <w:instrText xml:space="preserve"> PAGEREF _Toc189939699 \h </w:instrText>
            </w:r>
            <w:r>
              <w:rPr>
                <w:webHidden/>
              </w:rPr>
            </w:r>
            <w:r>
              <w:rPr>
                <w:webHidden/>
              </w:rPr>
              <w:fldChar w:fldCharType="separate"/>
            </w:r>
            <w:r>
              <w:rPr>
                <w:webHidden/>
              </w:rPr>
              <w:t>7</w:t>
            </w:r>
            <w:r>
              <w:rPr>
                <w:webHidden/>
              </w:rPr>
              <w:fldChar w:fldCharType="end"/>
            </w:r>
          </w:hyperlink>
        </w:p>
        <w:p w14:paraId="3970B7D0" w14:textId="728D3A9B" w:rsidR="00366142" w:rsidRDefault="00366142">
          <w:pPr>
            <w:pStyle w:val="TOC2"/>
            <w:tabs>
              <w:tab w:val="right" w:leader="dot" w:pos="10214"/>
            </w:tabs>
            <w:rPr>
              <w:i w:val="0"/>
              <w:noProof/>
              <w:kern w:val="2"/>
              <w:sz w:val="24"/>
              <w:szCs w:val="24"/>
              <w:lang w:val="en-US"/>
              <w14:ligatures w14:val="standardContextual"/>
            </w:rPr>
          </w:pPr>
          <w:hyperlink w:anchor="_Toc189939700" w:history="1">
            <w:r w:rsidRPr="00993211">
              <w:rPr>
                <w:rStyle w:val="Hyperlink"/>
                <w:noProof/>
              </w:rPr>
              <w:t>Étude de marché</w:t>
            </w:r>
            <w:r>
              <w:rPr>
                <w:noProof/>
                <w:webHidden/>
              </w:rPr>
              <w:tab/>
            </w:r>
            <w:r>
              <w:rPr>
                <w:noProof/>
                <w:webHidden/>
              </w:rPr>
              <w:fldChar w:fldCharType="begin"/>
            </w:r>
            <w:r>
              <w:rPr>
                <w:noProof/>
                <w:webHidden/>
              </w:rPr>
              <w:instrText xml:space="preserve"> PAGEREF _Toc189939700 \h </w:instrText>
            </w:r>
            <w:r>
              <w:rPr>
                <w:noProof/>
                <w:webHidden/>
              </w:rPr>
            </w:r>
            <w:r>
              <w:rPr>
                <w:noProof/>
                <w:webHidden/>
              </w:rPr>
              <w:fldChar w:fldCharType="separate"/>
            </w:r>
            <w:r>
              <w:rPr>
                <w:noProof/>
                <w:webHidden/>
              </w:rPr>
              <w:t>7</w:t>
            </w:r>
            <w:r>
              <w:rPr>
                <w:noProof/>
                <w:webHidden/>
              </w:rPr>
              <w:fldChar w:fldCharType="end"/>
            </w:r>
          </w:hyperlink>
        </w:p>
        <w:p w14:paraId="34487EC1" w14:textId="31138A77" w:rsidR="00366142" w:rsidRDefault="00366142">
          <w:pPr>
            <w:pStyle w:val="TOC2"/>
            <w:tabs>
              <w:tab w:val="right" w:leader="dot" w:pos="10214"/>
            </w:tabs>
            <w:rPr>
              <w:i w:val="0"/>
              <w:noProof/>
              <w:kern w:val="2"/>
              <w:sz w:val="24"/>
              <w:szCs w:val="24"/>
              <w:lang w:val="en-US"/>
              <w14:ligatures w14:val="standardContextual"/>
            </w:rPr>
          </w:pPr>
          <w:hyperlink w:anchor="_Toc189939701" w:history="1">
            <w:r w:rsidRPr="00993211">
              <w:rPr>
                <w:rStyle w:val="Hyperlink"/>
                <w:noProof/>
              </w:rPr>
              <w:t>Barrières à l’entrée</w:t>
            </w:r>
            <w:r>
              <w:rPr>
                <w:noProof/>
                <w:webHidden/>
              </w:rPr>
              <w:tab/>
            </w:r>
            <w:r>
              <w:rPr>
                <w:noProof/>
                <w:webHidden/>
              </w:rPr>
              <w:fldChar w:fldCharType="begin"/>
            </w:r>
            <w:r>
              <w:rPr>
                <w:noProof/>
                <w:webHidden/>
              </w:rPr>
              <w:instrText xml:space="preserve"> PAGEREF _Toc189939701 \h </w:instrText>
            </w:r>
            <w:r>
              <w:rPr>
                <w:noProof/>
                <w:webHidden/>
              </w:rPr>
            </w:r>
            <w:r>
              <w:rPr>
                <w:noProof/>
                <w:webHidden/>
              </w:rPr>
              <w:fldChar w:fldCharType="separate"/>
            </w:r>
            <w:r>
              <w:rPr>
                <w:noProof/>
                <w:webHidden/>
              </w:rPr>
              <w:t>7</w:t>
            </w:r>
            <w:r>
              <w:rPr>
                <w:noProof/>
                <w:webHidden/>
              </w:rPr>
              <w:fldChar w:fldCharType="end"/>
            </w:r>
          </w:hyperlink>
        </w:p>
        <w:p w14:paraId="5C3383EF" w14:textId="756E1C56" w:rsidR="00366142" w:rsidRDefault="00366142">
          <w:pPr>
            <w:pStyle w:val="TOC2"/>
            <w:tabs>
              <w:tab w:val="right" w:leader="dot" w:pos="10214"/>
            </w:tabs>
            <w:rPr>
              <w:i w:val="0"/>
              <w:noProof/>
              <w:kern w:val="2"/>
              <w:sz w:val="24"/>
              <w:szCs w:val="24"/>
              <w:lang w:val="en-US"/>
              <w14:ligatures w14:val="standardContextual"/>
            </w:rPr>
          </w:pPr>
          <w:hyperlink w:anchor="_Toc189939702" w:history="1">
            <w:r w:rsidRPr="00993211">
              <w:rPr>
                <w:rStyle w:val="Hyperlink"/>
                <w:noProof/>
              </w:rPr>
              <w:t>{{PRODUITouSERVICE}}: Caractéristiques et Avantages</w:t>
            </w:r>
            <w:r>
              <w:rPr>
                <w:noProof/>
                <w:webHidden/>
              </w:rPr>
              <w:tab/>
            </w:r>
            <w:r>
              <w:rPr>
                <w:noProof/>
                <w:webHidden/>
              </w:rPr>
              <w:fldChar w:fldCharType="begin"/>
            </w:r>
            <w:r>
              <w:rPr>
                <w:noProof/>
                <w:webHidden/>
              </w:rPr>
              <w:instrText xml:space="preserve"> PAGEREF _Toc189939702 \h </w:instrText>
            </w:r>
            <w:r>
              <w:rPr>
                <w:noProof/>
                <w:webHidden/>
              </w:rPr>
            </w:r>
            <w:r>
              <w:rPr>
                <w:noProof/>
                <w:webHidden/>
              </w:rPr>
              <w:fldChar w:fldCharType="separate"/>
            </w:r>
            <w:r>
              <w:rPr>
                <w:noProof/>
                <w:webHidden/>
              </w:rPr>
              <w:t>9</w:t>
            </w:r>
            <w:r>
              <w:rPr>
                <w:noProof/>
                <w:webHidden/>
              </w:rPr>
              <w:fldChar w:fldCharType="end"/>
            </w:r>
          </w:hyperlink>
        </w:p>
        <w:p w14:paraId="3F594F27" w14:textId="0F74F3D0" w:rsidR="00366142" w:rsidRDefault="00366142">
          <w:pPr>
            <w:pStyle w:val="TOC2"/>
            <w:tabs>
              <w:tab w:val="right" w:leader="dot" w:pos="10214"/>
            </w:tabs>
            <w:rPr>
              <w:i w:val="0"/>
              <w:noProof/>
              <w:kern w:val="2"/>
              <w:sz w:val="24"/>
              <w:szCs w:val="24"/>
              <w:lang w:val="en-US"/>
              <w14:ligatures w14:val="standardContextual"/>
            </w:rPr>
          </w:pPr>
          <w:hyperlink w:anchor="_Toc189939703" w:history="1">
            <w:r w:rsidRPr="00993211">
              <w:rPr>
                <w:rStyle w:val="Hyperlink"/>
                <w:noProof/>
              </w:rPr>
              <w:t>Client Cible</w:t>
            </w:r>
            <w:r>
              <w:rPr>
                <w:noProof/>
                <w:webHidden/>
              </w:rPr>
              <w:tab/>
            </w:r>
            <w:r>
              <w:rPr>
                <w:noProof/>
                <w:webHidden/>
              </w:rPr>
              <w:fldChar w:fldCharType="begin"/>
            </w:r>
            <w:r>
              <w:rPr>
                <w:noProof/>
                <w:webHidden/>
              </w:rPr>
              <w:instrText xml:space="preserve"> PAGEREF _Toc189939703 \h </w:instrText>
            </w:r>
            <w:r>
              <w:rPr>
                <w:noProof/>
                <w:webHidden/>
              </w:rPr>
            </w:r>
            <w:r>
              <w:rPr>
                <w:noProof/>
                <w:webHidden/>
              </w:rPr>
              <w:fldChar w:fldCharType="separate"/>
            </w:r>
            <w:r>
              <w:rPr>
                <w:noProof/>
                <w:webHidden/>
              </w:rPr>
              <w:t>11</w:t>
            </w:r>
            <w:r>
              <w:rPr>
                <w:noProof/>
                <w:webHidden/>
              </w:rPr>
              <w:fldChar w:fldCharType="end"/>
            </w:r>
          </w:hyperlink>
        </w:p>
        <w:p w14:paraId="603E5126" w14:textId="56DFAE80" w:rsidR="00366142" w:rsidRDefault="00366142">
          <w:pPr>
            <w:pStyle w:val="TOC1"/>
            <w:rPr>
              <w:b w:val="0"/>
              <w:kern w:val="2"/>
              <w:sz w:val="24"/>
              <w:szCs w:val="24"/>
              <w:lang w:val="en-US"/>
              <w14:ligatures w14:val="standardContextual"/>
            </w:rPr>
          </w:pPr>
          <w:hyperlink w:anchor="_Toc189939704" w:history="1">
            <w:r w:rsidRPr="00993211">
              <w:rPr>
                <w:rStyle w:val="Hyperlink"/>
              </w:rPr>
              <w:t>V. Plan opérationnel</w:t>
            </w:r>
            <w:r>
              <w:rPr>
                <w:webHidden/>
              </w:rPr>
              <w:tab/>
            </w:r>
            <w:r>
              <w:rPr>
                <w:webHidden/>
              </w:rPr>
              <w:fldChar w:fldCharType="begin"/>
            </w:r>
            <w:r>
              <w:rPr>
                <w:webHidden/>
              </w:rPr>
              <w:instrText xml:space="preserve"> PAGEREF _Toc189939704 \h </w:instrText>
            </w:r>
            <w:r>
              <w:rPr>
                <w:webHidden/>
              </w:rPr>
            </w:r>
            <w:r>
              <w:rPr>
                <w:webHidden/>
              </w:rPr>
              <w:fldChar w:fldCharType="separate"/>
            </w:r>
            <w:r>
              <w:rPr>
                <w:webHidden/>
              </w:rPr>
              <w:t>15</w:t>
            </w:r>
            <w:r>
              <w:rPr>
                <w:webHidden/>
              </w:rPr>
              <w:fldChar w:fldCharType="end"/>
            </w:r>
          </w:hyperlink>
        </w:p>
        <w:p w14:paraId="51BC11AB" w14:textId="0417960E" w:rsidR="00366142" w:rsidRDefault="00366142">
          <w:pPr>
            <w:pStyle w:val="TOC1"/>
            <w:rPr>
              <w:b w:val="0"/>
              <w:kern w:val="2"/>
              <w:sz w:val="24"/>
              <w:szCs w:val="24"/>
              <w:lang w:val="en-US"/>
              <w14:ligatures w14:val="standardContextual"/>
            </w:rPr>
          </w:pPr>
          <w:hyperlink w:anchor="_Toc189939705" w:history="1">
            <w:r w:rsidRPr="00993211">
              <w:rPr>
                <w:rStyle w:val="Hyperlink"/>
              </w:rPr>
              <w:t>VI. Management</w:t>
            </w:r>
            <w:r>
              <w:rPr>
                <w:webHidden/>
              </w:rPr>
              <w:tab/>
            </w:r>
            <w:r>
              <w:rPr>
                <w:webHidden/>
              </w:rPr>
              <w:fldChar w:fldCharType="begin"/>
            </w:r>
            <w:r>
              <w:rPr>
                <w:webHidden/>
              </w:rPr>
              <w:instrText xml:space="preserve"> PAGEREF _Toc189939705 \h </w:instrText>
            </w:r>
            <w:r>
              <w:rPr>
                <w:webHidden/>
              </w:rPr>
            </w:r>
            <w:r>
              <w:rPr>
                <w:webHidden/>
              </w:rPr>
              <w:fldChar w:fldCharType="separate"/>
            </w:r>
            <w:r>
              <w:rPr>
                <w:webHidden/>
              </w:rPr>
              <w:t>16</w:t>
            </w:r>
            <w:r>
              <w:rPr>
                <w:webHidden/>
              </w:rPr>
              <w:fldChar w:fldCharType="end"/>
            </w:r>
          </w:hyperlink>
        </w:p>
        <w:p w14:paraId="36FEB86B" w14:textId="78F6062F" w:rsidR="00366142" w:rsidRDefault="00366142">
          <w:pPr>
            <w:pStyle w:val="TOC1"/>
            <w:rPr>
              <w:b w:val="0"/>
              <w:kern w:val="2"/>
              <w:sz w:val="24"/>
              <w:szCs w:val="24"/>
              <w:lang w:val="en-US"/>
              <w14:ligatures w14:val="standardContextual"/>
            </w:rPr>
          </w:pPr>
          <w:hyperlink w:anchor="_Toc189939706" w:history="1">
            <w:r w:rsidRPr="00993211">
              <w:rPr>
                <w:rStyle w:val="Hyperlink"/>
              </w:rPr>
              <w:t>VII. Frais de démarrage</w:t>
            </w:r>
            <w:r>
              <w:rPr>
                <w:webHidden/>
              </w:rPr>
              <w:tab/>
            </w:r>
            <w:r>
              <w:rPr>
                <w:webHidden/>
              </w:rPr>
              <w:fldChar w:fldCharType="begin"/>
            </w:r>
            <w:r>
              <w:rPr>
                <w:webHidden/>
              </w:rPr>
              <w:instrText xml:space="preserve"> PAGEREF _Toc189939706 \h </w:instrText>
            </w:r>
            <w:r>
              <w:rPr>
                <w:webHidden/>
              </w:rPr>
            </w:r>
            <w:r>
              <w:rPr>
                <w:webHidden/>
              </w:rPr>
              <w:fldChar w:fldCharType="separate"/>
            </w:r>
            <w:r>
              <w:rPr>
                <w:webHidden/>
              </w:rPr>
              <w:t>18</w:t>
            </w:r>
            <w:r>
              <w:rPr>
                <w:webHidden/>
              </w:rPr>
              <w:fldChar w:fldCharType="end"/>
            </w:r>
          </w:hyperlink>
        </w:p>
        <w:p w14:paraId="64F5BEE7" w14:textId="66BAEAD1" w:rsidR="00366142" w:rsidRDefault="00366142">
          <w:pPr>
            <w:pStyle w:val="TOC1"/>
            <w:rPr>
              <w:b w:val="0"/>
              <w:kern w:val="2"/>
              <w:sz w:val="24"/>
              <w:szCs w:val="24"/>
              <w:lang w:val="en-US"/>
              <w14:ligatures w14:val="standardContextual"/>
            </w:rPr>
          </w:pPr>
          <w:hyperlink w:anchor="_Toc189939707" w:history="1">
            <w:r w:rsidRPr="00993211">
              <w:rPr>
                <w:rStyle w:val="Hyperlink"/>
              </w:rPr>
              <w:t>VIII. Plan Financier</w:t>
            </w:r>
            <w:r>
              <w:rPr>
                <w:webHidden/>
              </w:rPr>
              <w:tab/>
            </w:r>
            <w:r>
              <w:rPr>
                <w:webHidden/>
              </w:rPr>
              <w:fldChar w:fldCharType="begin"/>
            </w:r>
            <w:r>
              <w:rPr>
                <w:webHidden/>
              </w:rPr>
              <w:instrText xml:space="preserve"> PAGEREF _Toc189939707 \h </w:instrText>
            </w:r>
            <w:r>
              <w:rPr>
                <w:webHidden/>
              </w:rPr>
            </w:r>
            <w:r>
              <w:rPr>
                <w:webHidden/>
              </w:rPr>
              <w:fldChar w:fldCharType="separate"/>
            </w:r>
            <w:r>
              <w:rPr>
                <w:webHidden/>
              </w:rPr>
              <w:t>19</w:t>
            </w:r>
            <w:r>
              <w:rPr>
                <w:webHidden/>
              </w:rPr>
              <w:fldChar w:fldCharType="end"/>
            </w:r>
          </w:hyperlink>
        </w:p>
        <w:p w14:paraId="1D255678" w14:textId="42A9A28C"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4" w:name="_I._Instructions:_Executive"/>
      <w:bookmarkStart w:id="5" w:name="_Toc189939696"/>
      <w:bookmarkEnd w:id="4"/>
      <w:r w:rsidRPr="00295AE6">
        <w:lastRenderedPageBreak/>
        <w:t xml:space="preserve">I. </w:t>
      </w:r>
      <w:r w:rsidR="00295AE6">
        <w:t>Résumé Exécutif</w:t>
      </w:r>
      <w:bookmarkEnd w:id="5"/>
    </w:p>
    <w:p w14:paraId="69268B6E" w14:textId="77777777" w:rsidR="00B77563" w:rsidRPr="00295AE6" w:rsidRDefault="00B77563" w:rsidP="00B77563">
      <w:pPr>
        <w:rPr>
          <w:rFonts w:cs="Gill Sans"/>
          <w:b/>
          <w:sz w:val="24"/>
          <w:szCs w:val="22"/>
        </w:rPr>
      </w:pPr>
    </w:p>
    <w:p w14:paraId="273BF806" w14:textId="4B9E0A10" w:rsidR="00654B1F" w:rsidRPr="00295AE6" w:rsidRDefault="00654B1F" w:rsidP="001F1B4B">
      <w:pPr>
        <w:rPr>
          <w:rFonts w:cs="Gill Sans"/>
          <w:b/>
          <w:sz w:val="24"/>
          <w:szCs w:val="22"/>
        </w:rPr>
      </w:pPr>
      <w:r w:rsidRPr="00295AE6">
        <w:rPr>
          <w:rFonts w:cs="Gill Sans"/>
          <w:b/>
          <w:sz w:val="24"/>
          <w:szCs w:val="22"/>
        </w:rPr>
        <w:t>{{</w:t>
      </w:r>
      <w:proofErr w:type="spellStart"/>
      <w:r w:rsidRPr="00295AE6">
        <w:rPr>
          <w:rFonts w:cs="Gill Sans"/>
          <w:b/>
          <w:sz w:val="24"/>
          <w:szCs w:val="22"/>
        </w:rPr>
        <w:t>ES_Overview</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w:t>
      </w:r>
      <w:proofErr w:type="spellStart"/>
      <w:r w:rsidRPr="00295AE6">
        <w:rPr>
          <w:rFonts w:cs="Gill Sans"/>
          <w:b/>
          <w:sz w:val="24"/>
          <w:szCs w:val="22"/>
        </w:rPr>
        <w:t>ES_Description</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ES_Goal_1</w:t>
      </w:r>
      <w:r w:rsidR="001F1B4B" w:rsidRPr="00295AE6">
        <w:rPr>
          <w:rFonts w:cs="Gill Sans"/>
          <w:b/>
          <w:sz w:val="24"/>
          <w:szCs w:val="22"/>
        </w:rPr>
        <w:t>23</w:t>
      </w:r>
      <w:r w:rsidRPr="00295AE6">
        <w:rPr>
          <w:rFonts w:cs="Gill Sans"/>
          <w:b/>
          <w:sz w:val="24"/>
          <w:szCs w:val="22"/>
        </w:rPr>
        <w:t>}}</w:t>
      </w:r>
    </w:p>
    <w:p w14:paraId="5503C58D" w14:textId="55D2CE26" w:rsidR="00265FC8" w:rsidRPr="00366142" w:rsidRDefault="00265FC8" w:rsidP="001F1B4B">
      <w:pPr>
        <w:rPr>
          <w:rFonts w:cs="Gill Sans"/>
          <w:b/>
          <w:sz w:val="24"/>
          <w:szCs w:val="22"/>
        </w:rPr>
      </w:pP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target_market</w:t>
      </w:r>
      <w:proofErr w:type="spell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competition</w:t>
      </w:r>
      <w:proofErr w:type="spellEnd"/>
      <w:r w:rsidRPr="00366142">
        <w:rPr>
          <w:rFonts w:cs="Gill Sans"/>
          <w:b/>
          <w:sz w:val="24"/>
          <w:szCs w:val="22"/>
        </w:rPr>
        <w:t>}}</w:t>
      </w:r>
      <w:r w:rsidRPr="00366142">
        <w:rPr>
          <w:rFonts w:cs="Gill Sans"/>
          <w:b/>
          <w:sz w:val="24"/>
          <w:szCs w:val="22"/>
        </w:rPr>
        <w:br/>
        <w:t>{{</w:t>
      </w:r>
      <w:proofErr w:type="spellStart"/>
      <w:r w:rsidR="00654B1F" w:rsidRPr="00366142">
        <w:rPr>
          <w:rFonts w:cs="Gill Sans"/>
          <w:b/>
          <w:sz w:val="24"/>
          <w:szCs w:val="22"/>
        </w:rPr>
        <w:t>ES_</w:t>
      </w:r>
      <w:r w:rsidRPr="00366142">
        <w:rPr>
          <w:rFonts w:cs="Gill Sans"/>
          <w:b/>
          <w:sz w:val="24"/>
          <w:szCs w:val="22"/>
        </w:rPr>
        <w:t>management_</w:t>
      </w:r>
      <w:proofErr w:type="gramStart"/>
      <w:r w:rsidRPr="00366142">
        <w:rPr>
          <w:rFonts w:cs="Gill Sans"/>
          <w:b/>
          <w:sz w:val="24"/>
          <w:szCs w:val="22"/>
        </w:rPr>
        <w:t>team</w:t>
      </w:r>
      <w:proofErr w:type="spellEnd"/>
      <w:proofErr w:type="gram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financial_outlook</w:t>
      </w:r>
      <w:proofErr w:type="spellEnd"/>
      <w:r w:rsidRPr="00366142">
        <w:rPr>
          <w:rFonts w:cs="Gill Sans"/>
          <w:b/>
          <w:sz w:val="24"/>
          <w:szCs w:val="22"/>
        </w:rPr>
        <w:t>}}</w:t>
      </w:r>
    </w:p>
    <w:p w14:paraId="5DE33DA1" w14:textId="77777777" w:rsidR="00B77563" w:rsidRPr="00366142" w:rsidRDefault="00B77563" w:rsidP="00B77563">
      <w:pPr>
        <w:rPr>
          <w:rFonts w:cs="Gill Sans"/>
          <w:sz w:val="24"/>
          <w:szCs w:val="22"/>
        </w:rPr>
      </w:pP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6" w:name="_Toc189939697"/>
      <w:r w:rsidRPr="00366142">
        <w:lastRenderedPageBreak/>
        <w:t>II. Description</w:t>
      </w:r>
      <w:r w:rsidR="00710D79" w:rsidRPr="00366142">
        <w:t xml:space="preserve"> de l’Entreprise</w:t>
      </w:r>
      <w:bookmarkEnd w:id="6"/>
    </w:p>
    <w:p w14:paraId="5783ECC1" w14:textId="2C084910"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ission de l’entreprise</w:t>
      </w:r>
    </w:p>
    <w:p w14:paraId="33F51A01" w14:textId="7F5F5AFD"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mission_statement</w:t>
      </w:r>
      <w:proofErr w:type="spellEnd"/>
      <w:r w:rsidRPr="00295AE6">
        <w:rPr>
          <w:rFonts w:cs="Gill Sans"/>
          <w:b/>
          <w:sz w:val="24"/>
          <w:szCs w:val="22"/>
        </w:rPr>
        <w:t>}}</w:t>
      </w:r>
    </w:p>
    <w:p w14:paraId="485CD5A6" w14:textId="77777777" w:rsidR="00D53B10" w:rsidRPr="00295AE6" w:rsidRDefault="00D53B10" w:rsidP="00DC3208">
      <w:pPr>
        <w:rPr>
          <w:rFonts w:cs="Gill Sans"/>
          <w:b/>
          <w:sz w:val="24"/>
          <w:szCs w:val="22"/>
        </w:rPr>
      </w:pPr>
    </w:p>
    <w:p w14:paraId="5733FBD4" w14:textId="558698C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Philosophie et vision de l’entreprise</w:t>
      </w:r>
    </w:p>
    <w:p w14:paraId="4DEBBB17" w14:textId="393213E3" w:rsidR="00B77563" w:rsidRPr="00295AE6" w:rsidRDefault="00DC3208" w:rsidP="00D53B10">
      <w:pPr>
        <w:rPr>
          <w:rFonts w:cs="Gill Sans"/>
          <w:b/>
          <w:sz w:val="24"/>
          <w:szCs w:val="22"/>
        </w:rPr>
      </w:pPr>
      <w:r w:rsidRPr="00295AE6">
        <w:rPr>
          <w:rFonts w:cs="Gill Sans"/>
          <w:b/>
          <w:sz w:val="24"/>
          <w:szCs w:val="22"/>
        </w:rPr>
        <w:t>{{</w:t>
      </w:r>
      <w:proofErr w:type="spellStart"/>
      <w:r w:rsidRPr="00295AE6">
        <w:rPr>
          <w:rFonts w:cs="Gill Sans"/>
          <w:b/>
          <w:sz w:val="24"/>
          <w:szCs w:val="22"/>
        </w:rPr>
        <w:t>Company_philosophy_and_vision</w:t>
      </w:r>
      <w:proofErr w:type="spellEnd"/>
      <w:r w:rsidRPr="00295AE6">
        <w:rPr>
          <w:rFonts w:cs="Gill Sans"/>
          <w:b/>
          <w:sz w:val="24"/>
          <w:szCs w:val="22"/>
        </w:rPr>
        <w:t>}}</w:t>
      </w:r>
    </w:p>
    <w:p w14:paraId="7C543F8D" w14:textId="77777777" w:rsidR="00D53B10" w:rsidRPr="00295AE6" w:rsidRDefault="00D53B10" w:rsidP="00D53B10">
      <w:pPr>
        <w:rPr>
          <w:rFonts w:cs="Gill Sans"/>
          <w:b/>
          <w:sz w:val="24"/>
          <w:szCs w:val="22"/>
        </w:rPr>
      </w:pPr>
    </w:p>
    <w:p w14:paraId="67752F5B" w14:textId="639BA60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Objectifs de l’entreprise</w:t>
      </w:r>
    </w:p>
    <w:p w14:paraId="52D7DB77" w14:textId="4B794D2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w:t>
      </w:r>
      <w:r w:rsidR="00D53B10" w:rsidRPr="00295AE6">
        <w:rPr>
          <w:rFonts w:cs="Gill Sans"/>
          <w:b/>
          <w:sz w:val="24"/>
          <w:szCs w:val="22"/>
        </w:rPr>
        <w:t>_longTerm</w:t>
      </w:r>
      <w:proofErr w:type="spellEnd"/>
      <w:r w:rsidRPr="00295AE6">
        <w:rPr>
          <w:rFonts w:cs="Gill Sans"/>
          <w:b/>
          <w:sz w:val="24"/>
          <w:szCs w:val="22"/>
        </w:rPr>
        <w:t>}}</w:t>
      </w:r>
    </w:p>
    <w:p w14:paraId="27163A2A" w14:textId="27E54A76"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_shortandmidTerm</w:t>
      </w:r>
      <w:proofErr w:type="spellEnd"/>
      <w:r w:rsidRPr="00295AE6">
        <w:rPr>
          <w:rFonts w:cs="Gill Sans"/>
          <w:b/>
          <w:sz w:val="24"/>
          <w:szCs w:val="22"/>
        </w:rPr>
        <w:t>}}</w:t>
      </w:r>
    </w:p>
    <w:p w14:paraId="1D2381A6" w14:textId="77777777" w:rsidR="00D53B10" w:rsidRPr="00295AE6" w:rsidRDefault="00D53B10" w:rsidP="00DC3208">
      <w:pPr>
        <w:rPr>
          <w:rFonts w:cs="Gill Sans"/>
          <w:b/>
          <w:sz w:val="24"/>
          <w:szCs w:val="22"/>
        </w:rPr>
      </w:pPr>
    </w:p>
    <w:p w14:paraId="7B3B2F13" w14:textId="19C34A74"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arché cible</w:t>
      </w:r>
    </w:p>
    <w:p w14:paraId="39329B12" w14:textId="37C52357"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target_market</w:t>
      </w:r>
      <w:proofErr w:type="spellEnd"/>
      <w:r w:rsidRPr="00295AE6">
        <w:rPr>
          <w:rFonts w:cs="Gill Sans"/>
          <w:b/>
          <w:sz w:val="24"/>
          <w:szCs w:val="22"/>
        </w:rPr>
        <w:t>}}</w:t>
      </w:r>
    </w:p>
    <w:p w14:paraId="51095479" w14:textId="77777777" w:rsidR="00D53B10" w:rsidRPr="00295AE6" w:rsidRDefault="00D53B10" w:rsidP="00DC3208">
      <w:pPr>
        <w:rPr>
          <w:rFonts w:cs="Gill Sans"/>
          <w:b/>
          <w:sz w:val="24"/>
          <w:szCs w:val="22"/>
        </w:rPr>
      </w:pPr>
    </w:p>
    <w:p w14:paraId="2889D7BA" w14:textId="2F907DB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ecteur d’activité</w:t>
      </w:r>
    </w:p>
    <w:p w14:paraId="19B051B4" w14:textId="0FBD4719"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w:t>
      </w:r>
      <w:proofErr w:type="spellEnd"/>
      <w:r w:rsidRPr="00295AE6">
        <w:rPr>
          <w:rFonts w:cs="Gill Sans"/>
          <w:b/>
          <w:sz w:val="24"/>
          <w:szCs w:val="22"/>
        </w:rPr>
        <w:t>}}</w:t>
      </w:r>
    </w:p>
    <w:p w14:paraId="06FCF58B" w14:textId="76AB83DD"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_b</w:t>
      </w:r>
      <w:proofErr w:type="spellEnd"/>
      <w:r w:rsidRPr="00295AE6">
        <w:rPr>
          <w:rFonts w:cs="Gill Sans"/>
          <w:b/>
          <w:sz w:val="24"/>
          <w:szCs w:val="22"/>
        </w:rPr>
        <w:t>}}</w:t>
      </w:r>
    </w:p>
    <w:p w14:paraId="3AA6524E" w14:textId="77777777" w:rsidR="00DC3208" w:rsidRPr="00295AE6" w:rsidRDefault="00DC3208" w:rsidP="00DC3208">
      <w:pPr>
        <w:rPr>
          <w:rFonts w:cs="Gill Sans"/>
          <w:sz w:val="24"/>
          <w:szCs w:val="22"/>
        </w:rPr>
      </w:pPr>
    </w:p>
    <w:p w14:paraId="2CC622DE" w14:textId="52519B8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tructure juridique</w:t>
      </w:r>
    </w:p>
    <w:p w14:paraId="6B5D4400" w14:textId="6564D6B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w:t>
      </w:r>
      <w:proofErr w:type="spellEnd"/>
      <w:r w:rsidRPr="00295AE6">
        <w:rPr>
          <w:rFonts w:cs="Gill Sans"/>
          <w:b/>
          <w:sz w:val="24"/>
          <w:szCs w:val="22"/>
        </w:rPr>
        <w:t>}}</w:t>
      </w:r>
    </w:p>
    <w:p w14:paraId="3A30DCFC" w14:textId="37B8078D" w:rsidR="00B77563"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_b</w:t>
      </w:r>
      <w:proofErr w:type="spellEnd"/>
      <w:r w:rsidRPr="00295AE6">
        <w:rPr>
          <w:rFonts w:cs="Gill Sans"/>
          <w:b/>
          <w:sz w:val="24"/>
          <w:szCs w:val="22"/>
        </w:rPr>
        <w:t>}}</w:t>
      </w:r>
    </w:p>
    <w:p w14:paraId="5CF07F11" w14:textId="46688B02" w:rsidR="00AC6A14" w:rsidRPr="00295AE6" w:rsidRDefault="00AC6A14" w:rsidP="00AC6A14">
      <w:pPr>
        <w:rPr>
          <w:rFonts w:cs="Gill Sans"/>
          <w:b/>
          <w:sz w:val="24"/>
          <w:szCs w:val="22"/>
        </w:rPr>
      </w:pPr>
      <w:r w:rsidRPr="00295AE6">
        <w:rPr>
          <w:rFonts w:cs="Gill Sans"/>
          <w:b/>
          <w:sz w:val="24"/>
          <w:szCs w:val="22"/>
        </w:rPr>
        <w:br w:type="page"/>
      </w:r>
    </w:p>
    <w:p w14:paraId="40B2D686" w14:textId="1CCA74BD" w:rsidR="00B77563" w:rsidRPr="00295AE6" w:rsidRDefault="00B77563" w:rsidP="00B77563">
      <w:pPr>
        <w:pStyle w:val="Heading1"/>
      </w:pPr>
      <w:bookmarkStart w:id="7" w:name="_Toc189939698"/>
      <w:r w:rsidRPr="00295AE6">
        <w:lastRenderedPageBreak/>
        <w:t xml:space="preserve">III. </w:t>
      </w:r>
      <w:r w:rsidR="00295AE6">
        <w:t>{{</w:t>
      </w:r>
      <w:proofErr w:type="spellStart"/>
      <w:r w:rsidR="00710D79">
        <w:t>PRODUITou</w:t>
      </w:r>
      <w:r w:rsidRPr="00295AE6">
        <w:t>S</w:t>
      </w:r>
      <w:r w:rsidR="00710D79">
        <w:t>ERVICE</w:t>
      </w:r>
      <w:proofErr w:type="spellEnd"/>
      <w:r w:rsidR="00295AE6">
        <w:t>}}</w:t>
      </w:r>
      <w:bookmarkEnd w:id="7"/>
    </w:p>
    <w:p w14:paraId="0FBD8CB0" w14:textId="3954029C"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at</w:t>
      </w:r>
      <w:proofErr w:type="spellEnd"/>
      <w:r w:rsidRPr="00295AE6">
        <w:rPr>
          <w:rFonts w:cs="Gill Sans"/>
          <w:b/>
          <w:sz w:val="24"/>
          <w:szCs w:val="22"/>
        </w:rPr>
        <w:t>}}</w:t>
      </w:r>
      <w:r w:rsidR="00B77563" w:rsidRPr="00295AE6">
        <w:rPr>
          <w:rFonts w:cs="Gill Sans"/>
          <w:sz w:val="24"/>
          <w:szCs w:val="22"/>
        </w:rPr>
        <w:t xml:space="preserve"> </w:t>
      </w:r>
    </w:p>
    <w:p w14:paraId="75CB0703" w14:textId="739588F9"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y</w:t>
      </w:r>
      <w:proofErr w:type="spellEnd"/>
      <w:r w:rsidRPr="00295AE6">
        <w:rPr>
          <w:rFonts w:cs="Gill Sans"/>
          <w:b/>
          <w:sz w:val="24"/>
          <w:szCs w:val="22"/>
        </w:rPr>
        <w:t>}}</w:t>
      </w:r>
      <w:r w:rsidR="00B77563" w:rsidRPr="00295AE6">
        <w:rPr>
          <w:rFonts w:cs="Gill Sans"/>
          <w:sz w:val="24"/>
          <w:szCs w:val="22"/>
        </w:rPr>
        <w:t xml:space="preserve"> </w:t>
      </w:r>
    </w:p>
    <w:p w14:paraId="046FB2E2" w14:textId="77777777" w:rsidR="00654B1F" w:rsidRPr="00295AE6" w:rsidRDefault="00654B1F" w:rsidP="00654B1F">
      <w:pPr>
        <w:rPr>
          <w:rFonts w:cs="Gill Sans"/>
          <w:b/>
          <w:sz w:val="24"/>
          <w:szCs w:val="22"/>
        </w:rPr>
      </w:pPr>
      <w:r w:rsidRPr="00295AE6">
        <w:rPr>
          <w:rFonts w:cs="Gill Sans"/>
          <w:b/>
          <w:sz w:val="24"/>
          <w:szCs w:val="22"/>
        </w:rPr>
        <w:t>{{</w:t>
      </w:r>
      <w:proofErr w:type="spellStart"/>
      <w:r w:rsidRPr="00295AE6">
        <w:rPr>
          <w:rFonts w:cs="Gill Sans"/>
          <w:b/>
          <w:sz w:val="24"/>
          <w:szCs w:val="22"/>
        </w:rPr>
        <w:t>PnS_Competitive</w:t>
      </w:r>
      <w:proofErr w:type="spellEnd"/>
      <w:r w:rsidRPr="00295AE6">
        <w:rPr>
          <w:rFonts w:cs="Gill Sans"/>
          <w:b/>
          <w:sz w:val="24"/>
          <w:szCs w:val="22"/>
        </w:rPr>
        <w:t>}}</w:t>
      </w:r>
    </w:p>
    <w:p w14:paraId="7115B0F9" w14:textId="0812EC48"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HowMuch</w:t>
      </w:r>
      <w:proofErr w:type="spellEnd"/>
      <w:r w:rsidRPr="00295AE6">
        <w:rPr>
          <w:rFonts w:cs="Gill Sans"/>
          <w:b/>
          <w:sz w:val="24"/>
          <w:szCs w:val="22"/>
        </w:rPr>
        <w:t>}}</w:t>
      </w:r>
    </w:p>
    <w:p w14:paraId="68334108" w14:textId="1779B3E4" w:rsidR="00B77563" w:rsidRPr="00295AE6" w:rsidRDefault="00B77563" w:rsidP="00B77563">
      <w:pPr>
        <w:rPr>
          <w:rFonts w:eastAsia="Times New Roman" w:cs="Gill Sans"/>
          <w:sz w:val="24"/>
          <w:szCs w:val="22"/>
        </w:rPr>
      </w:pPr>
      <w:r w:rsidRPr="00295AE6">
        <w:rPr>
          <w:rFonts w:eastAsia="Times New Roman" w:cs="Gill Sans"/>
          <w:sz w:val="24"/>
          <w:szCs w:val="22"/>
        </w:rPr>
        <w:br w:type="page"/>
      </w:r>
    </w:p>
    <w:p w14:paraId="0B774E14" w14:textId="1F8E7E28" w:rsidR="006F1636" w:rsidRPr="00295AE6" w:rsidRDefault="006F1636" w:rsidP="00782651">
      <w:pPr>
        <w:pStyle w:val="Heading1"/>
      </w:pPr>
      <w:bookmarkStart w:id="8" w:name="_Toc189939699"/>
      <w:r w:rsidRPr="00295AE6">
        <w:lastRenderedPageBreak/>
        <w:t xml:space="preserve">IV. Plan </w:t>
      </w:r>
      <w:r w:rsidR="005C4F59">
        <w:t>de Marketing</w:t>
      </w:r>
      <w:bookmarkEnd w:id="8"/>
    </w:p>
    <w:p w14:paraId="6B8A7B7B" w14:textId="1D68A49A" w:rsidR="00B77563" w:rsidRPr="00295AE6" w:rsidRDefault="003E452D" w:rsidP="00B92706">
      <w:pPr>
        <w:tabs>
          <w:tab w:val="center" w:pos="4320"/>
        </w:tabs>
        <w:rPr>
          <w:rFonts w:cs="Gill Sans"/>
          <w:sz w:val="24"/>
          <w:szCs w:val="22"/>
        </w:rPr>
      </w:pPr>
      <w:r w:rsidRPr="00295AE6">
        <w:rPr>
          <w:rFonts w:cs="Gill Sans"/>
          <w:noProof/>
          <w:sz w:val="24"/>
          <w:szCs w:val="22"/>
        </w:rPr>
        <mc:AlternateContent>
          <mc:Choice Requires="wps">
            <w:drawing>
              <wp:anchor distT="0" distB="0" distL="114300" distR="114300" simplePos="0" relativeHeight="251662336" behindDoc="0" locked="0" layoutInCell="1" allowOverlap="1" wp14:anchorId="038E72D3" wp14:editId="7FE51639">
                <wp:simplePos x="0" y="0"/>
                <wp:positionH relativeFrom="margin">
                  <wp:align>left</wp:align>
                </wp:positionH>
                <wp:positionV relativeFrom="paragraph">
                  <wp:posOffset>19050</wp:posOffset>
                </wp:positionV>
                <wp:extent cx="3366053" cy="2199861"/>
                <wp:effectExtent l="0" t="0" r="0" b="4445"/>
                <wp:wrapNone/>
                <wp:docPr id="315037748" name="Text Box 35"/>
                <wp:cNvGraphicFramePr/>
                <a:graphic xmlns:a="http://schemas.openxmlformats.org/drawingml/2006/main">
                  <a:graphicData uri="http://schemas.microsoft.com/office/word/2010/wordprocessingShape">
                    <wps:wsp>
                      <wps:cNvSpPr txBox="1"/>
                      <wps:spPr>
                        <a:xfrm>
                          <a:off x="0" y="0"/>
                          <a:ext cx="3366053" cy="2199861"/>
                        </a:xfrm>
                        <a:prstGeom prst="rect">
                          <a:avLst/>
                        </a:prstGeom>
                        <a:noFill/>
                        <a:ln w="6350">
                          <a:noFill/>
                        </a:ln>
                      </wps:spPr>
                      <wps:txbx>
                        <w:txbxContent>
                          <w:p w14:paraId="35B27887" w14:textId="35B56D28" w:rsidR="00B92706" w:rsidRPr="00295AE6" w:rsidRDefault="00295AE6" w:rsidP="00385B49">
                            <w:pPr>
                              <w:pStyle w:val="Heading2"/>
                            </w:pPr>
                            <w:bookmarkStart w:id="9" w:name="_Toc189939700"/>
                            <w:r>
                              <w:t>Étude de marché</w:t>
                            </w:r>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8E72D3" id="Text Box 35" o:spid="_x0000_s1033" type="#_x0000_t202" style="position:absolute;margin-left:0;margin-top:1.5pt;width:265.05pt;height:17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jEHQIAADQEAAAOAAAAZHJzL2Uyb0RvYy54bWysU9tuGyEQfa/Uf0C817u+Jl55HbmJXFWy&#10;kkhOlWfMgnclYChg77pf3wFflfap6gsMzDCXcw6zh04rshfON2BK2u/llAjDoWrMtqQ/3pZf7inx&#10;gZmKKTCipAfh6cP886dZawsxgBpUJRzBJMYXrS1pHYItsszzWmjme2CFQacEp1nAo9tmlWMtZtcq&#10;G+T5JGvBVdYBF97j7dPRSecpv5SChxcpvQhElRR7C2l1ad3ENZvPWLF1zNYNP7XB/qELzRqDRS+p&#10;nlhgZOeaP1LphjvwIEOPg85AyoaLNANO088/TLOumRVpFgTH2wtM/v+l5c/7tX11JHRfoUMCIyCt&#10;9YXHyzhPJ52OO3ZK0I8QHi6wiS4QjpfD4WSSj4eUcPQN+tPp/STlya7PrfPhmwBNolFSh7wkuNh+&#10;5QOWxNBzSKxmYNkolbhRhrQlnQzHeXpw8eALZfDhtdlohW7TkaYq6d15kA1UB5zPwZF6b/mywR5W&#10;zIdX5pBrHAn1G15wkQqwFpwsSmpwv/52H+ORAvRS0qJ2Sup/7pgTlKjvBsmZ9kejKLZ0GI3vBnhw&#10;t57Nrcfs9COgPPv4UyxPZowP6mxKB/odZb6IVdHFDMfaJQ1n8zEcFY3fhIvFIgWhvCwLK7O2PKaO&#10;qEaE37p35uyJhoAMPsNZZaz4wMYxNr70drELyEmiKuJ8RPUEP0ozMXj6RlH7t+cUdf3s898AAAD/&#10;/wMAUEsDBBQABgAIAAAAIQDPAvoy2gAAAAYBAAAPAAAAZHJzL2Rvd25yZXYueG1sTI/BTsMwEETv&#10;SPyDtUhcELXTFgQhToUq5Vw17Qe48ZIE7HUUO034e5YTnEajWc28LXaLd+KKY+wDachWCgRSE2xP&#10;rYbzqXp8ARGTIWtcINTwjRF25e1NYXIbZjritU6t4BKKudHQpTTkUsamQ2/iKgxInH2E0ZvEdmyl&#10;Hc3M5d7JtVLP0pueeKEzA+47bL7qyWsI6/nBHeus2h/mz0odJjzVEbW+v1ve30AkXNLfMfziMzqU&#10;zHQJE9konAZ+JGnYsHD4tFEZiAv77esWZFnI//jlDwAAAP//AwBQSwECLQAUAAYACAAAACEAtoM4&#10;kv4AAADhAQAAEwAAAAAAAAAAAAAAAAAAAAAAW0NvbnRlbnRfVHlwZXNdLnhtbFBLAQItABQABgAI&#10;AAAAIQA4/SH/1gAAAJQBAAALAAAAAAAAAAAAAAAAAC8BAABfcmVscy8ucmVsc1BLAQItABQABgAI&#10;AAAAIQAMOHjEHQIAADQEAAAOAAAAAAAAAAAAAAAAAC4CAABkcnMvZTJvRG9jLnhtbFBLAQItABQA&#10;BgAIAAAAIQDPAvoy2gAAAAYBAAAPAAAAAAAAAAAAAAAAAHcEAABkcnMvZG93bnJldi54bWxQSwUG&#10;AAAAAAQABADzAAAAfgUAAAAA&#10;" filled="f" stroked="f" strokeweight=".5pt">
                <v:textbox style="mso-fit-shape-to-text:t">
                  <w:txbxContent>
                    <w:p w14:paraId="35B27887" w14:textId="35B56D28" w:rsidR="00B92706" w:rsidRPr="00295AE6" w:rsidRDefault="00295AE6" w:rsidP="00385B49">
                      <w:pPr>
                        <w:pStyle w:val="Heading2"/>
                      </w:pPr>
                      <w:bookmarkStart w:id="10" w:name="_Toc189939700"/>
                      <w:r>
                        <w:t>Étude de marché</w:t>
                      </w:r>
                      <w:bookmarkEnd w:id="10"/>
                    </w:p>
                  </w:txbxContent>
                </v:textbox>
                <w10:wrap anchorx="margin"/>
              </v:shape>
            </w:pict>
          </mc:Fallback>
        </mc:AlternateContent>
      </w:r>
    </w:p>
    <w:p w14:paraId="1F063DEC" w14:textId="724F04CA" w:rsidR="008F1D8E" w:rsidRPr="00295AE6" w:rsidRDefault="008F1D8E" w:rsidP="008F1D8E">
      <w:pPr>
        <w:tabs>
          <w:tab w:val="center" w:pos="4320"/>
        </w:tabs>
        <w:rPr>
          <w:rFonts w:cs="Gill Sans"/>
          <w:b/>
          <w:bCs/>
          <w:color w:val="833C0B" w:themeColor="accent2" w:themeShade="80"/>
          <w:szCs w:val="22"/>
        </w:rPr>
      </w:pPr>
    </w:p>
    <w:p w14:paraId="78899AD5" w14:textId="1998C405" w:rsidR="00826AF0" w:rsidRPr="00826AF0" w:rsidRDefault="00826AF0" w:rsidP="00826AF0">
      <w:pPr>
        <w:tabs>
          <w:tab w:val="center" w:pos="4320"/>
        </w:tabs>
        <w:rPr>
          <w:rFonts w:cs="Gill Sans"/>
          <w:b/>
          <w:bCs/>
          <w:color w:val="833C0B" w:themeColor="accent2" w:themeShade="80"/>
          <w:sz w:val="24"/>
          <w:szCs w:val="24"/>
        </w:rPr>
      </w:pPr>
      <w:r w:rsidRPr="00295AE6">
        <w:rPr>
          <w:rFonts w:cs="Gill Sans"/>
          <w:noProof/>
          <w:sz w:val="24"/>
          <w:szCs w:val="22"/>
        </w:rPr>
        <mc:AlternateContent>
          <mc:Choice Requires="wpg">
            <w:drawing>
              <wp:anchor distT="0" distB="0" distL="114300" distR="114300" simplePos="0" relativeHeight="251707392" behindDoc="1" locked="0" layoutInCell="1" allowOverlap="1" wp14:anchorId="499E9814" wp14:editId="063D246C">
                <wp:simplePos x="0" y="0"/>
                <wp:positionH relativeFrom="margin">
                  <wp:align>center</wp:align>
                </wp:positionH>
                <wp:positionV relativeFrom="paragraph">
                  <wp:posOffset>143270</wp:posOffset>
                </wp:positionV>
                <wp:extent cx="5371465" cy="1583055"/>
                <wp:effectExtent l="0" t="0" r="635" b="0"/>
                <wp:wrapTopAndBottom/>
                <wp:docPr id="993710699" name="Group 42"/>
                <wp:cNvGraphicFramePr/>
                <a:graphic xmlns:a="http://schemas.openxmlformats.org/drawingml/2006/main">
                  <a:graphicData uri="http://schemas.microsoft.com/office/word/2010/wordprocessingGroup">
                    <wpg:wgp>
                      <wpg:cNvGrpSpPr/>
                      <wpg:grpSpPr>
                        <a:xfrm>
                          <a:off x="0" y="0"/>
                          <a:ext cx="5371465" cy="1583055"/>
                          <a:chOff x="-1905492" y="-1579616"/>
                          <a:chExt cx="7900371" cy="2376946"/>
                        </a:xfrm>
                      </wpg:grpSpPr>
                      <wps:wsp>
                        <wps:cNvPr id="1796152494" name="Text Box 35"/>
                        <wps:cNvSpPr txBox="1"/>
                        <wps:spPr>
                          <a:xfrm>
                            <a:off x="-1905492" y="-1579616"/>
                            <a:ext cx="2325772" cy="2376946"/>
                          </a:xfrm>
                          <a:prstGeom prst="ellipse">
                            <a:avLst/>
                          </a:prstGeom>
                          <a:gradFill flip="none" rotWithShape="1">
                            <a:gsLst>
                              <a:gs pos="0">
                                <a:schemeClr val="accent2"/>
                              </a:gs>
                              <a:gs pos="85000">
                                <a:schemeClr val="accent2">
                                  <a:lumMod val="75000"/>
                                </a:schemeClr>
                              </a:gs>
                            </a:gsLst>
                            <a:path path="circle">
                              <a:fillToRect l="50000" t="50000" r="50000" b="50000"/>
                            </a:path>
                            <a:tileRect/>
                          </a:gradFill>
                          <a:ln w="6350">
                            <a:noFill/>
                          </a:ln>
                        </wps:spPr>
                        <wps:txbx>
                          <w:txbxContent>
                            <w:p w14:paraId="5DC68313" w14:textId="66B07762" w:rsidR="004A471F" w:rsidRPr="00295AE6" w:rsidRDefault="004A471F" w:rsidP="004A471F">
                              <w:pPr>
                                <w:tabs>
                                  <w:tab w:val="center" w:pos="4320"/>
                                </w:tabs>
                                <w:rPr>
                                  <w:rFonts w:cs="Gill Sans"/>
                                  <w:b/>
                                  <w:bCs/>
                                  <w:color w:val="FFFFFF" w:themeColor="background1"/>
                                  <w:sz w:val="144"/>
                                  <w:szCs w:val="144"/>
                                </w:rPr>
                              </w:pPr>
                              <w:r w:rsidRPr="00295AE6">
                                <w:rPr>
                                  <w:rFonts w:cs="Gill Sans"/>
                                  <w:b/>
                                  <w:bCs/>
                                  <w:color w:val="FFFFFF" w:themeColor="background1"/>
                                  <w:sz w:val="144"/>
                                  <w:szCs w:val="144"/>
                                </w:rPr>
                                <w:t>{{CAGR</w:t>
                              </w:r>
                              <w:r w:rsidR="003E452D" w:rsidRPr="00295AE6">
                                <w:rPr>
                                  <w:rFonts w:cs="Gill Sans"/>
                                  <w:b/>
                                  <w:bCs/>
                                  <w:color w:val="FFFFFF" w:themeColor="background1"/>
                                  <w:sz w:val="144"/>
                                  <w:szCs w:val="144"/>
                                </w:rPr>
                                <w:br/>
                                <w:t>{</w:t>
                              </w:r>
                              <w:proofErr w:type="gramStart"/>
                              <w:r w:rsidR="003E452D" w:rsidRPr="00295AE6">
                                <w:rPr>
                                  <w:rFonts w:cs="Gill Sans"/>
                                  <w:b/>
                                  <w:bCs/>
                                  <w:color w:val="FFFFFF" w:themeColor="background1"/>
                                  <w:sz w:val="144"/>
                                  <w:szCs w:val="144"/>
                                </w:rPr>
                                <w:t>{}Description</w:t>
                              </w:r>
                              <w:proofErr w:type="gramEnd"/>
                              <w:r w:rsidR="003E452D" w:rsidRPr="00295AE6">
                                <w:rPr>
                                  <w:rFonts w:cs="Gill Sans"/>
                                  <w:b/>
                                  <w:bCs/>
                                  <w:color w:val="FFFFFF" w:themeColor="background1"/>
                                  <w:sz w:val="144"/>
                                  <w:szCs w:val="144"/>
                                </w:rPr>
                                <w:t>_CAGR1}</w:t>
                              </w:r>
                              <w:r w:rsidRPr="00295AE6">
                                <w:rPr>
                                  <w:rFonts w:cs="Gill Sans"/>
                                  <w:b/>
                                  <w:bCs/>
                                  <w:color w:val="FFFFFF" w:themeColor="background1"/>
                                  <w:sz w:val="144"/>
                                  <w:szCs w:val="144"/>
                                </w:rPr>
                                <w:t>_</w:t>
                              </w:r>
                              <w:proofErr w:type="spellStart"/>
                              <w:r w:rsidRPr="00295AE6">
                                <w:rPr>
                                  <w:rFonts w:cs="Gill Sans"/>
                                  <w:b/>
                                  <w:bCs/>
                                  <w:color w:val="FFFFFF" w:themeColor="background1"/>
                                  <w:sz w:val="144"/>
                                  <w:szCs w:val="144"/>
                                </w:rPr>
                                <w:t>or_principal_market_trend</w:t>
                              </w:r>
                              <w:proofErr w:type="spellEnd"/>
                              <w:r w:rsidRPr="00295AE6">
                                <w:rPr>
                                  <w:rFonts w:cs="Gill Sans"/>
                                  <w:b/>
                                  <w:bCs/>
                                  <w:color w:val="FFFFFF" w:themeColor="background1"/>
                                  <w:sz w:val="144"/>
                                  <w:szCs w:val="1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562414" name="Text Box 35"/>
                        <wps:cNvSpPr txBox="1"/>
                        <wps:spPr>
                          <a:xfrm>
                            <a:off x="886653" y="-1579346"/>
                            <a:ext cx="2325302" cy="2376675"/>
                          </a:xfrm>
                          <a:prstGeom prst="ellipse">
                            <a:avLst/>
                          </a:prstGeom>
                          <a:solidFill>
                            <a:schemeClr val="accent2">
                              <a:lumMod val="75000"/>
                            </a:schemeClr>
                          </a:solidFill>
                          <a:ln w="6350">
                            <a:noFill/>
                          </a:ln>
                        </wps:spPr>
                        <wps:txbx>
                          <w:txbxContent>
                            <w:p w14:paraId="01365D50" w14:textId="5CEC78DE"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4836999" name="Text Box 35"/>
                        <wps:cNvSpPr txBox="1"/>
                        <wps:spPr>
                          <a:xfrm>
                            <a:off x="3669574" y="-1579616"/>
                            <a:ext cx="2325305" cy="2376854"/>
                          </a:xfrm>
                          <a:prstGeom prst="ellipse">
                            <a:avLst/>
                          </a:prstGeom>
                          <a:solidFill>
                            <a:schemeClr val="accent2">
                              <a:lumMod val="75000"/>
                            </a:schemeClr>
                          </a:solidFill>
                          <a:ln w="6350">
                            <a:noFill/>
                          </a:ln>
                        </wps:spPr>
                        <wps:txbx>
                          <w:txbxContent>
                            <w:p w14:paraId="5B75C2E8" w14:textId="77777777"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3}}</w:t>
                              </w:r>
                            </w:p>
                            <w:p w14:paraId="2ADDEC6E" w14:textId="1BC12359" w:rsidR="003E452D" w:rsidRPr="00295AE6" w:rsidRDefault="003E452D" w:rsidP="003E452D">
                              <w:pPr>
                                <w:tabs>
                                  <w:tab w:val="center" w:pos="4320"/>
                                </w:tabs>
                                <w:rPr>
                                  <w:rFonts w:cs="Gill Sans"/>
                                  <w:b/>
                                  <w:bCs/>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9E9814" id="Group 42" o:spid="_x0000_s1034" style="position:absolute;margin-left:0;margin-top:11.3pt;width:422.95pt;height:124.65pt;z-index:-251609088;mso-position-horizontal:center;mso-position-horizontal-relative:margin;mso-width-relative:margin;mso-height-relative:margin" coordorigin="-19054,-15796" coordsize="79003,23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29qwMAAB8NAAAOAAAAZHJzL2Uyb0RvYy54bWzsV91v3CgQf6/U/wHxnqy/vxSnStNLVCnX&#10;RpdUeSYYry1h4IDNOvfX34Dt3U0TVVXaPtypL3iAYZj5Mb8Bn7wbB44emDa9FDUOjwOMmKCy6cW6&#10;xl9uL44KjIwloiFcClbjR2bwu9O3b062qmKR7CRvmEZgRJhqq2rcWauq1crQjg3EHEvFBEy2Ug/E&#10;QlevV40mW7A+8FUUBNlqK3WjtKTMGBj9ME3iU2+/bRm1n9vWMIt4jcE361vt23vXrk5PSLXWRHU9&#10;nd0gr/BiIL2ATXemPhBL0Eb3z0wNPdXSyNYeUzmsZNv2lPkYIJow+CqaSy03yseyrrZrtYMJoP0K&#10;p1ebpZ8eLrW6UdcakNiqNWDhey6WsdWD+4KXaPSQPe4gY6NFFAbTOA+TLMWIwlyYFnGQphOotAPk&#10;3bqjsAzSpIwwApWjMM3LLMwWnT9mO3kZBGBqshPFeVYmXme1uLF64txWQbqYPSLmxxC56YhiHmhT&#10;ASLXGvUNhOM8TaOkTDASZIDsvXVhv5cjin2QzgtQd+ghO8I4rHGBuXEDgy+A+A0wFkijOErzHOBy&#10;kL4EBamUNvaSyQE5ocaM814ZFwCpyMOVseADALdouWFI8eai5xy1oFpjAWTESEt719vOR+9c94oG&#10;1k8CUhJwDfywJyQ75xo9EKASoZQJG7lgYaO1OVxQpEHwzUVOmW+GP2UzGcv9gsnUbp+dYW9/9kkR&#10;2yHX1Jj2mvIp5BbiupV/Adcdy52xiemzBGyfJWD8JM34gCHni+05c6vnYGakvJcCbWucxekUj5AO&#10;wkmNC/Bwf9BOsuP96BOnWJLgXjaPkBuAs6ePUfSihxO7IsZeEw2FBhyF4mk/Q9NyCXvJWcKok/qf&#10;l8adPmQ7zGK0hcJVY/P3hmg4Tv5RwHmVYZK4+H0nSfMIOvpw5v5wRmyGcwmoAfPAOy86fcsXsdVy&#10;uIMae+Z2hSkiKOxdY7uI5xZ6MAE1mrKzMy9DbYNTuhI3ii555ZLxdrwjWs1JayHfP8mFec8Sd9J1&#10;hyDk2cbKtvfn43CeUJ3hhyowEe7Xl4M4TLMoCX9iNSiKLEvjfWGMp6JHqsNaEAcHtSDLfeXZlcU9&#10;y7+/FhjJe18MHLo7wj0lts/+7+LoE2v8dYQpfxPmf0iYvEiKOCvL8uddn3GWlWkODHz2lHjKmPlB&#10;4m7PIk3ma2p5zyz34n+ZMaF/uu6r4e87BmrZL71j/AMUXuHTw2T6Y3DP/MO+v5P2/zWn/wIAAP//&#10;AwBQSwMEFAAGAAgAAAAhAEwvrNDfAAAABwEAAA8AAABkcnMvZG93bnJldi54bWxMj0FPwkAQhe8m&#10;/ofNmHiTbasg1G4JIeqJkAgmhNvQHdqG7m7TXdry7x1Pepz3Xt77JluOphE9db52VkE8iUCQLZyu&#10;bange//xNAfhA1qNjbOk4EYelvn9XYapdoP9on4XSsEl1qeooAqhTaX0RUUG/cS1ZNk7u85g4LMr&#10;pe5w4HLTyCSKZtJgbXmhwpbWFRWX3dUo+BxwWD3H7/3mcl7fjvvp9rCJSanHh3H1BiLQGP7C8IvP&#10;6JAz08ldrfaiUcCPBAVJMgPB7vxlugBxYuE1XoDMM/mfP/8BAAD//wMAUEsBAi0AFAAGAAgAAAAh&#10;ALaDOJL+AAAA4QEAABMAAAAAAAAAAAAAAAAAAAAAAFtDb250ZW50X1R5cGVzXS54bWxQSwECLQAU&#10;AAYACAAAACEAOP0h/9YAAACUAQAACwAAAAAAAAAAAAAAAAAvAQAAX3JlbHMvLnJlbHNQSwECLQAU&#10;AAYACAAAACEAjyF9vasDAAAfDQAADgAAAAAAAAAAAAAAAAAuAgAAZHJzL2Uyb0RvYy54bWxQSwEC&#10;LQAUAAYACAAAACEATC+s0N8AAAAHAQAADwAAAAAAAAAAAAAAAAAFBgAAZHJzL2Rvd25yZXYueG1s&#10;UEsFBgAAAAAEAAQA8wAAABEHAAAAAA==&#10;">
                <v:oval id="_x0000_s1035" style="position:absolute;left:-19054;top:-15796;width:23256;height:23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zKjxwAAAOMAAAAPAAAAZHJzL2Rvd25yZXYueG1sRE9fa8Iw&#10;EH8f+B3CCXubqdK5WY0i4sYYMtAVn4/m1pY1lzTJtPv2y2Cwx/v9v9VmMJ24kA+tZQXTSQaCuLK6&#10;5VpB+f509wgiRGSNnWVS8E0BNuvRzQoLba98pMsp1iKFcChQQROjK6QMVUMGw8Q64sR9WG8wptPX&#10;Unu8pnDTyVmWzaXBllNDg452DVWfpy+jIByO52fc9z35/s28Oixzty2Vuh0P2yWISEP8F/+5X3Sa&#10;/7CYT+9n+SKH358SAHL9AwAA//8DAFBLAQItABQABgAIAAAAIQDb4fbL7gAAAIUBAAATAAAAAAAA&#10;AAAAAAAAAAAAAABbQ29udGVudF9UeXBlc10ueG1sUEsBAi0AFAAGAAgAAAAhAFr0LFu/AAAAFQEA&#10;AAsAAAAAAAAAAAAAAAAAHwEAAF9yZWxzLy5yZWxzUEsBAi0AFAAGAAgAAAAhAGVzMqPHAAAA4wAA&#10;AA8AAAAAAAAAAAAAAAAABwIAAGRycy9kb3ducmV2LnhtbFBLBQYAAAAAAwADALcAAAD7AgAAAAA=&#10;" fillcolor="#ed7d31 [3205]" stroked="f" strokeweight=".5pt">
                  <v:fill color2="#c45911 [2405]" rotate="t" focusposition=".5,.5" focussize="" colors="0 #ed7d31;55706f #c55a11" focus="100%" type="gradientRadial"/>
                  <v:textbox>
                    <w:txbxContent>
                      <w:p w14:paraId="5DC68313" w14:textId="66B07762" w:rsidR="004A471F" w:rsidRPr="00295AE6" w:rsidRDefault="004A471F" w:rsidP="004A471F">
                        <w:pPr>
                          <w:tabs>
                            <w:tab w:val="center" w:pos="4320"/>
                          </w:tabs>
                          <w:rPr>
                            <w:rFonts w:cs="Gill Sans"/>
                            <w:b/>
                            <w:bCs/>
                            <w:color w:val="FFFFFF" w:themeColor="background1"/>
                            <w:sz w:val="144"/>
                            <w:szCs w:val="144"/>
                          </w:rPr>
                        </w:pPr>
                        <w:r w:rsidRPr="00295AE6">
                          <w:rPr>
                            <w:rFonts w:cs="Gill Sans"/>
                            <w:b/>
                            <w:bCs/>
                            <w:color w:val="FFFFFF" w:themeColor="background1"/>
                            <w:sz w:val="144"/>
                            <w:szCs w:val="144"/>
                          </w:rPr>
                          <w:t>{{CAGR</w:t>
                        </w:r>
                        <w:r w:rsidR="003E452D" w:rsidRPr="00295AE6">
                          <w:rPr>
                            <w:rFonts w:cs="Gill Sans"/>
                            <w:b/>
                            <w:bCs/>
                            <w:color w:val="FFFFFF" w:themeColor="background1"/>
                            <w:sz w:val="144"/>
                            <w:szCs w:val="144"/>
                          </w:rPr>
                          <w:br/>
                          <w:t>{</w:t>
                        </w:r>
                        <w:proofErr w:type="gramStart"/>
                        <w:r w:rsidR="003E452D" w:rsidRPr="00295AE6">
                          <w:rPr>
                            <w:rFonts w:cs="Gill Sans"/>
                            <w:b/>
                            <w:bCs/>
                            <w:color w:val="FFFFFF" w:themeColor="background1"/>
                            <w:sz w:val="144"/>
                            <w:szCs w:val="144"/>
                          </w:rPr>
                          <w:t>{}Description</w:t>
                        </w:r>
                        <w:proofErr w:type="gramEnd"/>
                        <w:r w:rsidR="003E452D" w:rsidRPr="00295AE6">
                          <w:rPr>
                            <w:rFonts w:cs="Gill Sans"/>
                            <w:b/>
                            <w:bCs/>
                            <w:color w:val="FFFFFF" w:themeColor="background1"/>
                            <w:sz w:val="144"/>
                            <w:szCs w:val="144"/>
                          </w:rPr>
                          <w:t>_CAGR1}</w:t>
                        </w:r>
                        <w:r w:rsidRPr="00295AE6">
                          <w:rPr>
                            <w:rFonts w:cs="Gill Sans"/>
                            <w:b/>
                            <w:bCs/>
                            <w:color w:val="FFFFFF" w:themeColor="background1"/>
                            <w:sz w:val="144"/>
                            <w:szCs w:val="144"/>
                          </w:rPr>
                          <w:t>_</w:t>
                        </w:r>
                        <w:proofErr w:type="spellStart"/>
                        <w:r w:rsidRPr="00295AE6">
                          <w:rPr>
                            <w:rFonts w:cs="Gill Sans"/>
                            <w:b/>
                            <w:bCs/>
                            <w:color w:val="FFFFFF" w:themeColor="background1"/>
                            <w:sz w:val="144"/>
                            <w:szCs w:val="144"/>
                          </w:rPr>
                          <w:t>or_principal_market_trend</w:t>
                        </w:r>
                        <w:proofErr w:type="spellEnd"/>
                        <w:r w:rsidRPr="00295AE6">
                          <w:rPr>
                            <w:rFonts w:cs="Gill Sans"/>
                            <w:b/>
                            <w:bCs/>
                            <w:color w:val="FFFFFF" w:themeColor="background1"/>
                            <w:sz w:val="144"/>
                            <w:szCs w:val="144"/>
                          </w:rPr>
                          <w:t xml:space="preserve">}} </w:t>
                        </w:r>
                      </w:p>
                    </w:txbxContent>
                  </v:textbox>
                </v:oval>
                <v:oval id="_x0000_s1036" style="position:absolute;left:8866;top:-15793;width:23253;height:2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E0yAAAAOIAAAAPAAAAZHJzL2Rvd25yZXYueG1sRE9bT8Iw&#10;FH434T80x8Q36YYIZlAI8ZIQ0QfBBx5P1uM6XE+Xtmzz31sSEx+/fPflerCN6MiH2rGCfJyBIC6d&#10;rrlS8Hl4uX0AESKyxsYxKfihAOvV6GqJhXY9f1C3j5VIIRwKVGBibAspQ2nIYhi7ljhxX85bjAn6&#10;SmqPfQq3jZxk2UxarDk1GGzp0VD5vT9bBU+knzf1Gd9221PTH187P383O6VurofNAkSkIf6L/9xb&#10;nebf5fezyTSfwuVSwiBXvwAAAP//AwBQSwECLQAUAAYACAAAACEA2+H2y+4AAACFAQAAEwAAAAAA&#10;AAAAAAAAAAAAAAAAW0NvbnRlbnRfVHlwZXNdLnhtbFBLAQItABQABgAIAAAAIQBa9CxbvwAAABUB&#10;AAALAAAAAAAAAAAAAAAAAB8BAABfcmVscy8ucmVsc1BLAQItABQABgAIAAAAIQBJLgE0yAAAAOIA&#10;AAAPAAAAAAAAAAAAAAAAAAcCAABkcnMvZG93bnJldi54bWxQSwUGAAAAAAMAAwC3AAAA/AIAAAAA&#10;" fillcolor="#c45911 [2405]" stroked="f" strokeweight=".5pt">
                  <v:textbox>
                    <w:txbxContent>
                      <w:p w14:paraId="01365D50" w14:textId="5CEC78DE"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2}}</w:t>
                        </w:r>
                      </w:p>
                    </w:txbxContent>
                  </v:textbox>
                </v:oval>
                <v:oval id="_x0000_s1037" style="position:absolute;left:36695;top:-15796;width:23253;height:23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OJvzAAAAOIAAAAPAAAAZHJzL2Rvd25yZXYueG1sRI9La8Mw&#10;EITvhfwHsYHeGrkPEtuNEkIfEJr00LSHHhdra7m1VkZSbPffV4FCjsPMfMMs16NtRU8+NI4VXM8y&#10;EMSV0w3XCj7en69yECEia2wdk4JfCrBeTS6WWGo38Bv1h1iLBOFQogITY1dKGSpDFsPMdcTJ+3Le&#10;YkzS11J7HBLctvImy+bSYsNpwWBHD4aqn8PRKngk/bRpjrjfbb/b4fOl94tXs1Pqcjpu7kFEGuM5&#10;/N/eagWL/C6/nRdFAadL6Q7I1R8AAAD//wMAUEsBAi0AFAAGAAgAAAAhANvh9svuAAAAhQEAABMA&#10;AAAAAAAAAAAAAAAAAAAAAFtDb250ZW50X1R5cGVzXS54bWxQSwECLQAUAAYACAAAACEAWvQsW78A&#10;AAAVAQAACwAAAAAAAAAAAAAAAAAfAQAAX3JlbHMvLnJlbHNQSwECLQAUAAYACAAAACEA6PDib8wA&#10;AADiAAAADwAAAAAAAAAAAAAAAAAHAgAAZHJzL2Rvd25yZXYueG1sUEsFBgAAAAADAAMAtwAAAAAD&#10;AAAAAA==&#10;" fillcolor="#c45911 [2405]" stroked="f" strokeweight=".5pt">
                  <v:textbox>
                    <w:txbxContent>
                      <w:p w14:paraId="5B75C2E8" w14:textId="77777777"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3}}</w:t>
                        </w:r>
                      </w:p>
                      <w:p w14:paraId="2ADDEC6E" w14:textId="1BC12359" w:rsidR="003E452D" w:rsidRPr="00295AE6" w:rsidRDefault="003E452D" w:rsidP="003E452D">
                        <w:pPr>
                          <w:tabs>
                            <w:tab w:val="center" w:pos="4320"/>
                          </w:tabs>
                          <w:rPr>
                            <w:rFonts w:cs="Gill Sans"/>
                            <w:b/>
                            <w:bCs/>
                            <w:color w:val="FFFFFF" w:themeColor="background1"/>
                            <w:sz w:val="56"/>
                            <w:szCs w:val="56"/>
                          </w:rPr>
                        </w:pPr>
                      </w:p>
                    </w:txbxContent>
                  </v:textbox>
                </v:oval>
                <w10:wrap type="topAndBottom" anchorx="margin"/>
              </v:group>
            </w:pict>
          </mc:Fallback>
        </mc:AlternateContent>
      </w:r>
    </w:p>
    <w:p w14:paraId="1AD45AB4" w14:textId="514B00C7" w:rsidR="008F1D8E" w:rsidRPr="00295AE6" w:rsidRDefault="008F1D8E" w:rsidP="00D53B10">
      <w:pPr>
        <w:pStyle w:val="ListParagraph"/>
        <w:numPr>
          <w:ilvl w:val="0"/>
          <w:numId w:val="68"/>
        </w:numPr>
        <w:tabs>
          <w:tab w:val="center" w:pos="4320"/>
        </w:tabs>
        <w:rPr>
          <w:rFonts w:cs="Gill Sans"/>
          <w:b/>
          <w:bCs/>
          <w:color w:val="833C0B" w:themeColor="accent2" w:themeShade="80"/>
          <w:sz w:val="24"/>
          <w:szCs w:val="24"/>
        </w:rPr>
      </w:pPr>
      <w:r w:rsidRPr="00295AE6">
        <w:rPr>
          <w:rFonts w:cs="Gill Sans"/>
          <w:b/>
          <w:bCs/>
          <w:color w:val="833C0B" w:themeColor="accent2" w:themeShade="80"/>
          <w:sz w:val="24"/>
          <w:szCs w:val="24"/>
        </w:rPr>
        <w:t>{{</w:t>
      </w:r>
      <w:proofErr w:type="spellStart"/>
      <w:r w:rsidRPr="00295AE6">
        <w:rPr>
          <w:rFonts w:cs="Gill Sans"/>
          <w:b/>
          <w:bCs/>
          <w:color w:val="833C0B" w:themeColor="accent2" w:themeShade="80"/>
          <w:sz w:val="24"/>
          <w:szCs w:val="24"/>
        </w:rPr>
        <w:t>Market_</w:t>
      </w:r>
      <w:r w:rsidR="00D53B10" w:rsidRPr="00295AE6">
        <w:rPr>
          <w:rFonts w:cs="Gill Sans"/>
          <w:b/>
          <w:bCs/>
          <w:color w:val="833C0B" w:themeColor="accent2" w:themeShade="80"/>
          <w:sz w:val="24"/>
          <w:szCs w:val="24"/>
        </w:rPr>
        <w:t>S</w:t>
      </w:r>
      <w:r w:rsidRPr="00295AE6">
        <w:rPr>
          <w:rFonts w:cs="Gill Sans"/>
          <w:b/>
          <w:bCs/>
          <w:color w:val="833C0B" w:themeColor="accent2" w:themeShade="80"/>
          <w:sz w:val="24"/>
          <w:szCs w:val="24"/>
        </w:rPr>
        <w:t>ize</w:t>
      </w:r>
      <w:r w:rsidR="00D53B10" w:rsidRPr="00295AE6">
        <w:rPr>
          <w:rFonts w:cs="Gill Sans"/>
          <w:b/>
          <w:bCs/>
          <w:color w:val="833C0B" w:themeColor="accent2" w:themeShade="80"/>
          <w:sz w:val="24"/>
          <w:szCs w:val="24"/>
        </w:rPr>
        <w:t>AndTrends</w:t>
      </w:r>
      <w:proofErr w:type="spellEnd"/>
      <w:r w:rsidRPr="00295AE6">
        <w:rPr>
          <w:rFonts w:cs="Gill Sans"/>
          <w:b/>
          <w:bCs/>
          <w:color w:val="833C0B" w:themeColor="accent2" w:themeShade="80"/>
          <w:sz w:val="24"/>
          <w:szCs w:val="24"/>
        </w:rPr>
        <w:t xml:space="preserve">}} </w:t>
      </w:r>
    </w:p>
    <w:p w14:paraId="596D3F93" w14:textId="72AAE985" w:rsidR="008F1D8E" w:rsidRPr="00295AE6" w:rsidRDefault="008F1D8E" w:rsidP="008F1D8E">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00D53B10" w:rsidRPr="00295AE6">
        <w:rPr>
          <w:rFonts w:cs="Gill Sans"/>
          <w:b/>
          <w:bCs/>
          <w:color w:val="833C0B" w:themeColor="accent2" w:themeShade="80"/>
          <w:sz w:val="24"/>
          <w:szCs w:val="24"/>
        </w:rPr>
        <w:t>Market_</w:t>
      </w:r>
      <w:r w:rsidR="007A19EB" w:rsidRPr="00295AE6">
        <w:rPr>
          <w:rFonts w:cs="Gill Sans"/>
          <w:b/>
          <w:bCs/>
          <w:color w:val="833C0B" w:themeColor="accent2" w:themeShade="80"/>
          <w:sz w:val="24"/>
          <w:szCs w:val="24"/>
        </w:rPr>
        <w:t>evolution</w:t>
      </w:r>
      <w:proofErr w:type="spellEnd"/>
      <w:r w:rsidRPr="00295AE6">
        <w:rPr>
          <w:rFonts w:cs="Gill Sans"/>
          <w:b/>
          <w:bCs/>
          <w:color w:val="833C0B" w:themeColor="accent2" w:themeShade="80"/>
          <w:sz w:val="24"/>
          <w:szCs w:val="22"/>
        </w:rPr>
        <w:t xml:space="preserve">}} </w:t>
      </w:r>
    </w:p>
    <w:p w14:paraId="164E9FDC" w14:textId="07160916" w:rsidR="007A19EB" w:rsidRPr="00295AE6" w:rsidRDefault="007A19EB" w:rsidP="007A19EB">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competency</w:t>
      </w:r>
      <w:proofErr w:type="spellEnd"/>
      <w:r w:rsidRPr="00295AE6">
        <w:rPr>
          <w:rFonts w:cs="Gill Sans"/>
          <w:b/>
          <w:bCs/>
          <w:color w:val="833C0B" w:themeColor="accent2" w:themeShade="80"/>
          <w:sz w:val="24"/>
          <w:szCs w:val="22"/>
        </w:rPr>
        <w:t xml:space="preserve">}} </w:t>
      </w:r>
    </w:p>
    <w:p w14:paraId="1E41331C" w14:textId="365543B9" w:rsidR="007A19EB" w:rsidRPr="00295AE6" w:rsidRDefault="007A19EB" w:rsidP="007A19EB">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MaxShare</w:t>
      </w:r>
      <w:proofErr w:type="spellEnd"/>
      <w:r w:rsidRPr="00295AE6">
        <w:rPr>
          <w:rFonts w:cs="Gill Sans"/>
          <w:b/>
          <w:bCs/>
          <w:color w:val="833C0B" w:themeColor="accent2" w:themeShade="80"/>
          <w:sz w:val="24"/>
          <w:szCs w:val="22"/>
        </w:rPr>
        <w:t xml:space="preserve">}} </w:t>
      </w:r>
    </w:p>
    <w:p w14:paraId="715D4C41" w14:textId="707C3469" w:rsidR="00B92706" w:rsidRPr="00295AE6" w:rsidRDefault="00B92706" w:rsidP="00B92706">
      <w:pPr>
        <w:rPr>
          <w:sz w:val="24"/>
        </w:rPr>
      </w:pPr>
    </w:p>
    <w:p w14:paraId="69A0000C" w14:textId="32658DB1" w:rsidR="008F1D8E" w:rsidRDefault="008F1D8E" w:rsidP="00385B49">
      <w:pPr>
        <w:pStyle w:val="Heading2"/>
      </w:pPr>
      <w:bookmarkStart w:id="11" w:name="_Toc189939701"/>
      <w:r w:rsidRPr="00295AE6">
        <w:t>Barri</w:t>
      </w:r>
      <w:r w:rsidR="00295AE6">
        <w:t>ère</w:t>
      </w:r>
      <w:r w:rsidRPr="00295AE6">
        <w:t xml:space="preserve">s </w:t>
      </w:r>
      <w:r w:rsidR="00295AE6">
        <w:t>à l’entrée</w:t>
      </w:r>
      <w:bookmarkEnd w:id="11"/>
      <w:r w:rsidRPr="00295AE6">
        <w:t xml:space="preserve"> </w:t>
      </w:r>
    </w:p>
    <w:p w14:paraId="63AA3D07" w14:textId="77777777" w:rsidR="00385B49" w:rsidRPr="00385B49" w:rsidRDefault="00385B49" w:rsidP="00385B49"/>
    <w:p w14:paraId="4D74BEA0" w14:textId="40ACF969" w:rsidR="008F1D8E" w:rsidRPr="00295AE6" w:rsidRDefault="008F1D8E" w:rsidP="008F1D8E">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w:t>
      </w:r>
      <w:r w:rsidR="007A19EB" w:rsidRPr="00295AE6">
        <w:rPr>
          <w:rFonts w:cs="Gill Sans"/>
          <w:color w:val="833C0B" w:themeColor="accent2" w:themeShade="80"/>
          <w:sz w:val="24"/>
          <w:szCs w:val="24"/>
        </w:rPr>
        <w:t>_obstaclesStartup</w:t>
      </w:r>
      <w:proofErr w:type="spellEnd"/>
      <w:r w:rsidRPr="00295AE6">
        <w:rPr>
          <w:rFonts w:cs="Gill Sans"/>
          <w:color w:val="833C0B" w:themeColor="accent2" w:themeShade="80"/>
          <w:sz w:val="24"/>
          <w:szCs w:val="24"/>
        </w:rPr>
        <w:t>}}</w:t>
      </w:r>
    </w:p>
    <w:p w14:paraId="31BC00DD" w14:textId="0A52B8CD"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bstaclesProduction</w:t>
      </w:r>
      <w:proofErr w:type="spellEnd"/>
      <w:r w:rsidRPr="00295AE6">
        <w:rPr>
          <w:rFonts w:cs="Gill Sans"/>
          <w:color w:val="833C0B" w:themeColor="accent2" w:themeShade="80"/>
          <w:sz w:val="24"/>
          <w:szCs w:val="24"/>
        </w:rPr>
        <w:t>}}</w:t>
      </w:r>
    </w:p>
    <w:p w14:paraId="3A0CEB46" w14:textId="76262DE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risks</w:t>
      </w:r>
      <w:proofErr w:type="spellEnd"/>
      <w:r w:rsidRPr="00295AE6">
        <w:rPr>
          <w:rFonts w:cs="Gill Sans"/>
          <w:color w:val="833C0B" w:themeColor="accent2" w:themeShade="80"/>
          <w:sz w:val="24"/>
          <w:szCs w:val="24"/>
        </w:rPr>
        <w:t>}}</w:t>
      </w:r>
    </w:p>
    <w:p w14:paraId="1CAAA5C9" w14:textId="3D4DE295"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economicalInfluence</w:t>
      </w:r>
      <w:proofErr w:type="spellEnd"/>
      <w:r w:rsidRPr="00295AE6">
        <w:rPr>
          <w:rFonts w:cs="Gill Sans"/>
          <w:color w:val="833C0B" w:themeColor="accent2" w:themeShade="80"/>
          <w:sz w:val="24"/>
          <w:szCs w:val="24"/>
        </w:rPr>
        <w:t>}}</w:t>
      </w:r>
    </w:p>
    <w:p w14:paraId="59A6E330" w14:textId="4C25311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trends</w:t>
      </w:r>
      <w:proofErr w:type="spellEnd"/>
      <w:r w:rsidRPr="00295AE6">
        <w:rPr>
          <w:rFonts w:cs="Gill Sans"/>
          <w:color w:val="833C0B" w:themeColor="accent2" w:themeShade="80"/>
          <w:sz w:val="24"/>
          <w:szCs w:val="24"/>
        </w:rPr>
        <w:t>}}</w:t>
      </w:r>
    </w:p>
    <w:p w14:paraId="72669A1A" w14:textId="13BFA6AA"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pportunities</w:t>
      </w:r>
      <w:proofErr w:type="spellEnd"/>
      <w:r w:rsidRPr="00295AE6">
        <w:rPr>
          <w:rFonts w:cs="Gill Sans"/>
          <w:color w:val="833C0B" w:themeColor="accent2" w:themeShade="80"/>
          <w:sz w:val="24"/>
          <w:szCs w:val="24"/>
        </w:rPr>
        <w:t>}}</w:t>
      </w:r>
    </w:p>
    <w:p w14:paraId="67EFCAD9" w14:textId="22883FAE"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competencyRisks</w:t>
      </w:r>
      <w:proofErr w:type="spellEnd"/>
      <w:r w:rsidRPr="00295AE6">
        <w:rPr>
          <w:rFonts w:cs="Gill Sans"/>
          <w:color w:val="833C0B" w:themeColor="accent2" w:themeShade="80"/>
          <w:sz w:val="24"/>
          <w:szCs w:val="24"/>
        </w:rPr>
        <w:t>}}</w:t>
      </w:r>
    </w:p>
    <w:p w14:paraId="6CFAF25C" w14:textId="19139ADA" w:rsidR="00B92706" w:rsidRPr="00295AE6" w:rsidRDefault="00B92706" w:rsidP="00B92706">
      <w:pPr>
        <w:rPr>
          <w:sz w:val="24"/>
        </w:rPr>
      </w:pP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w:lastRenderedPageBreak/>
        <mc:AlternateContent>
          <mc:Choice Requires="wpg">
            <w:drawing>
              <wp:anchor distT="0" distB="0" distL="114300" distR="114300" simplePos="0" relativeHeight="251674624" behindDoc="0" locked="0" layoutInCell="1" allowOverlap="1" wp14:anchorId="62A2CD3B" wp14:editId="25FCB88D">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Group 38" o:spid="_x0000_s1038" style="position:absolute;margin-left:0;margin-top:.05pt;width:425.2pt;height:425.2pt;z-index:251674624;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n2ddAQAAGEZAAAOAAAAZHJzL2Uyb0RvYy54bWzsWdtu3DYQfS/QfyD0Hq9I3QWvA8OpjQJp&#10;4top8kxL1K4KiVRJrnedr+9wdFk5dm9ut20c+0HmZTgcHQ6PZmaPX+/ahtwKbWollx498j0iZKHK&#10;Wq6W3k8fzl+lHjGWy5I3SoqldyeM9/rk22+Ot10umFqrphSagBJp8m239NbWdvliYYq1aLk5Up2Q&#10;MFkp3XILXb1alJpvQXvbLJjvx4ut0mWnVSGMgdE3/aR3gvqrShT2fVUZYUmz9MA2i0+Nzxv3XJwc&#10;83ylebeui8EM/gQrWl5L2HRS9YZbTja6fqCqrQutjKrsUaHahaqquhD4DvA21P/sbS602nT4Lqt8&#10;u+ommADaz3B6stri3e2F7q67Sw1IbLsVYIE99y67SrfuP1hJdgjZ3QSZ2FlSwGAU+u7PIwXMjR0E&#10;tVgD8m4dTWI/9AjMvwrDOOghL9bfjRpYnIbJqCEIspDFTmYxGrC4Z9a2A0cxeyzM38Pies07gRCb&#10;HLC41KQuwWQ/CKgf+84syVvw2yvwJC5XjcjJldrIUpTkTGkJjk8CNNfZBQomJE1uANRHYHwUjhFO&#10;FiVJ5kc9nCymQZik98DgeaeNvRCqJa6x9MBFZOmsQ/fjt2+NRT8sB8N5+bNHqrYBr77lDaFxQgeF&#10;gyzgPKp0C41q6vK8bhrsuGsozhpNYO3S40UhpA1xp2bT/qDKfhwuIrgAnjoMu2NH8XQchi3wQjtN&#10;eLD3Nmmk20oqt2l/7m4ETn2EEFv2rhFOrpFXooJDAsdiaMikeW5j3E+teSn6YRoNJj6wBRU6zRXs&#10;P+mmv6e7t3KQd0sFMs202P/jxdMK3FlJOy1ua6n0YwoaO55c1cuPIPXQOJTs7mbXOzCKuqEbVd6B&#10;V2vVU5/pivMaHOctN/aSa/AKcHHgb/seHlWjtktPDS2PrJX+9Ni4k4drB7Me2QJ3Lj3zy4Zr4ZHm&#10;ewkXMqNhCGotdsIoYdDR85mb+YzctGcKvIvCl6IrsOnkbTM2K63aj0Dzp25XmOKygL2Xnh2bZ7Zn&#10;dPhMFOL0FIWAXjtu38rrrnCqHczOzT/sPnLdDXfHwrV7p0YK4DneiP5w97JupVSnG6uq2rrJPapD&#10;B+jIcee/wEuMBmkQRn4KKPzTvMQSP6Vx3BM1ug/49cDRXwIt9Wwwp6XkN+/8wflnoI+D8M/EAj1f&#10;/TX+GRcfmn+Y+xzsb8oL/zwL/smCOI5ZFGUHoJ+YBQzJhyWMhmnUxxNfNgNhcPwwMIr/u8Doqycm&#10;zD9eiOmZBUY0yOKMJeEhiAnjIlAMCewzoiYXG2HO9iAhegmODh0chS/B0TNMzmiWBDRLIzqR0KnW&#10;apuTHze8JEEyHvqfqhIFNAxogqQTsDSlWAXaJ2RhnGSZYztXdsNONEb2Y9VuLOoMuS4k6JBAgz2Y&#10;Cj9aJ4IEfFYoYinWtaCkOSslQYQ2F2GDWXORYC7CohSdHUjmqeUmzCQcSc0LU4eoGX2lodEzLhAV&#10;Vv+fSkRYyIY6PpSN7v1QMO9jSWn/y8jJrwAAAP//AwBQSwMEFAAGAAgAAAAhAJzECgPbAAAABQEA&#10;AA8AAABkcnMvZG93bnJldi54bWxMj0FrwkAQhe+F/odlCt7qJrUpErMRkepJCtVC8TZmxySYnQ3Z&#10;NYn/vmsv7W3evOG9b7LlaBrRU+dqywriaQSCuLC65lLB12HzPAfhPLLGxjIpuJGDZf74kGGq7cCf&#10;1O99KUIIuxQVVN63qZSuqMigm9qWOHhn2xn0QXal1B0OIdw08iWK3qTBmkNDhS2tKyou+6tRsB1w&#10;WM3i9353Oa9vx0Py8b2LSanJ07hagPA0+r9juOMHdMgD08leWTvRKAiP+PtWBG+eRK8gTr9DAjLP&#10;5H/6/AcAAP//AwBQSwECLQAUAAYACAAAACEAtoM4kv4AAADhAQAAEwAAAAAAAAAAAAAAAAAAAAAA&#10;W0NvbnRlbnRfVHlwZXNdLnhtbFBLAQItABQABgAIAAAAIQA4/SH/1gAAAJQBAAALAAAAAAAAAAAA&#10;AAAAAC8BAABfcmVscy8ucmVsc1BLAQItABQABgAIAAAAIQCMHn2ddAQAAGEZAAAOAAAAAAAAAAAA&#10;AAAAAC4CAABkcnMvZTJvRG9jLnhtbFBLAQItABQABgAIAAAAIQCcxAoD2wAAAAUBAAAPAAAAAAAA&#10;AAAAAAAAAM4GAABkcnMvZG93bnJldi54bWxQSwUGAAAAAAQABADzAAAA1gcAAAAA&#10;">
                <v:roundrect id="Rectangle: Rounded Corners 36" o:spid="_x0000_s1039"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fff2cc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40"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c45911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41"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f7caac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42"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823b0b [1605]" stroked="f" strokeweight="1pt">
                  <v:stroke joinstyle="miter"/>
                  <v:textbo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v:textbox>
                </v:roundrect>
                <v:shape id="Arrow: Quad 37" o:spid="_x0000_s1043"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ed7d31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AC6A14">
      <w:pPr>
        <w:pStyle w:val="Heading3"/>
        <w:rPr>
          <w:rFonts w:asciiTheme="minorHAnsi" w:eastAsia="Times New Roman" w:hAnsiTheme="minorHAnsi" w:cstheme="minorHAnsi"/>
          <w:color w:val="833C0B" w:themeColor="accent2" w:themeShade="80"/>
          <w:sz w:val="36"/>
          <w:szCs w:val="36"/>
        </w:rPr>
      </w:pPr>
      <w:r w:rsidRPr="00295AE6">
        <w:rPr>
          <w:rFonts w:asciiTheme="minorHAnsi" w:eastAsia="Times New Roman" w:hAnsiTheme="minorHAnsi" w:cstheme="minorHAnsi"/>
          <w:color w:val="833C0B" w:themeColor="accent2" w:themeShade="80"/>
          <w:sz w:val="36"/>
          <w:szCs w:val="36"/>
        </w:rPr>
        <w:t>Analyse Globale</w:t>
      </w:r>
    </w:p>
    <w:p w14:paraId="6C2F0BB2" w14:textId="4209794E" w:rsidR="00AC6A14" w:rsidRPr="00295AE6" w:rsidRDefault="00AC6A14" w:rsidP="00AC6A14">
      <w:pPr>
        <w:rPr>
          <w:rFonts w:eastAsia="Times New Roman" w:cs="Gill Sans"/>
          <w:iCs/>
          <w:sz w:val="24"/>
          <w:szCs w:val="24"/>
        </w:rPr>
      </w:pPr>
      <w:r w:rsidRPr="00295AE6">
        <w:rPr>
          <w:rFonts w:eastAsia="Times New Roman" w:cs="Gill Sans"/>
          <w:iCs/>
          <w:sz w:val="24"/>
          <w:szCs w:val="24"/>
        </w:rPr>
        <w:t>{{</w:t>
      </w:r>
      <w:proofErr w:type="spellStart"/>
      <w:r w:rsidRPr="00295AE6">
        <w:rPr>
          <w:rFonts w:eastAsia="Times New Roman" w:cs="Gill Sans"/>
          <w:iCs/>
          <w:sz w:val="24"/>
          <w:szCs w:val="24"/>
        </w:rPr>
        <w:t>analyse_swot</w:t>
      </w:r>
      <w:proofErr w:type="spellEnd"/>
      <w:r w:rsidRPr="00295AE6">
        <w:rPr>
          <w:rFonts w:eastAsia="Times New Roman" w:cs="Gill Sans"/>
          <w:iCs/>
          <w:sz w:val="24"/>
          <w:szCs w:val="24"/>
        </w:rPr>
        <w:t>}}</w:t>
      </w:r>
    </w:p>
    <w:p w14:paraId="74794DE5" w14:textId="7F6FB2A5" w:rsidR="00AC6A14" w:rsidRPr="00295AE6" w:rsidRDefault="00AC6A14" w:rsidP="00AC6A14">
      <w:pPr>
        <w:rPr>
          <w:rFonts w:eastAsia="Times New Roman" w:cs="Gill Sans"/>
          <w:sz w:val="24"/>
          <w:szCs w:val="22"/>
        </w:rPr>
      </w:pPr>
      <w:r w:rsidRPr="00295AE6">
        <w:rPr>
          <w:rFonts w:eastAsia="Times New Roman" w:cs="Gill Sans"/>
          <w:sz w:val="24"/>
          <w:szCs w:val="22"/>
        </w:rPr>
        <w:br w:type="page"/>
      </w:r>
    </w:p>
    <w:p w14:paraId="48B4F31F" w14:textId="77777777" w:rsidR="00710D79" w:rsidRPr="00295AE6" w:rsidRDefault="00710D79" w:rsidP="00710D79">
      <w:pPr>
        <w:pStyle w:val="Heading2"/>
        <w:rPr>
          <w:rFonts w:cs="Gill Sans"/>
          <w:szCs w:val="22"/>
        </w:rPr>
      </w:pPr>
      <w:bookmarkStart w:id="12" w:name="_Toc189939702"/>
      <w:r w:rsidRPr="00295AE6">
        <w:lastRenderedPageBreak/>
        <w:t>{{</w:t>
      </w:r>
      <w:proofErr w:type="spellStart"/>
      <w:r w:rsidRPr="00295AE6">
        <w:t>P</w:t>
      </w:r>
      <w:r>
        <w:t>RODUITouSERVICE</w:t>
      </w:r>
      <w:proofErr w:type="spellEnd"/>
      <w:r w:rsidRPr="00295AE6">
        <w:t>}</w:t>
      </w:r>
      <w:proofErr w:type="gramStart"/>
      <w:r w:rsidRPr="00295AE6">
        <w:t>}:</w:t>
      </w:r>
      <w:proofErr w:type="gramEnd"/>
      <w:r w:rsidRPr="00295AE6">
        <w:t xml:space="preserve"> Caractéristiques et Avantages</w:t>
      </w:r>
      <w:bookmarkEnd w:id="12"/>
    </w:p>
    <w:p w14:paraId="1FFF4891" w14:textId="55065659" w:rsidR="00252A0D" w:rsidRPr="00295AE6" w:rsidRDefault="00710D79" w:rsidP="00710D79">
      <w:pPr>
        <w:rPr>
          <w:rFonts w:cs="Gill Sans"/>
          <w:sz w:val="24"/>
          <w:szCs w:val="22"/>
        </w:rPr>
      </w:pPr>
      <w:r w:rsidRPr="00295AE6">
        <w:rPr>
          <w:rFonts w:cs="Gill Sans"/>
          <w:noProof/>
          <w:sz w:val="24"/>
          <w:szCs w:val="22"/>
        </w:rPr>
        <mc:AlternateContent>
          <mc:Choice Requires="wps">
            <w:drawing>
              <wp:anchor distT="0" distB="0" distL="114300" distR="114300" simplePos="0" relativeHeight="251693055" behindDoc="0" locked="0" layoutInCell="1" allowOverlap="1" wp14:anchorId="648DC9C0" wp14:editId="6F2B6A33">
                <wp:simplePos x="0" y="0"/>
                <wp:positionH relativeFrom="margin">
                  <wp:align>left</wp:align>
                </wp:positionH>
                <wp:positionV relativeFrom="paragraph">
                  <wp:posOffset>371475</wp:posOffset>
                </wp:positionV>
                <wp:extent cx="3084830" cy="2475230"/>
                <wp:effectExtent l="0" t="0" r="1270" b="3810"/>
                <wp:wrapTopAndBottom/>
                <wp:docPr id="1358517104" name="Text Box 35"/>
                <wp:cNvGraphicFramePr/>
                <a:graphic xmlns:a="http://schemas.openxmlformats.org/drawingml/2006/main">
                  <a:graphicData uri="http://schemas.microsoft.com/office/word/2010/wordprocessingShape">
                    <wps:wsp>
                      <wps:cNvSpPr txBox="1"/>
                      <wps:spPr>
                        <a:xfrm>
                          <a:off x="0" y="0"/>
                          <a:ext cx="3084830" cy="2475230"/>
                        </a:xfrm>
                        <a:prstGeom prst="roundRect">
                          <a:avLst>
                            <a:gd name="adj" fmla="val 4680"/>
                          </a:avLst>
                        </a:prstGeom>
                        <a:solidFill>
                          <a:schemeClr val="accent2">
                            <a:lumMod val="40000"/>
                            <a:lumOff val="60000"/>
                          </a:schemeClr>
                        </a:solidFill>
                        <a:ln w="19050">
                          <a:noFill/>
                        </a:ln>
                      </wps:spPr>
                      <wps:txbx>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48DC9C0" id="_x0000_s1044" style="position:absolute;margin-left:0;margin-top:29.25pt;width:242.9pt;height:194.9pt;z-index:2516930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2f9agIAAM0EAAAOAAAAZHJzL2Uyb0RvYy54bWysVF1P2zAUfZ+0/2D5fSQtKSsVKepATJMY&#10;oMHEs+s4NJPj69luE/brd+w0lH08TeuDe798ru+59+bsvG812ynnGzIlnxzlnCkjqWrMU8m/Ply9&#10;m3PmgzCV0GRUyZ+V5+fLt2/OOrtQU9qQrpRjADF+0dmSb0KwiyzzcqNa4Y/IKgNnTa4VAap7yion&#10;OqC3Opvm+UnWkausI6m8h/VycPJlwq9rJcNtXXsVmC453hbS6dK5jme2PBOLJyfsppH7Z4h/eEUr&#10;GoOkL1CXIgi2dc0fUG0jHXmqw5GkNqO6bqRKNaCaSf5bNfcbYVWqBeR4+0KT/3+w8mZ3b+8cC/0H&#10;6tHASEhn/cLDGOvpa9fGf7yUwQ8Kn19oU31gEsbjfF7Mj+GS8E2L97MpFOBkh+vW+fBRUcuiUHJH&#10;W1N9QXMSZ2J37UMir2JGtJgSUX3jrG41WrETmhUn8xFwHwvoETJe9KSb6qrROilxdtSFdgx3gSWl&#10;MmGaMult+5mqwV7k+A39hxlTMphPRjNSpCmMSKmWX5JowzrQdZrP8oRsKKYfitYG8QcSoxT6dc+a&#10;CjdmI8Nrqp5BvKNhJr2VVw3IuRY+3AmHykEoFivc4qg1IRvtJc425H78zR7jMRvwctZhqEvuv2+F&#10;U5zpTwZTczopirgFSSlm76dQ3GvP+rXHbNsLAoMTrLCVSYzxQY9i7ah9xP6tYla4hJHIXfIwihdh&#10;WDXsr1SrVQrC3FsRrs29lRE6diy28qF/FM7u5yNgtG5oHH+xSF0fyD3Epl7b1TaA+hCdkeiB1b2C&#10;nUmd2+93XMrXeoo6fIWWPwEAAP//AwBQSwMEFAAGAAgAAAAhAH0Xj7LdAAAABwEAAA8AAABkcnMv&#10;ZG93bnJldi54bWxMj81OwzAQhO9IvIO1SNyoU9pUVohTFVDhhkR/VI5uvE2ixusodpvw9iwnuM1q&#10;VjPf5MvRteKKfWg8aZhOEhBIpbcNVRp22/WDAhGiIWtaT6jhGwMsi9ub3GTWD/SJ102sBIdQyIyG&#10;OsYukzKUNToTJr5DYu/ke2cin30lbW8GDnetfEyShXSmIW6oTYcvNZbnzcVpOL0v3OvH16F8VtNU&#10;vrmB9utxpvX93bh6AhFxjH/P8IvP6FAw09FfyAbRauAhUUOqUhDszlXKQ44s5moGssjlf/7iBwAA&#10;//8DAFBLAQItABQABgAIAAAAIQC2gziS/gAAAOEBAAATAAAAAAAAAAAAAAAAAAAAAABbQ29udGVu&#10;dF9UeXBlc10ueG1sUEsBAi0AFAAGAAgAAAAhADj9If/WAAAAlAEAAAsAAAAAAAAAAAAAAAAALwEA&#10;AF9yZWxzLy5yZWxzUEsBAi0AFAAGAAgAAAAhAM0jZ/1qAgAAzQQAAA4AAAAAAAAAAAAAAAAALgIA&#10;AGRycy9lMm9Eb2MueG1sUEsBAi0AFAAGAAgAAAAhAH0Xj7LdAAAABwEAAA8AAAAAAAAAAAAAAAAA&#10;xAQAAGRycy9kb3ducmV2LnhtbFBLBQYAAAAABAAEAPMAAADOBQAAAAA=&#10;" fillcolor="#f7caac [1301]" stroked="f" strokeweight="1.5pt">
                <v:textbox style="mso-fit-shape-to-text:t">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8416" behindDoc="0" locked="0" layoutInCell="1" allowOverlap="1" wp14:anchorId="0C03A5A6" wp14:editId="3F01F97D">
            <wp:simplePos x="0" y="0"/>
            <wp:positionH relativeFrom="margin">
              <wp:posOffset>6182995</wp:posOffset>
            </wp:positionH>
            <wp:positionV relativeFrom="paragraph">
              <wp:posOffset>462280</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8176" behindDoc="0" locked="0" layoutInCell="1" allowOverlap="1" wp14:anchorId="68115F1C" wp14:editId="2A8A3C4B">
                <wp:simplePos x="0" y="0"/>
                <wp:positionH relativeFrom="margin">
                  <wp:align>right</wp:align>
                </wp:positionH>
                <wp:positionV relativeFrom="paragraph">
                  <wp:posOffset>628650</wp:posOffset>
                </wp:positionV>
                <wp:extent cx="3467100" cy="5076825"/>
                <wp:effectExtent l="0" t="0" r="0" b="3810"/>
                <wp:wrapTopAndBottom/>
                <wp:docPr id="837100490" name="Text Box 35"/>
                <wp:cNvGraphicFramePr/>
                <a:graphic xmlns:a="http://schemas.openxmlformats.org/drawingml/2006/main">
                  <a:graphicData uri="http://schemas.microsoft.com/office/word/2010/wordprocessingShape">
                    <wps:wsp>
                      <wps:cNvSpPr txBox="1"/>
                      <wps:spPr>
                        <a:xfrm>
                          <a:off x="0" y="0"/>
                          <a:ext cx="3467100" cy="507682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8115F1C" id="_x0000_s1045" style="position:absolute;margin-left:221.8pt;margin-top:49.5pt;width:273pt;height:399.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LaQIAAMwEAAAOAAAAZHJzL2Uyb0RvYy54bWysVMtu2zAQvBfoPxC8N5LfqRE5cBOkKJAm&#10;QZMiZ5qiYhUUlyVpS+nXd0jJcfo4Fb3Q3IdmubOzPjvvGs32yvmaTMFHJzlnykgqa/NU8K8PV+9O&#10;OfNBmFJoMqrgz8rz89XbN2etXaoxbUmXyjGAGL9sbcG3Idhllnm5VY3wJ2SVQbAi14gA0z1lpRMt&#10;0BudjfN8nrXkSutIKu/hveyDfJXwq0rJcFtVXgWmC463hXS6dG7ima3OxPLJCbut5fAM8Q+vaERt&#10;UPQF6lIEwXau/gOqqaUjT1U4kdRkVFW1VKkHdDPKf+vmfiusSr2AHG9faPL/D1be7O/tnWOh+0Ad&#10;BhgJaa1fejhjP13lmviLlzLEQeHzC22qC0zCOZnOF6McIYnYLF/MT8eziJMdP7fOh4+KGhYvBXe0&#10;M+UXDCdxJvbXPiTySmZEA5WI8htnVaMxir3QbDJZzAfAIRfQB8j4oSddl1e11smI2lEX2jF8Cywp&#10;lQnjVEnvms9U9n6oB29O84cbKundpwc3SiQVRqTUyy9FtGFtweeTWZ6ADcXqfc/aIP3IYbyFbtOx&#10;ugS/qY/o2lD5DN4d9ZL0Vl7V4OZa+HAnHBoHn9ircIuj0oRiNNw425L78Td/zIc0EOWshaYL7r/v&#10;hFOc6U8Gonk/mk7jEiRjOluMYbjXkc3riNk1FwQCR9hgK9M15gd9uFaOmkes3zpWRUgYidoFD4fr&#10;Reg3Desr1XqdkiB7K8K1ubcyQseBxUk+dI/C2UEeAcq6oYP6xTINvSf3mJtGbde7AOpDDB5ZHQys&#10;TBrcsN5xJ1/bKev4J7T6CQAA//8DAFBLAwQUAAYACAAAACEATYNudN8AAAAHAQAADwAAAGRycy9k&#10;b3ducmV2LnhtbEyPQU/DMAyF70j8h8hIXNCWgtapLXUnVDQJxInBZbe0CU1F43RNthV+PeYEJz/r&#10;We99LjezG8TJTKH3hHC7TEAYar3uqUN4f9suMhAhKtJq8GQQvkyATXV5UapC+zO9mtMudoJDKBQK&#10;wcY4FlKG1hqnwtKPhtj78JNTkdepk3pSZw53g7xLkrV0qidusGo0tTXt5+7oEG4Oh20yz9+P+6dV&#10;Y4NNx5e6fka8vpof7kFEM8e/Y/jFZ3SomKnxR9JBDAj8SETIc57spqs1iwYhy7MUZFXK//zVDwAA&#10;AP//AwBQSwECLQAUAAYACAAAACEAtoM4kv4AAADhAQAAEwAAAAAAAAAAAAAAAAAAAAAAW0NvbnRl&#10;bnRfVHlwZXNdLnhtbFBLAQItABQABgAIAAAAIQA4/SH/1gAAAJQBAAALAAAAAAAAAAAAAAAAAC8B&#10;AABfcmVscy8ucmVsc1BLAQItABQABgAIAAAAIQDJi/ULaQIAAMwEAAAOAAAAAAAAAAAAAAAAAC4C&#10;AABkcnMvZTJvRG9jLnhtbFBLAQItABQABgAIAAAAIQBNg2503wAAAAcBAAAPAAAAAAAAAAAAAAAA&#10;AMMEAABkcnMvZG93bnJldi54bWxQSwUGAAAAAAQABADzAAAAzwUAAAAA&#10;" fillcolor="#fbe4d5 [661]" stroked="f" strokeweight=".5pt">
                <v:textbox style="mso-fit-shape-to-text:t">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v:textbox>
                <w10:wrap type="topAndBottom" anchorx="margin"/>
              </v:roundrect>
            </w:pict>
          </mc:Fallback>
        </mc:AlternateContent>
      </w:r>
      <w:r w:rsidR="00B77563" w:rsidRPr="00295AE6">
        <w:t xml:space="preserve"> </w:t>
      </w:r>
    </w:p>
    <w:p w14:paraId="73DC3415" w14:textId="06EAEFC1" w:rsidR="00252A0D" w:rsidRPr="00295AE6" w:rsidRDefault="00252A0D" w:rsidP="005C1B4C">
      <w:pPr>
        <w:tabs>
          <w:tab w:val="center" w:pos="4320"/>
        </w:tabs>
        <w:rPr>
          <w:rFonts w:cs="Gill Sans"/>
          <w:sz w:val="24"/>
          <w:szCs w:val="22"/>
        </w:rPr>
      </w:pPr>
    </w:p>
    <w:tbl>
      <w:tblPr>
        <w:tblStyle w:val="PlainTable3"/>
        <w:tblW w:w="0" w:type="auto"/>
        <w:tblLook w:val="0400" w:firstRow="0" w:lastRow="0" w:firstColumn="0" w:lastColumn="0" w:noHBand="0" w:noVBand="1"/>
      </w:tblPr>
      <w:tblGrid>
        <w:gridCol w:w="10224"/>
      </w:tblGrid>
      <w:tr w:rsidR="003E452D" w:rsidRPr="00295AE6" w14:paraId="1AAC6E5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833C0B" w:themeColor="accent2" w:themeShade="80"/>
                <w:sz w:val="24"/>
                <w:szCs w:val="22"/>
              </w:rPr>
              <mc:AlternateContent>
                <mc:Choice Requires="wpg">
                  <w:drawing>
                    <wp:inline distT="0" distB="0" distL="0" distR="0" wp14:anchorId="3F23E435" wp14:editId="5E623FF8">
                      <wp:extent cx="6071558" cy="1703218"/>
                      <wp:effectExtent l="0" t="0" r="0" b="0"/>
                      <wp:docPr id="1296224323" name="Group 56"/>
                      <wp:cNvGraphicFramePr/>
                      <a:graphic xmlns:a="http://schemas.openxmlformats.org/drawingml/2006/main">
                        <a:graphicData uri="http://schemas.microsoft.com/office/word/2010/wordprocessingGroup">
                          <wpg:wgp>
                            <wpg:cNvGrpSpPr/>
                            <wpg:grpSpPr>
                              <a:xfrm>
                                <a:off x="0" y="0"/>
                                <a:ext cx="6071558" cy="1703218"/>
                                <a:chOff x="-65836" y="-14627"/>
                                <a:chExt cx="4578965" cy="17032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82515" y="941774"/>
                                  <a:ext cx="3917810" cy="746817"/>
                                </a:xfrm>
                                <a:prstGeom prst="roundRect">
                                  <a:avLst>
                                    <a:gd name="adj" fmla="val 4077"/>
                                  </a:avLst>
                                </a:prstGeom>
                                <a:noFill/>
                                <a:ln w="6350">
                                  <a:noFill/>
                                </a:ln>
                              </wps:spPr>
                              <wps:txbx>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46" style="width:478.1pt;height:134.1pt;mso-position-horizontal-relative:char;mso-position-vertical-relative:line" coordorigin="-658,-146" coordsize="45789,17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shahwMAANIMAAAOAAAAZHJzL2Uyb0RvYy54bWzsV99v3CgQfj+p/wPiPbHxb1Zxqlx7iU6K&#10;2qjJqc8E412fbMMBGzv96ztge3fTpCc1aStV6osXGBhmvplvhj15PXYtuhPaNLIvMTkOMRI9l1XT&#10;r0v8z835UYGRsayvWCt7UeJ7YfDr01d/nAxqJSK5kW0lNAIlvVkNqsQba9UqCAzfiI6ZY6lED8Ja&#10;6o5ZmOp1UGk2gPauDaIwzIJB6kppyYUxsPp2EuJTr7+uBbfv69oIi9oSg23Wf7X/3rpvcHrCVmvN&#10;1KbhsxnsGVZ0rOnh0p2qt8wytNXNI1Vdw7U0srbHXHaBrOuGC+8DeEPCL7y50HKrvC/r1bBWO5gA&#10;2i9werZa/u7uQqtrdaUBiUGtAQs/c76Mte7cL1iJRg/Z/Q4yMVrEYTELc5KmEGQOMpKHcUSKCVS+&#10;AeTduaMsLeIMI9hwRJIsyhf5X7OOJM0LmqWPdASLCcEDw3aTyWDw4EqjpipxmsU0TGgKce5ZB8nm&#10;8UNp6i50p77B2a8Yvbj90OQwjeOCLm49djvO87DYwfKk2zRJKM0Sp+OrbgNDzD4JzMuS4HrDlPC5&#10;ZRwuM4QkicK4KCjZYXjjXP5TjiieYfTbXcIgO8I6RH2C16wMLD6RNwdQHgKxQEmiNCwonaL/FAxs&#10;pbSxF0J2yA1KDKzoqw9Abc84dndprKdeNYedVf9iVHctEPmOtSijHnqAdd4Ko0WjO9fL86ZtfSFo&#10;ezRATseQQg8kcKLtITKDWrx0Izvejj7xiE9pt3Qrq3tARsup0BjFzxuw+ZIZe8U0GAS4QrW07+FT&#10;txIuk/MIo43Un55ad/sh1iDFaIBKVWLz35ZpgVH7dw9ZQEmSuNLmJ5CYEUz0oeT2UNJvuzcSiiGB&#10;uqy4H7r9tl2GtZbdRyiqZ+5WELGew90ltsvwjZ3qJxRlLs7O/CYoZorZy/5acafagecgvhk/Mq3m&#10;sFmI+Du55N0cjSnf93sn2M+2VtaNdcI9qvMEOODY/BPIEIW0yCNaJNFSUF5OhoykRQjYQzGEvE9o&#10;7NnDVgsboI7kcTTX04QkYZr7JrUrCvvcfR4bkjD32foj6eD5tg/cbzr8aDrsG+RPogYNI+hpJISm&#10;PbXalzOjiFIC6oAYNCF57lvhAS8oyQvXldw7I0+yYqq5vxQt/AvhNy2+U5cwynWJ8//rEp4W8HD2&#10;b6r5ke9e5odz31X2f0VOPwMAAP//AwBQSwMEFAAGAAgAAAAhAB/VKCLdAAAABQEAAA8AAABkcnMv&#10;ZG93bnJldi54bWxMj0FLw0AQhe+C/2EZwZvdJNJQ02xKKeqpCLaC9DbNTpPQ7GzIbpP037t6qZeB&#10;x3u8902+mkwrBupdY1lBPItAEJdWN1wp+Nq/PS1AOI+ssbVMCq7kYFXc3+WYaTvyJw07X4lQwi5D&#10;BbX3XSalK2sy6Ga2Iw7eyfYGfZB9JXWPYyg3rUyiKJUGGw4LNXa0qak87y5GwfuI4/o5fh2259Pm&#10;etjPP763MSn1+DCtlyA8Tf4Whl/8gA5FYDraC2snWgXhEf93g/cyTxMQRwVJukhAFrn8T1/8AAAA&#10;//8DAFBLAQItABQABgAIAAAAIQC2gziS/gAAAOEBAAATAAAAAAAAAAAAAAAAAAAAAABbQ29udGVu&#10;dF9UeXBlc10ueG1sUEsBAi0AFAAGAAgAAAAhADj9If/WAAAAlAEAAAsAAAAAAAAAAAAAAAAALwEA&#10;AF9yZWxzLy5yZWxzUEsBAi0AFAAGAAgAAAAhAPHayFqHAwAA0gwAAA4AAAAAAAAAAAAAAAAALgIA&#10;AGRycy9lMm9Eb2MueG1sUEsBAi0AFAAGAAgAAAAhAB/VKCLdAAAABQEAAA8AAAAAAAAAAAAAAAAA&#10;4QUAAGRycy9kb3ducmV2LnhtbFBLBQYAAAAABAAEAPMAAADrBgAAAAA=&#10;">
                      <v:group id="Group 55" o:spid="_x0000_s1047"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4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49"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v:textbox>
                        </v:roundrect>
                      </v:group>
                      <v:roundrect id="_x0000_s1050" style="position:absolute;left:825;top:9417;width:39178;height:7468;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015D72A3" w14:textId="77777777" w:rsidTr="00A11F9A">
        <w:trPr>
          <w:trHeight w:val="2835"/>
        </w:trPr>
        <w:tc>
          <w:tcPr>
            <w:tcW w:w="10214" w:type="dxa"/>
            <w:tcBorders>
              <w:top w:val="single" w:sz="4" w:space="0" w:color="F7CAAC" w:themeColor="accent2" w:themeTint="66"/>
              <w:bottom w:val="single" w:sz="4" w:space="0" w:color="F7CAAC" w:themeColor="accent2" w:themeTint="66"/>
            </w:tcBorders>
          </w:tcPr>
          <w:p w14:paraId="77047730" w14:textId="7D489D31"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65C36B91" wp14:editId="1C48A09D">
                      <wp:extent cx="6283446" cy="1142958"/>
                      <wp:effectExtent l="0" t="0" r="0" b="635"/>
                      <wp:docPr id="1096031884" name="Group 56"/>
                      <wp:cNvGraphicFramePr/>
                      <a:graphic xmlns:a="http://schemas.openxmlformats.org/drawingml/2006/main">
                        <a:graphicData uri="http://schemas.microsoft.com/office/word/2010/wordprocessingGroup">
                          <wpg:wgp>
                            <wpg:cNvGrpSpPr/>
                            <wpg:grpSpPr>
                              <a:xfrm>
                                <a:off x="0" y="0"/>
                                <a:ext cx="6283446" cy="1142958"/>
                                <a:chOff x="310668" y="-36591"/>
                                <a:chExt cx="3944350" cy="1144341"/>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310668" y="683738"/>
                                  <a:ext cx="3448450" cy="424012"/>
                                </a:xfrm>
                                <a:prstGeom prst="roundRect">
                                  <a:avLst>
                                    <a:gd name="adj" fmla="val 4077"/>
                                  </a:avLst>
                                </a:prstGeom>
                                <a:grpFill/>
                                <a:ln w="6350">
                                  <a:noFill/>
                                </a:ln>
                              </wps:spPr>
                              <wps:txbx>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51" style="width:494.75pt;height:90pt;mso-position-horizontal-relative:char;mso-position-vertical-relative:line" coordorigin="3106,-365" coordsize="39443,11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XKkgMAAPIMAAAOAAAAZHJzL2Uyb0RvYy54bWzsV11v1DoQfUfiP1h+p4k/kk1WTVGB2wqp&#10;gooW8ezmYzcoiX1tb5PeX3/HTrJZSkGiQCUkXry2xxnPHJ8z9h6/HNoG3Zba1LLLMDkKMSq7XBZ1&#10;t8nwx+uzFwlGxoquEI3sygzflQa/PHn+7LhX65LKrWyKUiNw0pl1rzK8tVatg8Dk27IV5kiqsgNj&#10;JXUrLAz1Jii06MF72wQ0DOOgl7pQWualMTD7ZjTiE++/qsrcvq8qU1rUZBhis77Vvr1xbXByLNYb&#10;LdS2zqcwxCOiaEXdwaZ7V2+EFWin669ctXWupZGVPcplG8iqqvPS5wDZkPBeNuda7pTPZbPuN2oP&#10;E0B7D6dHu83f3Z5rdaUuNSDRqw1g4Ucul6HSrfuFKNHgIbvbQ1YOFuUwGdOEcR5jlIONEE7TKBlB&#10;zbeAvPuOkTCOgQaw4AWLo5TM9n8mHyzlnEVwOpMPzrhfEywhdPKsbhoIMfgixv1gjB2SudSoLjIc&#10;0YSykFOKUSda4J2HEkWR29t99QN5kxUkSPhXCcwQ0IiEPAT7FD5LIBfPqz0Ehy5IEoZ8NS+YMfjS&#10;SUhhw5S5RQcgwNF8AwXQjlnoYX6OHldboUrPOuNgmhCFo00iFqcrOOsR0msHwCs5IDah6pc7KiE7&#10;wDzwYUTbrA1MPsAoFhOSkJEah7DMyMacgcYnYB/GRGljz0vZItfJMAimKz6A6r0Yxe2FsV6VxRSz&#10;KD5jVLUNaPxWNChOPVkB42kp9GaP/rs94mLddKgHvjuiOtPCSGfyxJzz7JVZ2+Fm8Eykngtu6kYW&#10;d4CNlmMRMio/qyHoC2HspdAQEWQKldS+h6ZqJGwmpx5GW6n/e2jerYfTBitGPVSxDJt/d0KXGDVv&#10;O+BBSjh3Zc8PeLSCaJA+tNwcWrpd+1pCoSRQs1Xuu269beZupWX7CQruqdsVTKLLYe8M27n72o61&#10;FQp2Xp6e+kVQ6JSwF92Vyp1rB57D+Hr4JLSazs3Ckb+TM/Om4xjZv6wdYT/dWVnV1hkXVKcBqMDJ&#10;+wnk4PRKWBKnv04Nh0WC0nhFgPq+jMxyIClNCIjNFxqeUkaj+F6JmMn7ODnwcOUL02/Vw74o/NXD&#10;0+hhuTKfShthlMYRC1f72/cXXBXLIyJO2IpNj4xZGvAGSfj8hOCUh4T+ecrwIS817e9N8VM3hVHu&#10;pjj73k3hlQEPa//Kmv4EuJf74djfLMtflZP/AQAA//8DAFBLAwQUAAYACAAAACEAyerWjNwAAAAF&#10;AQAADwAAAGRycy9kb3ducmV2LnhtbEyPQUvDQBCF74L/YRnBm92NUknTbEop6qkItoL0Ns1Ok9Ds&#10;bMhuk/Tfu3rRy4PhPd77Jl9NthUD9b5xrCGZKRDEpTMNVxo+968PKQgfkA22jknDlTysitubHDPj&#10;Rv6gYRcqEUvYZ6ihDqHLpPRlTRb9zHXE0Tu53mKIZ19J0+MYy20rH5V6lhYbjgs1drSpqTzvLlbD&#10;24jj+il5Gbbn0+Z62M/fv7YJaX1/N62XIAJN4S8MP/gRHYrIdHQXNl60GuIj4Vejt0gXcxDHGEqV&#10;Alnk8j998Q0AAP//AwBQSwECLQAUAAYACAAAACEAtoM4kv4AAADhAQAAEwAAAAAAAAAAAAAAAAAA&#10;AAAAW0NvbnRlbnRfVHlwZXNdLnhtbFBLAQItABQABgAIAAAAIQA4/SH/1gAAAJQBAAALAAAAAAAA&#10;AAAAAAAAAC8BAABfcmVscy8ucmVsc1BLAQItABQABgAIAAAAIQAeQoXKkgMAAPIMAAAOAAAAAAAA&#10;AAAAAAAAAC4CAABkcnMvZTJvRG9jLnhtbFBLAQItABQABgAIAAAAIQDJ6taM3AAAAAUBAAAPAAAA&#10;AAAAAAAAAAAAAOwFAABkcnMvZG93bnJldi54bWxQSwUGAAAAAAQABADzAAAA9QYAAAAA&#10;">
                      <v:group id="Group 55" o:spid="_x0000_s1052"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53"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54"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55" style="position:absolute;left:3106;top:6837;width:3448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6C11908D"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ED92947" w14:textId="37784D4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1D3AA858" wp14:editId="7FED3967">
                      <wp:extent cx="6036729" cy="1386802"/>
                      <wp:effectExtent l="0" t="0" r="0" b="0"/>
                      <wp:docPr id="2023016720" name="Group 56"/>
                      <wp:cNvGraphicFramePr/>
                      <a:graphic xmlns:a="http://schemas.openxmlformats.org/drawingml/2006/main">
                        <a:graphicData uri="http://schemas.microsoft.com/office/word/2010/wordprocessingGroup">
                          <wpg:wgp>
                            <wpg:cNvGrpSpPr/>
                            <wpg:grpSpPr>
                              <a:xfrm>
                                <a:off x="0" y="0"/>
                                <a:ext cx="6036729" cy="1386802"/>
                                <a:chOff x="-65836" y="-14627"/>
                                <a:chExt cx="4552983" cy="1387250"/>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3136" y="948987"/>
                                  <a:ext cx="3898516" cy="423636"/>
                                </a:xfrm>
                                <a:prstGeom prst="roundRect">
                                  <a:avLst>
                                    <a:gd name="adj" fmla="val 4077"/>
                                  </a:avLst>
                                </a:prstGeom>
                                <a:noFill/>
                                <a:ln w="6350">
                                  <a:noFill/>
                                </a:ln>
                              </wps:spPr>
                              <wps:txbx>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56" style="width:475.35pt;height:109.2pt;mso-position-horizontal-relative:char;mso-position-vertical-relative:line" coordorigin="-658,-146" coordsize="45529,1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UWkggMAANIMAAAOAAAAZHJzL2Uyb0RvYy54bWzsV21v3CgQ/n5S/wPie+JX/LKKU+XaS3RS&#10;1EZNTv1MMN71yQYO2Njpr++A7d1Nk57UNK1UqV+8wMAw88w8M+zJ67Hv0B3XppWiwtFxiBEXTNat&#10;WFf4n5vzowIjY6moaScFr/A9N/j16as/Tga14rHcyK7mGoESYVaDqvDGWrUKAsM2vKfmWCouQNhI&#10;3VMLU70Oak0H0N53QRyGWTBIXSstGTcGVt9OQnzq9TcNZ/Z90xhuUVdhsM36r/bfW/cNTk/oaq2p&#10;2rRsNoM+w4qetgIu3al6Sy1FW90+UtW3TEsjG3vMZB/IpmkZ9z6AN1H4hTcXWm6V92W9GtZqBxNA&#10;+wVOz1bL3t1daHWtrjQgMag1YOFnzpex0b37BSvR6CG730HGR4sYLGZhkuVxiREDWZQUWRHGE6hs&#10;A8i7c0cZKZIMI9hwFKVZnC/yv2YdKSFxWSQ7HXlMfGCCxYTggWG7yWQweHClUVtXmJCchFlEIOUE&#10;7SHZPH6IEHehO/UNzn7F6MXthyaHJEmKcnHrsdtJnodFscifdLtM07LMUrfnq24DQ8w+Ccz3JcH1&#10;hiruc8s4XGYIoywMkzCKXUQnDG+cy3/KESUzjH67SxhkR1iHqE/wmpWBxSfy5gDKQyAWKCOIdlHO&#10;GfQUDHSltLEXXPbIDSoMrBD1B6C2Zxy9uzTWU6+eTab1vxg1fQdEvqMdykoPPcA6b4XRotGdE/K8&#10;7TpfCDqBBsjpBPLvgQROdAIiM6jFSzey4+3oEy9OFghuZX0PyGg5FRqj2HkLNl9SY6+oBoOgBkG1&#10;tO/h03QSLpPzCKON1J+eWnf7IdYgxWiASlVh89+Wao5R97eALCijNHWlzU9Skscw0YeS20OJ2PZv&#10;JBTDCOqyYn7o9ttuGTZa9h+hqJ65W0FEBYO7K2yX4Rs71U8oyoyfnflNUMwUtZfiWjGn2oHnIL4Z&#10;P1Kt5rBZiPg7ueTdHI0p3/d7J9jPtlY2rXVCB/SE6jwBDjg2/wwyFFGYF2kJteuluECKsogg16EW&#10;QtqTMJqL4UIGKCN5EkMBc+WUpKQg0cOasE/d55EhDXN/5Y9kg7d4H7ffbPjRbNj3x5/FDOhn0Cii&#10;nLwcNYokml8JZQoseUwM4AIw0REjjZMM9h72yl+BF7sG+rtLvECXMMp1ifP/6xKeF/Bw9m+q+ZHv&#10;XuaHc99V9n9FTj8DAAD//wMAUEsDBBQABgAIAAAAIQCkgRBA3gAAAAUBAAAPAAAAZHJzL2Rvd25y&#10;ZXYueG1sTI/NasMwEITvhb6D2EBvjey0+XMshxDankKhSaHktrE2tom1MpZiO29ftZf2sjDMMPNt&#10;uh5MLTpqXWVZQTyOQBDnVldcKPg8vD4uQDiPrLG2TApu5GCd3d+lmGjb8wd1e1+IUMIuQQWl900i&#10;pctLMujGtiEO3tm2Bn2QbSF1i30oN7WcRNFMGqw4LJTY0Lak/LK/GgVvPfabp/il213O29vxMH3/&#10;2sWk1MNo2KxAeBr8Xxh+8AM6ZIHpZK+snagVhEf87w3echrNQZwUTOLFM8gslf/ps28AAAD//wMA&#10;UEsBAi0AFAAGAAgAAAAhALaDOJL+AAAA4QEAABMAAAAAAAAAAAAAAAAAAAAAAFtDb250ZW50X1R5&#10;cGVzXS54bWxQSwECLQAUAAYACAAAACEAOP0h/9YAAACUAQAACwAAAAAAAAAAAAAAAAAvAQAAX3Jl&#10;bHMvLnJlbHNQSwECLQAUAAYACAAAACEAQ+1FpIIDAADSDAAADgAAAAAAAAAAAAAAAAAuAgAAZHJz&#10;L2Uyb0RvYy54bWxQSwECLQAUAAYACAAAACEApIEQQN4AAAAFAQAADwAAAAAAAAAAAAAAAADcBQAA&#10;ZHJzL2Rvd25yZXYueG1sUEsFBgAAAAAEAAQA8wAAAOcGAAAAAA==&#10;">
                      <v:group id="Group 55" o:spid="_x0000_s1057"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5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59"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60" style="position:absolute;left:831;top:9489;width:38985;height:423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46C7B732" w14:textId="77777777" w:rsidTr="00A11F9A">
        <w:trPr>
          <w:trHeight w:val="2835"/>
        </w:trPr>
        <w:tc>
          <w:tcPr>
            <w:tcW w:w="10214" w:type="dxa"/>
            <w:tcBorders>
              <w:top w:val="single" w:sz="4" w:space="0" w:color="F7CAAC" w:themeColor="accent2" w:themeTint="66"/>
            </w:tcBorders>
          </w:tcPr>
          <w:p w14:paraId="1E2684F7" w14:textId="6CC3D81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304702A4" wp14:editId="2FDBE579">
                      <wp:extent cx="6283325" cy="1116965"/>
                      <wp:effectExtent l="0" t="0" r="0" b="0"/>
                      <wp:docPr id="1593738525" name="Group 56"/>
                      <wp:cNvGraphicFramePr/>
                      <a:graphic xmlns:a="http://schemas.openxmlformats.org/drawingml/2006/main">
                        <a:graphicData uri="http://schemas.microsoft.com/office/word/2010/wordprocessingGroup">
                          <wpg:wgp>
                            <wpg:cNvGrpSpPr/>
                            <wpg:grpSpPr>
                              <a:xfrm>
                                <a:off x="0" y="0"/>
                                <a:ext cx="6283325" cy="1116965"/>
                                <a:chOff x="310668" y="-36591"/>
                                <a:chExt cx="3944274" cy="111831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8" y="685549"/>
                                  <a:ext cx="3443317" cy="396176"/>
                                </a:xfrm>
                                <a:prstGeom prst="roundRect">
                                  <a:avLst>
                                    <a:gd name="adj" fmla="val 4077"/>
                                  </a:avLst>
                                </a:prstGeom>
                                <a:noFill/>
                                <a:ln w="6350">
                                  <a:noFill/>
                                </a:ln>
                              </wps:spPr>
                              <wps:txb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61" style="width:494.75pt;height:87.95pt;mso-position-horizontal-relative:char;mso-position-vertical-relative:line" coordorigin="3106,-365" coordsize="39442,1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2EmggMAANgMAAAOAAAAZHJzL2Uyb0RvYy54bWzsV11v3CgUfV9p/wPivbEx+GsUp8q2m2il&#10;qI02WfWZ+GPGKxtYYGKnv34v2B5P0milpk2llfriAS5c7j2cc2FO3459h+5rbVopCkxOQoxqUcqq&#10;FdsC/3V78SbDyFguKt5JURf4oTb47dmvv5wOalNHcie7qtYInAizGVSBd9aqTRCYclf33JxIVQsw&#10;NlL33EJXb4NK8wG8910QhWESDFJXSsuyNgZG309GfOb9N01d2o9NY2qLugJDbNZ/tf/euW9wdso3&#10;W83Vri3nMPgLouh5K2DTg6v33HK01+0Xrvq21NLIxp6Usg9k07Rl7XOAbEj4JJtLLffK57LdDFt1&#10;gAmgfYLTi92WH+4vtbpR1xqQGNQWsPA9l8vY6N79QpRo9JA9HCCrR4tKGEyijNIoxqgEGyEkyZN4&#10;ArXcAfJuHSVhkgANYMIbmsQ5Wey/zz5ozliUsoOPjJLEzQmWEIJHgR06U8CQwbVGbVXgKGRxlgKM&#10;FCPBe2CbBxDFPiK37CuyJSmlCSVfhL0kHsURoQTsPvEwpjTLl8TmxI9dkCwMWbpMWDJ/5ARQyPOE&#10;/WfmIBKz8sB8Gw9udlzVnl7GITOjSPIwzFNCUziyCcVbl/NvckR0BtJPd5xBdoRxOHgX9KDMxsDg&#10;M9ShCSEZmThwjMQCZsIoiWYCPAcD3yht7GUte+QaBQZhiOpPULcXHb+/Mtarr5pD5tXfGDV9B1q+&#10;5x1K8myGdZ4K1Fo8unVCXrRd52tBJ9AAtKZx6F0fLLCiE8DJNUvXsuPdOHHPM9YN3cnqAZDRcqo1&#10;RpUXLcR8xY295hoCgjIEBdN+hE/TSdhMzi2MdlJ/fm7czYezBitGAxSrApt/9lzXGHV/CGBBThhz&#10;1c13WJxG0NHHlrtji9j37yTUQyAvROebbr7tlmajZf8J6uq52xVMXJSwd4Ht0nxnpxIKdbmsz8/9&#10;JKhnitsrcaNK59rB6iC+HT9xreZjs3DgH+TCO77xpzEpfZ07Hcj53sqmtc64ojp3QAMT3V5fDFnO&#10;gAoszr+fGI7LQhTGTvVTXVjUQPIoi/J0Ki1xlJEkfFwPV/K+TA4sTH0pAk6/mh78BuvJ/dTDa+th&#10;vSR/kDYiwkhKoNocrtvvcFGsb4Uki2P2RBmUMUrJrAyaJyT9/wnD30Q/hfHjLgovDHg++wfl/NR3&#10;7/Pjvr9Y1j8kZ/8CAAD//wMAUEsDBBQABgAIAAAAIQAlKAo13QAAAAUBAAAPAAAAZHJzL2Rvd25y&#10;ZXYueG1sTI9BS8NAEIXvgv9hGcGb3USJNmk2pRT1VIS2gvQ2zU6T0OxsyG6T9N+7etHLg+E93vsm&#10;X06mFQP1rrGsIJ5FIIhLqxuuFHzu3x7mIJxH1thaJgVXcrAsbm9yzLQdeUvDzlcilLDLUEHtfZdJ&#10;6cqaDLqZ7YiDd7K9QR/OvpK6xzGUm1Y+RtGzNNhwWKixo3VN5Xl3MQreRxxXT/HrsDmf1tfDPvn4&#10;2sSk1P3dtFqA8DT5vzD84Ad0KALT0V5YO9EqCI/4Xw1eOk8TEMcQeklSkEUu/9MX3wAAAP//AwBQ&#10;SwECLQAUAAYACAAAACEAtoM4kv4AAADhAQAAEwAAAAAAAAAAAAAAAAAAAAAAW0NvbnRlbnRfVHlw&#10;ZXNdLnhtbFBLAQItABQABgAIAAAAIQA4/SH/1gAAAJQBAAALAAAAAAAAAAAAAAAAAC8BAABfcmVs&#10;cy8ucmVsc1BLAQItABQABgAIAAAAIQABv2EmggMAANgMAAAOAAAAAAAAAAAAAAAAAC4CAABkcnMv&#10;ZTJvRG9jLnhtbFBLAQItABQABgAIAAAAIQAlKAo13QAAAAUBAAAPAAAAAAAAAAAAAAAAANwFAABk&#10;cnMvZG93bnJldi54bWxQSwUGAAAAAAQABADzAAAA5gYAAAAA&#10;">
                      <v:group id="Group 55" o:spid="_x0000_s1062"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6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64"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v:textbox>
                        </v:roundrect>
                      </v:group>
                      <v:roundrect id="_x0000_s1065" style="position:absolute;left:3106;top:6855;width:34433;height:396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4A6712B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58D579D" w14:textId="0083522A"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48F3B507" wp14:editId="39E3F99D">
                      <wp:extent cx="6454248" cy="1386342"/>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386342"/>
                                <a:chOff x="-65836" y="-14627"/>
                                <a:chExt cx="4591281" cy="1386790"/>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83119" y="948527"/>
                                  <a:ext cx="3898747" cy="423636"/>
                                </a:xfrm>
                                <a:prstGeom prst="roundRect">
                                  <a:avLst>
                                    <a:gd name="adj" fmla="val 4077"/>
                                  </a:avLst>
                                </a:prstGeom>
                                <a:noFill/>
                                <a:ln w="6350">
                                  <a:noFill/>
                                </a:ln>
                              </wps:spPr>
                              <wps:txbx>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66" style="width:508.2pt;height:109.15pt;mso-position-horizontal-relative:char;mso-position-vertical-relative:line" coordorigin="-658,-146" coordsize="45912,13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xXiQMAANEMAAAOAAAAZHJzL2Uyb0RvYy54bWzsV9tO3DAQfa/Uf7D8Drk5txUB0QuoEgJU&#10;qPpsEmc3VWK7tpeEfn3HTrK7XFqp9KI+8JK1Pc5k5sycY+/B0dC16JYp3Qhe4GDfx4jxUlQNXxb4&#10;0/XJXoaRNpRXtBWcFfiOaXx0+PrVQS8XLBQr0VZMIXDC9aKXBV4ZIxeep8sV66jeF5JxMNZCddTA&#10;VC29StEevHetF/p+4vVCVVKJkmkNq+9GIz50/uualeairjUzqC0wxGbcU7nnjX16hwd0sVRUrppy&#10;CoM+I4qONhw+unH1jhqK1qp55KprSiW0qM1+KTpP1HVTMpcDZBP4D7I5VWItXS7LRb+UG5gA2gc4&#10;PdtteX57quSVvFSARC+XgIWb2VyGWnX2F6JEg4PsbgMZGwwqYTEhMQkJFLkEWxBlSUTCEdRyBcjb&#10;9/aSOIsSjGDDXkCSMJ3t7ycfJM6DMAu2PtLcFcabQ/DuBbaZjAFDBpcKNVWBo5T4furbb3HaQbM5&#10;/FAc2w/at34h2R8EPad9P2Q/jqIsn9N6nHaUpn6WzfYn084JyfOE2D0/TBsYordNoH+vCa5WVDLX&#10;W9riMkEYBj5UMyfpBsNrm/IbMaBogtFttw2DzADrUPURXr3QsPhE3+xAuQvEDGUQxn6W52P1n4KB&#10;LqTS5pSJDtlBgYEVvPoI1HaMo7dn2jjqVVPZafUFo7prgci3tEVJ7qAHWKetMJo92ve4OGna1glB&#10;y1EPPR3FvnO9scAbLYfK9HLO0o7McDO4xgtd7e3SjajuABklRqHRsjxpIOYzqs0lVRAQaBCopbmA&#10;R90K+JiYRhithPr21LrdD7UGK0Y9KFWB9dc1VQyj9gOHLsgDQqy0uQmJ0xAmatdys2vh6+6tADEE&#10;ukF0bmj3m3Ye1kp0n0FUj+1XwUR5Cd8usJmHb82onyDKJTs+dptAzCQ1Z/xKlta1hdVCfD18pkpO&#10;ZTNQ8XMx991UjbHft3vHghyvjagbY41bVKcJcMCy+R+QIQ/SMPX9mMx68vtcSEDngtRpYQhdFgPP&#10;XOPNZAAZSaNwklMShxCC27HRhG3rPo8MxE+d/v5FNkROvLd1e2HD32bD9nz8R8wIQpKShPjRn2NG&#10;FgUBHAJwSchJFs+XhB1eZCkB4thrBgmjBA75UTrmS8qs6P8vLTbn5Msh8QcOCS3tIXHys0PC0QLu&#10;ze5KNd3x7cV8d+4Ole0/kcPvAAAA//8DAFBLAwQUAAYACAAAACEAlbiZPd0AAAAGAQAADwAAAGRy&#10;cy9kb3ducmV2LnhtbEyPQWvCQBCF74X+h2UKvdXNaisSsxGRticpVAvF25gdk2B2NmTXJP77rr20&#10;l4HHe7z3TbYabSN66nztWIOaJCCIC2dqLjV87d+eFiB8QDbYOCYNV/Kwyu/vMkyNG/iT+l0oRSxh&#10;n6KGKoQ2ldIXFVn0E9cSR+/kOoshyq6UpsMhlttGTpNkLi3WHBcqbGlTUXHeXayG9wGH9Uy99tvz&#10;aXM97F8+vreKtH58GNdLEIHG8BeGG35EhzwyHd2FjReNhvhI+L03L1HzZxBHDVO1mIHMM/kfP/8B&#10;AAD//wMAUEsBAi0AFAAGAAgAAAAhALaDOJL+AAAA4QEAABMAAAAAAAAAAAAAAAAAAAAAAFtDb250&#10;ZW50X1R5cGVzXS54bWxQSwECLQAUAAYACAAAACEAOP0h/9YAAACUAQAACwAAAAAAAAAAAAAAAAAv&#10;AQAAX3JlbHMvLnJlbHNQSwECLQAUAAYACAAAACEAz2rsV4kDAADRDAAADgAAAAAAAAAAAAAAAAAu&#10;AgAAZHJzL2Uyb0RvYy54bWxQSwECLQAUAAYACAAAACEAlbiZPd0AAAAGAQAADwAAAAAAAAAAAAAA&#10;AADjBQAAZHJzL2Rvd25yZXYueG1sUEsFBgAAAAAEAAQA8wAAAO0GAAAAAA==&#10;">
                      <v:group id="Group 55" o:spid="_x0000_s1067"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6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9"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70" style="position:absolute;left:831;top:9485;width:38987;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0382EDCC" w14:textId="77777777" w:rsidTr="00385B49">
        <w:trPr>
          <w:trHeight w:val="2835"/>
        </w:trPr>
        <w:tc>
          <w:tcPr>
            <w:tcW w:w="10214" w:type="dxa"/>
            <w:tcBorders>
              <w:top w:val="single" w:sz="4" w:space="0" w:color="F7CAAC" w:themeColor="accent2" w:themeTint="66"/>
              <w:bottom w:val="single" w:sz="4" w:space="0" w:color="F7CAAC" w:themeColor="accent2" w:themeTint="66"/>
            </w:tcBorders>
          </w:tcPr>
          <w:p w14:paraId="2887F9B2" w14:textId="7FEB904E"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0B0BF873" wp14:editId="178FD449">
                      <wp:extent cx="6283325" cy="1144472"/>
                      <wp:effectExtent l="0" t="0" r="0" b="0"/>
                      <wp:docPr id="197418878" name="Group 56"/>
                      <wp:cNvGraphicFramePr/>
                      <a:graphic xmlns:a="http://schemas.openxmlformats.org/drawingml/2006/main">
                        <a:graphicData uri="http://schemas.microsoft.com/office/word/2010/wordprocessingGroup">
                          <wpg:wgp>
                            <wpg:cNvGrpSpPr/>
                            <wpg:grpSpPr>
                              <a:xfrm>
                                <a:off x="0" y="0"/>
                                <a:ext cx="6283325" cy="1144472"/>
                                <a:chOff x="310668" y="-36591"/>
                                <a:chExt cx="3944274" cy="1145857"/>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685255"/>
                                  <a:ext cx="3448845" cy="424011"/>
                                </a:xfrm>
                                <a:prstGeom prst="roundRect">
                                  <a:avLst>
                                    <a:gd name="adj" fmla="val 4077"/>
                                  </a:avLst>
                                </a:prstGeom>
                                <a:noFill/>
                                <a:ln w="6350">
                                  <a:noFill/>
                                </a:ln>
                              </wps:spPr>
                              <wps:txbx>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71" style="width:494.75pt;height:90.1pt;mso-position-horizontal-relative:char;mso-position-vertical-relative:line" coordorigin="3106,-365" coordsize="39442,1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2BVkQMAANIMAAAOAAAAZHJzL2Uyb0RvYy54bWzsV9Fu1DoQfUfiH6y808SJkzhRt6jAbYVU&#10;QUWLeHadZDcosX1tb5Py9YydZHeBCokWKiHxkrU9zmTmeM4Z7/HLse/Qba1NK8UqwEdRgGrBZdWK&#10;9Sr4eH32ggbIWCYq1klRr4K72gQvT54/Ox5UWcdyI7uq1gicCFMOahVsrFVlGBq+qXtmjqSqBRgb&#10;qXtmYarXYaXZAN77LoyjKAsHqSulJa+NgdU3kzE48f6bpub2fdOY2qJuFUBs1j+1f964Z3hyzMq1&#10;ZmrT8jkM9oAoetYK+OjO1RtmGdrq9gdXfcu1NLKxR1z2oWyaltc+B8gGR99lc67lVvlc1uWwVjuY&#10;ANrvcHqwW/7u9lyrK3WpAYlBrQELP3O5jI3u3S9EiUYP2d0Osnq0iMNiFtMkidMAcbBhTAjJ4wlU&#10;vgHk3XsJjrIMygA2vEiytMCL/b/ZR1IQEudk5yOlae72hEsI4TeB7SZTwJDBpUZtBbGQPKNxjMGT&#10;YD0Um8cPpalz5t76hWRpDrkUPwS9pJ0kNCFFMoccpTAvlrTmtA88YBpFxKfESr7ZpX3oAyAoioz8&#10;NG1giNkXgXlcEVxtmKp9bRmHywwhLnJMi5zmC4TXLuNXckTJjKLf7eoF2RHW4dAndE1pYPGeskky&#10;jCmezv8QiAXKjCQ4ng//PhRYqbSx57XskRusAiCFqD4Asz3h2O2FsZ551XzqrPocoKbvgMe3rENZ&#10;QWdU561QVotH956QZ23XeR3oBBqgjJI08q53FnijE1CPg1qydCM73oy+7hJf8W7pRlZ3gIyWk84Y&#10;xc9aiPmCGXvJNAQEEgRiad/Do+kkfEzOowBtpP5y37rbD0cN1gANIFSrwPy/ZboOUPdWQBEUUKhO&#10;2fyEpHkME31ouTm0iG3/WoIWYpBlxf3Q7bfdMmy07D+Bpp66r4KJCQ7fXgV2Gb62k3yCJvP69NRv&#10;Ai1TzF6IK8Wdawerg/h6/MS0mo/NwoG/k0vZsdKfxsTy/d7pQE63VjatdcY9qvMEKODI/BRcoJRm&#10;cZRQULdJTx5PhkNRKPI8imexXMgQ50VKi1lO05jiLMq+0YR97T6MDSTKF239Y3RIFkX4R4enocO+&#10;Pz4RNTJc0BR6NjTI38WMg1tCRtN4atqsXIiREEIpmYlBYhJh33d2V4S/gRe+u+8F7V+beFSbMMq1&#10;ibOftQnPC7g4+6vkfMl3N/PDuW8r+78iJ18BAAD//wMAUEsDBBQABgAIAAAAIQA47GL43AAAAAUB&#10;AAAPAAAAZHJzL2Rvd25yZXYueG1sTI9BS8NAEIXvgv9hGcGb3aRSSWM2pRT1VARbQbxNk2kSmp0N&#10;2W2S/ntHL/XyYHiP977JVpNt1UC9bxwbiGcRKOLClQ1XBj73rw8JKB+QS2wdk4ELeVjltzcZpqUb&#10;+YOGXaiUlLBP0UAdQpdq7YuaLPqZ64jFO7reYpCzr3TZ4yjlttXzKHrSFhuWhRo72tRUnHZna+Bt&#10;xHH9GL8M29Nxc/neL96/tjEZc383rZ9BBZrCNQy/+IIOuTAd3JlLr1oD8kj4U/GWyXIB6iChJJqD&#10;zjP9nz7/AQAA//8DAFBLAQItABQABgAIAAAAIQC2gziS/gAAAOEBAAATAAAAAAAAAAAAAAAAAAAA&#10;AABbQ29udGVudF9UeXBlc10ueG1sUEsBAi0AFAAGAAgAAAAhADj9If/WAAAAlAEAAAsAAAAAAAAA&#10;AAAAAAAALwEAAF9yZWxzLy5yZWxzUEsBAi0AFAAGAAgAAAAhAMg7YFWRAwAA0gwAAA4AAAAAAAAA&#10;AAAAAAAALgIAAGRycy9lMm9Eb2MueG1sUEsBAi0AFAAGAAgAAAAhADjsYvjcAAAABQEAAA8AAAAA&#10;AAAAAAAAAAAA6wUAAGRycy9kb3ducmV2LnhtbFBLBQYAAAAABAAEAPMAAAD0BgAAAAA=&#10;">
                      <v:group id="Group 55" o:spid="_x0000_s1072"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7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4"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75" style="position:absolute;left:3106;top:6852;width:34489;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v:textbox>
                      </v:roundrect>
                      <w10:anchorlock/>
                    </v:group>
                  </w:pict>
                </mc:Fallback>
              </mc:AlternateContent>
            </w:r>
          </w:p>
        </w:tc>
      </w:tr>
    </w:tbl>
    <w:p w14:paraId="69849D4A" w14:textId="77777777" w:rsidR="00710D79" w:rsidRDefault="00710D79" w:rsidP="00826AF0">
      <w:pPr>
        <w:pStyle w:val="Heading2"/>
      </w:pPr>
    </w:p>
    <w:p w14:paraId="1E50ED97" w14:textId="6F960682" w:rsidR="00B77563" w:rsidRPr="00295AE6" w:rsidRDefault="00654B1F" w:rsidP="00826AF0">
      <w:pPr>
        <w:pStyle w:val="Heading2"/>
      </w:pPr>
      <w:bookmarkStart w:id="13" w:name="_Toc189939703"/>
      <w:r w:rsidRPr="00295AE6">
        <w:t>Client Cible</w:t>
      </w:r>
      <w:bookmarkEnd w:id="13"/>
    </w:p>
    <w:p w14:paraId="21B78B4E" w14:textId="53C8F992" w:rsidR="00B77563" w:rsidRPr="00295AE6" w:rsidRDefault="00B77563" w:rsidP="00B77563">
      <w:pPr>
        <w:tabs>
          <w:tab w:val="center" w:pos="4320"/>
        </w:tabs>
        <w:rPr>
          <w:rFonts w:cs="Gill Sans"/>
          <w:color w:val="833C0B" w:themeColor="accent2" w:themeShade="80"/>
          <w:sz w:val="24"/>
          <w:szCs w:val="22"/>
        </w:rPr>
      </w:pPr>
    </w:p>
    <w:p w14:paraId="497D841F" w14:textId="6AF52604" w:rsidR="00FD6A75" w:rsidRPr="00295AE6" w:rsidRDefault="00FD6A75" w:rsidP="00826AF0">
      <w:pPr>
        <w:pStyle w:val="Heading3"/>
      </w:pPr>
      <w:r w:rsidRPr="00295AE6">
        <w:t>Buyer Persona</w:t>
      </w:r>
    </w:p>
    <w:p w14:paraId="201CE2FB" w14:textId="696EFCBC" w:rsidR="00FD6A75" w:rsidRPr="00295AE6" w:rsidRDefault="00FD6A75" w:rsidP="00654B1F">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w:t>
      </w:r>
      <w:r w:rsidR="00654B1F" w:rsidRPr="00295AE6">
        <w:rPr>
          <w:rFonts w:cs="Gill Sans"/>
          <w:color w:val="833C0B" w:themeColor="accent2" w:themeShade="80"/>
          <w:sz w:val="24"/>
          <w:szCs w:val="22"/>
        </w:rPr>
        <w:t>Plan_BuyerPersona</w:t>
      </w:r>
      <w:proofErr w:type="spellEnd"/>
      <w:r w:rsidRPr="00295AE6">
        <w:rPr>
          <w:rFonts w:cs="Gill Sans"/>
          <w:color w:val="833C0B" w:themeColor="accent2" w:themeShade="80"/>
          <w:sz w:val="24"/>
          <w:szCs w:val="22"/>
        </w:rPr>
        <w:t xml:space="preserve">}} </w:t>
      </w:r>
    </w:p>
    <w:p w14:paraId="7843AF39" w14:textId="77777777" w:rsidR="00654B1F" w:rsidRPr="00295AE6" w:rsidRDefault="00654B1F" w:rsidP="00654B1F">
      <w:pPr>
        <w:tabs>
          <w:tab w:val="center" w:pos="4320"/>
        </w:tabs>
        <w:rPr>
          <w:rFonts w:cs="Gill Sans"/>
          <w:color w:val="833C0B"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08082AC3" w14:textId="77777777" w:rsidR="00B77563" w:rsidRPr="00295AE6" w:rsidRDefault="00B77563" w:rsidP="00B77563">
      <w:pPr>
        <w:tabs>
          <w:tab w:val="center" w:pos="4320"/>
        </w:tabs>
        <w:rPr>
          <w:rFonts w:cs="Gill Sans"/>
          <w:sz w:val="24"/>
          <w:szCs w:val="22"/>
        </w:rPr>
      </w:pPr>
    </w:p>
    <w:p w14:paraId="54FBB887" w14:textId="496AB5EB" w:rsidR="001173F8" w:rsidRPr="00295AE6" w:rsidRDefault="00654B1F" w:rsidP="00B77563">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Plan_KeyCompetitors</w:t>
      </w:r>
      <w:proofErr w:type="spellEnd"/>
      <w:r w:rsidRPr="00295AE6">
        <w:rPr>
          <w:rFonts w:cs="Gill Sans"/>
          <w:color w:val="833C0B" w:themeColor="accent2" w:themeShade="80"/>
          <w:sz w:val="24"/>
          <w:szCs w:val="22"/>
        </w:rPr>
        <w:t>}}</w:t>
      </w:r>
    </w:p>
    <w:p w14:paraId="679E9A5C" w14:textId="28C8AE57" w:rsidR="00B77563" w:rsidRPr="00295AE6" w:rsidRDefault="00B77563" w:rsidP="00B77563">
      <w:pPr>
        <w:tabs>
          <w:tab w:val="center" w:pos="4320"/>
        </w:tabs>
        <w:rPr>
          <w:rFonts w:cs="Gill Sans"/>
          <w:sz w:val="24"/>
          <w:szCs w:val="22"/>
        </w:rPr>
      </w:pPr>
      <w:r w:rsidRPr="00295AE6">
        <w:rPr>
          <w:rFonts w:cs="Gill Sans"/>
          <w:sz w:val="24"/>
          <w:szCs w:val="22"/>
        </w:rPr>
        <w:br w:type="page"/>
      </w:r>
    </w:p>
    <w:p w14:paraId="45A7098A" w14:textId="303F461B" w:rsidR="00B77563" w:rsidRPr="00295AE6" w:rsidRDefault="002B71AF" w:rsidP="00B77563">
      <w:pPr>
        <w:rPr>
          <w:rFonts w:cs="Gill Sans"/>
          <w:b/>
          <w:bCs/>
          <w:sz w:val="24"/>
          <w:szCs w:val="22"/>
        </w:rPr>
      </w:pPr>
      <w:r w:rsidRPr="00295AE6">
        <w:rPr>
          <w:rFonts w:cs="Gill Sans"/>
          <w:b/>
          <w:bCs/>
          <w:sz w:val="24"/>
          <w:szCs w:val="22"/>
        </w:rPr>
        <w:lastRenderedPageBreak/>
        <w:t>{{</w:t>
      </w:r>
      <w:proofErr w:type="spellStart"/>
      <w:r w:rsidRPr="00295AE6">
        <w:rPr>
          <w:rFonts w:cs="Gill Sans"/>
          <w:b/>
          <w:bCs/>
          <w:sz w:val="24"/>
          <w:szCs w:val="22"/>
        </w:rPr>
        <w:t>Competitors_Graph</w:t>
      </w:r>
      <w:proofErr w:type="spellEnd"/>
      <w:r w:rsidRPr="00295AE6">
        <w:rPr>
          <w:rFonts w:cs="Gill Sans"/>
          <w:b/>
          <w:bCs/>
          <w:sz w:val="24"/>
          <w:szCs w:val="22"/>
        </w:rPr>
        <w:t>}}</w:t>
      </w:r>
    </w:p>
    <w:p w14:paraId="7722182C" w14:textId="69169D37" w:rsidR="00B77563" w:rsidRPr="00295AE6" w:rsidRDefault="00B77563" w:rsidP="00B77563">
      <w:pPr>
        <w:tabs>
          <w:tab w:val="center" w:pos="4320"/>
        </w:tabs>
        <w:rPr>
          <w:rFonts w:eastAsia="Times New Roman" w:cs="Gill Sans"/>
          <w:i/>
          <w:sz w:val="24"/>
          <w:szCs w:val="22"/>
        </w:rPr>
      </w:pPr>
      <w:r w:rsidRPr="00295AE6">
        <w:rPr>
          <w:rFonts w:cs="Gill Sans"/>
          <w:b/>
          <w:sz w:val="24"/>
          <w:szCs w:val="22"/>
        </w:rPr>
        <w:br w:type="page"/>
      </w:r>
    </w:p>
    <w:p w14:paraId="4DDB2C7C" w14:textId="1FB4067F" w:rsidR="00B77563" w:rsidRPr="00295AE6" w:rsidRDefault="00B77563" w:rsidP="00B77563">
      <w:pPr>
        <w:pStyle w:val="Heading3"/>
      </w:pPr>
      <w:r w:rsidRPr="00295AE6">
        <w:lastRenderedPageBreak/>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295AE6" w:rsidRDefault="00654B1F" w:rsidP="00A55DD6">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HOW</w:t>
      </w:r>
      <w:proofErr w:type="spellEnd"/>
      <w:r w:rsidRPr="00295AE6">
        <w:rPr>
          <w:rFonts w:cs="Gill Sans"/>
          <w:b/>
          <w:bCs/>
          <w:sz w:val="24"/>
          <w:szCs w:val="22"/>
        </w:rPr>
        <w:t>}}</w:t>
      </w:r>
    </w:p>
    <w:p w14:paraId="2B9850E5" w14:textId="71CAF8CD" w:rsidR="00F714A4" w:rsidRPr="00295AE6" w:rsidRDefault="00F714A4" w:rsidP="00F714A4">
      <w:pPr>
        <w:tabs>
          <w:tab w:val="center" w:pos="4320"/>
        </w:tabs>
        <w:rPr>
          <w:rFonts w:cs="Gill Sans"/>
          <w:sz w:val="24"/>
          <w:szCs w:val="22"/>
        </w:rPr>
      </w:pPr>
    </w:p>
    <w:p w14:paraId="14DC949A" w14:textId="69404817" w:rsidR="00654B1F" w:rsidRPr="00295AE6" w:rsidRDefault="00654B1F" w:rsidP="00654B1F">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Tactics</w:t>
      </w:r>
      <w:proofErr w:type="spellEnd"/>
      <w:r w:rsidRPr="00295AE6">
        <w:rPr>
          <w:rFonts w:cs="Gill Sans"/>
          <w:b/>
          <w:bC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0FDBCFA2" w14:textId="152FF369" w:rsidR="00654B1F" w:rsidRPr="00710D79" w:rsidRDefault="00654B1F" w:rsidP="00654B1F">
      <w:pPr>
        <w:tabs>
          <w:tab w:val="center" w:pos="4320"/>
        </w:tabs>
        <w:rPr>
          <w:rFonts w:cs="Gill Sans"/>
          <w:b/>
          <w:bCs/>
          <w:sz w:val="24"/>
          <w:szCs w:val="22"/>
          <w:lang w:val="en-US"/>
        </w:rPr>
      </w:pPr>
      <w:r w:rsidRPr="00710D79">
        <w:rPr>
          <w:rFonts w:cs="Gill Sans"/>
          <w:b/>
          <w:bCs/>
          <w:sz w:val="24"/>
          <w:szCs w:val="22"/>
          <w:lang w:val="en-US"/>
        </w:rPr>
        <w:t>{{</w:t>
      </w:r>
      <w:proofErr w:type="spellStart"/>
      <w:r w:rsidRPr="00710D79">
        <w:rPr>
          <w:rFonts w:cs="Gill Sans"/>
          <w:sz w:val="24"/>
          <w:szCs w:val="22"/>
          <w:lang w:val="en-US"/>
        </w:rPr>
        <w:t>MarketingPlan_LogoAndBranding</w:t>
      </w:r>
      <w:proofErr w:type="spellEnd"/>
      <w:r w:rsidRPr="00710D79">
        <w:rPr>
          <w:rFonts w:cs="Gill Sans"/>
          <w:b/>
          <w:bC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4320" behindDoc="0" locked="0" layoutInCell="1" allowOverlap="1" wp14:anchorId="43CF09D9" wp14:editId="3516C356">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76" style="position:absolute;margin-left:459.5pt;margin-top:25.4pt;width:510.7pt;height:93.7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YsCewIAADMFAAAOAAAAZHJzL2Uyb0RvYy54bWysVFtv2jAUfp+0/2D5fU1CoYOIUDEqpkms&#10;rdZOfTaOUzLZPp5tSOiv37FJgG5TH6a9JD4Xf+f2HU+vWyXJTlhXgy5odpFSIjSHstbPBf3+uPww&#10;psR5pksmQYuC7oWj17P376aNycUANiBLYQmCaJc3pqAb702eJI5vhGLuAozQaKzAKuZRtM9JaVmD&#10;6EomgzS9ShqwpbHAhXOovTkY6SziV5Xg/q6qnPBEFhRz8/Fr43cdvslsyvJny8ym5l0a7B+yUKzW&#10;GPQIdcM8I1tb/wGlam7BQeUvOKgEqqrmItaA1WTpb9U8bJgRsRZsjjPHNrn/B8tvdw/m3hLffoIW&#10;Bxga0hiXO1SGetrKqvDHTAnasYX7Y9tE6wlH5dVwPBpP0MTRlmXjyQQFxElO1411/rMARcKhoBa2&#10;uvyGw4k9Y7uV87F5JdFMIUtY+YOSSkkcxY5JMsrSUQfY+SJ0DxkuOpB1uayljELgjlhIS/AuYnEu&#10;tB/ESHKrvkJ50CN70m7+qEaWHNTjXo0hIgsDUqzlVRCpSYOVX47SCPzKdrz2dgLDPhLLzxO46tVv&#10;JYA2qTGr06jCybfrltRlQS9ju4JqDeUex2vhwHxn+LLGEayY8/fMYn9xbLi+/g4/lQSsCboTJRuw&#10;L3/TB39kIFopaXB1Cup+bpkVlMgvGrk5yYbDsGtRGI4+DlCw55b1uUVv1QJwThk+FIbHY/D3sj9W&#10;FtQTbvk8REUT0xxjF9T3x4U/LDS+ElzM59EJt8swv9IPhgfowItAmMf2iVnTsdAjgW+hXzKWR24d&#10;eHvyjYwy862HZe2D8dTVTsDNjPzoXpGw+udy9Dq9dbNfAAAA//8DAFBLAwQUAAYACAAAACEAuFxX&#10;dN4AAAAIAQAADwAAAGRycy9kb3ducmV2LnhtbEyPzU7DMBCE70i8g7WVuCBqN1AUQjZVxc8RKG25&#10;u/E2iYjXIXbbtE+Pe4LjaEYz3+SzwbZiT71vHCNMxgoEcelMwxXCevV6k4LwQbPRrWNCOJKHWXF5&#10;kevMuAN/0n4ZKhFL2GcaoQ6hy6T0ZU1W+7HriKO3db3VIcq+kqbXh1huW5kodS+tbjgu1Lqjp5rK&#10;7+XOIvzQ19q8PSxe5s/vlPLH6lReH0+IV6Nh/ggi0BD+wnDGj+hQRKaN27HxokWIRwLCVEX+s6uS&#10;yR2IDUJymyYgi1z+P1D8AgAA//8DAFBLAQItABQABgAIAAAAIQC2gziS/gAAAOEBAAATAAAAAAAA&#10;AAAAAAAAAAAAAABbQ29udGVudF9UeXBlc10ueG1sUEsBAi0AFAAGAAgAAAAhADj9If/WAAAAlAEA&#10;AAsAAAAAAAAAAAAAAAAALwEAAF9yZWxzLy5yZWxzUEsBAi0AFAAGAAgAAAAhAG2ViwJ7AgAAMwUA&#10;AA4AAAAAAAAAAAAAAAAALgIAAGRycy9lMm9Eb2MueG1sUEsBAi0AFAAGAAgAAAAhALhcV3TeAAAA&#10;CAEAAA8AAAAAAAAAAAAAAAAA1QQAAGRycy9kb3ducmV2LnhtbFBLBQYAAAAABAAEAPMAAADgBQAA&#10;AAA=&#10;" fillcolor="#fbe4d5 [661]" strokecolor="#f7caac [1301]" strokeweight=".5pt">
                <v:textbox style="mso-fit-shape-to-text:t">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A55DD6">
      <w:pPr>
        <w:tabs>
          <w:tab w:val="num" w:pos="720"/>
          <w:tab w:val="center" w:pos="4320"/>
        </w:tabs>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B77563">
      <w:pPr>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Pr="00710D79" w:rsidRDefault="000E3DDB" w:rsidP="00385B49">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77FAB2F8" w14:textId="5EF3563D" w:rsidR="00B77563" w:rsidRPr="00295AE6" w:rsidRDefault="00B77563" w:rsidP="00B77563">
      <w:pPr>
        <w:pStyle w:val="Heading3"/>
      </w:pPr>
      <w:r w:rsidRPr="00295AE6">
        <w:lastRenderedPageBreak/>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Pr="00295AE6" w:rsidRDefault="00654B1F" w:rsidP="00B77563">
      <w:pPr>
        <w:pStyle w:val="ListParagraph"/>
        <w:tabs>
          <w:tab w:val="center" w:pos="4320"/>
        </w:tabs>
        <w:ind w:left="0"/>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100BE7DB" w14:textId="059D2BEA" w:rsidR="00B77563" w:rsidRPr="00295AE6" w:rsidRDefault="00295AE6" w:rsidP="00B77563">
      <w:pPr>
        <w:pStyle w:val="Heading3"/>
      </w:pPr>
      <w:r>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295AE6" w:rsidRDefault="00654B1F" w:rsidP="00EE16D1">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DistributionChannel</w:t>
      </w:r>
      <w:proofErr w:type="spellEnd"/>
      <w:r w:rsidRPr="00295AE6">
        <w:rPr>
          <w:rFonts w:cs="Gill Sans"/>
          <w:b/>
          <w:bCs/>
          <w:sz w:val="24"/>
          <w:szCs w:val="22"/>
        </w:rPr>
        <w:t>}}</w:t>
      </w:r>
    </w:p>
    <w:p w14:paraId="01649DAA" w14:textId="012C6D91" w:rsidR="008C3CB3" w:rsidRPr="00295AE6" w:rsidRDefault="008C3CB3" w:rsidP="00654B1F">
      <w:pPr>
        <w:rPr>
          <w:sz w:val="24"/>
        </w:rPr>
      </w:pPr>
    </w:p>
    <w:p w14:paraId="1512DE6E" w14:textId="0FAD4B61" w:rsidR="00654B1F" w:rsidRPr="00295AE6" w:rsidRDefault="00295AE6" w:rsidP="00B77563">
      <w:pPr>
        <w:rPr>
          <w:b/>
          <w:bCs/>
          <w:sz w:val="24"/>
        </w:rPr>
      </w:pPr>
      <w:r>
        <w:rPr>
          <w:b/>
          <w:bCs/>
          <w:sz w:val="24"/>
        </w:rPr>
        <w:t>Partenariats stratégiques et distributeurs clés</w:t>
      </w:r>
    </w:p>
    <w:p w14:paraId="23A944C7" w14:textId="65DA4240" w:rsidR="00B77563" w:rsidRDefault="00654B1F" w:rsidP="00654B1F">
      <w:pPr>
        <w:tabs>
          <w:tab w:val="center" w:pos="4320"/>
        </w:tabs>
        <w:rPr>
          <w:rFonts w:cs="Gill Sans"/>
          <w:b/>
          <w:bCs/>
          <w:sz w:val="24"/>
          <w:szCs w:val="22"/>
        </w:rPr>
      </w:pPr>
      <w:r w:rsidRPr="00295AE6">
        <w:rPr>
          <w:rFonts w:cs="Gill Sans"/>
          <w:b/>
          <w:bCs/>
          <w:sz w:val="24"/>
          <w:szCs w:val="22"/>
        </w:rPr>
        <w:t>{{</w:t>
      </w:r>
      <w:proofErr w:type="spellStart"/>
      <w:r w:rsidRPr="00295AE6">
        <w:rPr>
          <w:rFonts w:cs="Gill Sans"/>
          <w:sz w:val="24"/>
          <w:szCs w:val="22"/>
        </w:rPr>
        <w:t>MarketingPlan_PartnershipsAndDistributors</w:t>
      </w:r>
      <w:proofErr w:type="spellEnd"/>
      <w:r w:rsidRPr="00295AE6">
        <w:rPr>
          <w:rFonts w:cs="Gill Sans"/>
          <w:b/>
          <w:bCs/>
          <w:sz w:val="24"/>
          <w:szCs w:val="22"/>
        </w:rPr>
        <w:t>}</w:t>
      </w:r>
      <w:r w:rsidR="00EE16D1">
        <w:rPr>
          <w:rFonts w:cs="Gill Sans"/>
          <w:b/>
          <w:bC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6368" behindDoc="0" locked="0" layoutInCell="1" allowOverlap="1" wp14:anchorId="6D7FD66C" wp14:editId="2105A238">
                <wp:simplePos x="0" y="0"/>
                <wp:positionH relativeFrom="margin">
                  <wp:posOffset>0</wp:posOffset>
                </wp:positionH>
                <wp:positionV relativeFrom="paragraph">
                  <wp:posOffset>309880</wp:posOffset>
                </wp:positionV>
                <wp:extent cx="6485890" cy="1189990"/>
                <wp:effectExtent l="0" t="0" r="10160" b="27305"/>
                <wp:wrapTopAndBottom/>
                <wp:docPr id="1932869899"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77" style="position:absolute;margin-left:0;margin-top:24.4pt;width:510.7pt;height:93.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qmfAIAADMFAAAOAAAAZHJzL2Uyb0RvYy54bWysVFtv0zAUfkfiP1h+Z0m6trTR0qlsKkIa&#10;20SH9uw6zhpk+xjbbbL9eo6dpO0A7QHxkvhc/J3bd3xx2SpJ9sK6GnRBs7OUEqE5lLV+Kuj3h9WH&#10;GSXOM10yCVoU9Fk4erl4/+6iMbkYwRZkKSxBEO3yxhR0673Jk8TxrVDMnYERGo0VWMU8ivYpKS1r&#10;EF3JZJSm06QBWxoLXDiH2uvOSBcRv6oE93dV5YQnsqCYm49fG7+b8E0WFyx/ssxsa96nwf4hC8Vq&#10;jUEPUNfMM7Kz9R9QquYWHFT+jINKoKpqLmINWE2W/lbNesuMiLVgc5w5tMn9P1h+u1+be0t8+wla&#10;HGBoSGNc7lAZ6mkrq8IfMyVoxxY+H9omWk84Kqfj2WQ2RxNHW5bN5nMUECc5XjfW+c8CFAmHglrY&#10;6fIbDif2jO1vnI/NK4lmClnCyh+UVEriKPZMkkmWTnrA3hehB8hw0YGsy1UtZRQCd8SVtATvIhbn&#10;QvtRjCR36iuUnR7Zk/bzRzWypFPPBjWGiCwMSLGWV0GkJg1Wfj5JI/Ar2+Ha2wmMh0gsP01gOqjf&#10;SgBtUmNWx1GFk283LanLgp5PhzluoHzG8VromO8MX9U4ghvm/D2z2F8cG66vv8NPJQFrgv5EyRbs&#10;y9/0wR8ZiFZKGlydgrqfO2YFJfKLRm7Os/E47FoUxpOPIxTsqWVzatE7dQU4pwwfCsPjMfh7ORwr&#10;C+oRt3wZoqKJaY6xC+qH45XvFhpfCS6Wy+iE22WYv9FrwwN04EUgzEP7yKzpWeiRwLcwLBnLI7c6&#10;3h59I6PMcudhVftgDI3uutoLuJmRH/0rElb/VI5ex7du8QsAAP//AwBQSwMEFAAGAAgAAAAhABPS&#10;MNveAAAACAEAAA8AAABkcnMvZG93bnJldi54bWxMj0tvwjAQhO+V+h+srdRLBQ4pQiFkg1Afx5by&#10;upt4m0SN12lsIPDra07lOJrRzDfZvDeNOFLnassIo2EEgriwuuYSYbt5HyQgnFesVWOZEM7kYJ7f&#10;32Uq1fbEKzqufSlCCbtUIVTet6mUrqjIKDe0LXHwvm1nlA+yK6Xu1CmUm0bGUTSRRtUcFirV0ktF&#10;xc/6YBB+abfVH9Ovt8XrJyW83FyKp/MF8fGhX8xAeOr9fxiu+AEd8sC0twfWTjQI4YhHGCeB/+pG&#10;8WgMYo8QP09ikHkmbw/kfwAAAP//AwBQSwECLQAUAAYACAAAACEAtoM4kv4AAADhAQAAEwAAAAAA&#10;AAAAAAAAAAAAAAAAW0NvbnRlbnRfVHlwZXNdLnhtbFBLAQItABQABgAIAAAAIQA4/SH/1gAAAJQB&#10;AAALAAAAAAAAAAAAAAAAAC8BAABfcmVscy8ucmVsc1BLAQItABQABgAIAAAAIQCtRSqmfAIAADMF&#10;AAAOAAAAAAAAAAAAAAAAAC4CAABkcnMvZTJvRG9jLnhtbFBLAQItABQABgAIAAAAIQAT0jDb3gAA&#10;AAgBAAAPAAAAAAAAAAAAAAAAANYEAABkcnMvZG93bnJldi54bWxQSwUGAAAAAAQABADzAAAA4QUA&#10;AAAA&#10;" fillcolor="#fbe4d5 [661]" strokecolor="#f7caac [1301]" strokeweight=".5pt">
                <v:textbox style="mso-fit-shape-to-text:t">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654B1F">
      <w:pPr>
        <w:tabs>
          <w:tab w:val="center" w:pos="4320"/>
        </w:tabs>
        <w:rPr>
          <w:rFonts w:cs="Gill Sans"/>
          <w:sz w:val="24"/>
          <w:szCs w:val="22"/>
        </w:rPr>
      </w:pPr>
      <w:r w:rsidRPr="00295AE6">
        <w:rPr>
          <w:rFonts w:cs="Gill Sans"/>
          <w:sz w:val="24"/>
          <w:szCs w:val="22"/>
        </w:rPr>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4" w:name="_Toc189939704"/>
      <w:r w:rsidRPr="00295AE6">
        <w:lastRenderedPageBreak/>
        <w:t>V. Plan</w:t>
      </w:r>
      <w:r w:rsidR="00295AE6">
        <w:t xml:space="preserve"> opérationnel</w:t>
      </w:r>
      <w:bookmarkEnd w:id="14"/>
    </w:p>
    <w:p w14:paraId="1A70391C" w14:textId="77777777"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fbe4d5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5F3A73">
      <w:pPr>
        <w:spacing w:before="100" w:beforeAutospacing="1" w:after="100" w:afterAutospacing="1" w:line="240" w:lineRule="auto"/>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fbe4d5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763BE37" w14:textId="77777777" w:rsidR="005F3A73" w:rsidRDefault="005F3A73" w:rsidP="005F3A73">
      <w:pPr>
        <w:spacing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fbe4d5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5F3A73">
      <w:pPr>
        <w:spacing w:before="100" w:beforeAutospacing="1" w:after="100" w:afterAutospacing="1" w:line="240" w:lineRule="auto"/>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5F3A73">
      <w:pPr>
        <w:spacing w:before="100" w:beforeAutospacing="1" w:after="100" w:afterAutospacing="1" w:line="240" w:lineRule="auto"/>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5F3A73">
      <w:pPr>
        <w:spacing w:before="100" w:beforeAutospacing="1" w:after="100" w:afterAutospacing="1" w:line="240" w:lineRule="auto"/>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fbe4d5 [661]" stroked="f"/>
        </w:pict>
      </w:r>
    </w:p>
    <w:p w14:paraId="2392AD57" w14:textId="77777777" w:rsidR="005F3A73" w:rsidRPr="00295AE6" w:rsidRDefault="005F3A73" w:rsidP="005F3A73">
      <w:pPr>
        <w:pStyle w:val="Heading3"/>
        <w:rPr>
          <w:rFonts w:eastAsia="Times New Roman"/>
        </w:rPr>
      </w:pPr>
      <w:r w:rsidRPr="00295AE6">
        <w:rPr>
          <w:rFonts w:eastAsia="Times New Roman"/>
        </w:rPr>
        <w:t>5. Personnel</w:t>
      </w:r>
    </w:p>
    <w:p w14:paraId="4D10ABBC" w14:textId="77777777" w:rsidR="005F3A73" w:rsidRDefault="005F3A73" w:rsidP="00EF62C1">
      <w:pPr>
        <w:spacing w:before="240"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ersonnel</w:t>
      </w:r>
      <w:proofErr w:type="spellEnd"/>
      <w:r w:rsidRPr="00295AE6">
        <w:rPr>
          <w:rFonts w:eastAsia="Times New Roman" w:cstheme="minorHAnsi"/>
          <w:sz w:val="24"/>
          <w:szCs w:val="24"/>
        </w:rPr>
        <w:t>}}</w:t>
      </w:r>
    </w:p>
    <w:p w14:paraId="13992FEE" w14:textId="77777777" w:rsidR="005F3A73" w:rsidRPr="000235CD"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numbers</w:t>
      </w:r>
      <w:proofErr w:type="spellEnd"/>
      <w:r w:rsidRPr="000235CD">
        <w:rPr>
          <w:rFonts w:eastAsia="Times New Roman" w:cstheme="minorHAnsi"/>
          <w:sz w:val="24"/>
          <w:szCs w:val="24"/>
          <w:lang w:val="en-US"/>
        </w:rPr>
        <w:t>}}</w:t>
      </w:r>
    </w:p>
    <w:p w14:paraId="35361C9C" w14:textId="1983CEFE" w:rsidR="005F3A73"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lastRenderedPageBreak/>
        <w:t>{{</w:t>
      </w:r>
      <w:proofErr w:type="spellStart"/>
      <w:r w:rsidRPr="000235CD">
        <w:rPr>
          <w:rFonts w:eastAsia="Times New Roman" w:cstheme="minorHAnsi"/>
          <w:sz w:val="24"/>
          <w:szCs w:val="24"/>
          <w:lang w:val="en-US"/>
        </w:rPr>
        <w:t>OP_Personnel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fbe4d5 [661]" stroked="f"/>
        </w:pict>
      </w:r>
    </w:p>
    <w:p w14:paraId="7B1809E2" w14:textId="60CD55F9" w:rsidR="005F3A73" w:rsidRDefault="005F3A73" w:rsidP="005F3A73">
      <w:pPr>
        <w:pStyle w:val="Heading3"/>
        <w:numPr>
          <w:ilvl w:val="0"/>
          <w:numId w:val="69"/>
        </w:numPr>
      </w:pPr>
      <w:r>
        <w:t>Inventaire</w:t>
      </w:r>
    </w:p>
    <w:p w14:paraId="0E2AD76B" w14:textId="6FDD78DC" w:rsidR="005F3A73" w:rsidRPr="00EF62C1" w:rsidRDefault="00EF62C1" w:rsidP="00EF62C1">
      <w:pPr>
        <w:spacing w:before="240"/>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53DCF8B0" w14:textId="6B34DD06" w:rsidR="00EF62C1" w:rsidRPr="00EF62C1" w:rsidRDefault="00EF62C1" w:rsidP="00EF62C1">
      <w:pPr>
        <w:pStyle w:val="Heading3"/>
        <w:numPr>
          <w:ilvl w:val="0"/>
          <w:numId w:val="69"/>
        </w:numPr>
      </w:pPr>
      <w:r>
        <w:t>Fournisseurs</w:t>
      </w:r>
    </w:p>
    <w:p w14:paraId="27C2DC7D" w14:textId="41E14BFB" w:rsidR="00DA57FD" w:rsidRDefault="00DA57FD" w:rsidP="005F3A73">
      <w:pPr>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5F3A73">
      <w:pPr>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5F3A73">
      <w:pPr>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5F3A73">
      <w:pPr>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5F3A73">
      <w:pPr>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77777777" w:rsidR="008A6791" w:rsidRDefault="008A6791" w:rsidP="00DA57FD">
      <w:pPr>
        <w:rPr>
          <w:sz w:val="24"/>
          <w:szCs w:val="28"/>
        </w:rPr>
      </w:pPr>
    </w:p>
    <w:p w14:paraId="430FFCB7" w14:textId="3B0AD467" w:rsidR="008A6791" w:rsidRDefault="008A6791" w:rsidP="008A6791">
      <w:pPr>
        <w:pStyle w:val="Heading3"/>
        <w:numPr>
          <w:ilvl w:val="0"/>
          <w:numId w:val="69"/>
        </w:numPr>
      </w:pPr>
      <w:r>
        <w:t>Crédit</w:t>
      </w:r>
    </w:p>
    <w:p w14:paraId="58908352" w14:textId="0DBE8EEA" w:rsidR="008A6791" w:rsidRPr="00C30F08" w:rsidRDefault="00C30F08" w:rsidP="008A6791">
      <w:pPr>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Pr="00C30F08" w:rsidRDefault="00C30F08">
      <w:pPr>
        <w:rPr>
          <w:sz w:val="24"/>
          <w:szCs w:val="28"/>
          <w:lang w:val="en-US"/>
        </w:rPr>
      </w:pPr>
      <w:r w:rsidRPr="00C30F08">
        <w:rPr>
          <w:sz w:val="24"/>
          <w:szCs w:val="28"/>
          <w:lang w:val="en-US"/>
        </w:rPr>
        <w:t>{{</w:t>
      </w:r>
      <w:proofErr w:type="spellStart"/>
      <w:r w:rsidRPr="00C30F08">
        <w:rPr>
          <w:sz w:val="24"/>
          <w:szCs w:val="28"/>
          <w:lang w:val="en-US"/>
        </w:rPr>
        <w:t>OP_Credit_Payments</w:t>
      </w:r>
      <w:proofErr w:type="spellEnd"/>
      <w:r w:rsidRPr="00C30F08">
        <w:rPr>
          <w:sz w:val="24"/>
          <w:szCs w:val="28"/>
          <w:lang w:val="en-US"/>
        </w:rPr>
        <w:t>}}</w:t>
      </w:r>
    </w:p>
    <w:p w14:paraId="5B491305" w14:textId="32AA190B" w:rsidR="00B77563" w:rsidRPr="00295AE6" w:rsidRDefault="00B77563" w:rsidP="00B77563">
      <w:pPr>
        <w:pStyle w:val="Heading1"/>
      </w:pPr>
      <w:bookmarkStart w:id="15" w:name="_Toc189939705"/>
      <w:r w:rsidRPr="00295AE6">
        <w:t>VI. Management</w:t>
      </w:r>
      <w:bookmarkEnd w:id="15"/>
    </w:p>
    <w:p w14:paraId="1D6B83BB" w14:textId="77777777" w:rsidR="00B77563" w:rsidRPr="00295AE6" w:rsidRDefault="00B77563" w:rsidP="00B77563">
      <w:pPr>
        <w:tabs>
          <w:tab w:val="center" w:pos="4320"/>
        </w:tabs>
        <w:rPr>
          <w:rFonts w:cs="Gill Sans"/>
          <w:b/>
          <w:sz w:val="24"/>
          <w:szCs w:val="22"/>
        </w:rPr>
      </w:pPr>
    </w:p>
    <w:p w14:paraId="3BD78E4C" w14:textId="11C80F15"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nagement_Introduction</w:t>
      </w:r>
      <w:proofErr w:type="spellEnd"/>
      <w:r w:rsidRPr="00295AE6">
        <w:rPr>
          <w:rFonts w:cs="Gill Sans"/>
          <w:sz w:val="24"/>
          <w:szCs w:val="22"/>
        </w:rPr>
        <w:t>}}</w:t>
      </w:r>
    </w:p>
    <w:p w14:paraId="09AEF3F6" w14:textId="2067A634" w:rsidR="001860D8" w:rsidRPr="00295AE6" w:rsidRDefault="001860D8" w:rsidP="00826AF0">
      <w:pPr>
        <w:pStyle w:val="Heading3"/>
      </w:pPr>
      <w:r w:rsidRPr="00295AE6">
        <w:t>1. Biographies</w:t>
      </w:r>
    </w:p>
    <w:p w14:paraId="4C7FB824" w14:textId="1CB62E66"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Biographies</w:t>
      </w:r>
      <w:proofErr w:type="spellEnd"/>
      <w:r w:rsidRPr="00295AE6">
        <w:rPr>
          <w:rFonts w:cs="Gill Sans"/>
          <w:bCs/>
          <w:sz w:val="24"/>
          <w:szCs w:val="22"/>
        </w:rPr>
        <w:t>}}</w:t>
      </w:r>
    </w:p>
    <w:p w14:paraId="4DE7FB8B" w14:textId="77777777" w:rsidR="001860D8" w:rsidRPr="00295AE6" w:rsidRDefault="001860D8" w:rsidP="001860D8">
      <w:pPr>
        <w:rPr>
          <w:rFonts w:cs="Gill Sans"/>
          <w:bCs/>
          <w:sz w:val="24"/>
          <w:szCs w:val="22"/>
        </w:rPr>
      </w:pPr>
    </w:p>
    <w:p w14:paraId="5AC8205B" w14:textId="5148A319" w:rsidR="001860D8" w:rsidRPr="00295AE6" w:rsidRDefault="001860D8" w:rsidP="00826AF0">
      <w:pPr>
        <w:pStyle w:val="Heading3"/>
      </w:pPr>
      <w:r w:rsidRPr="00295AE6">
        <w:lastRenderedPageBreak/>
        <w:t xml:space="preserve">2. </w:t>
      </w:r>
      <w:r w:rsidR="00295AE6">
        <w:t>Lacunes et manque d’</w:t>
      </w:r>
      <w:proofErr w:type="spellStart"/>
      <w:r w:rsidR="00295AE6">
        <w:t>e</w:t>
      </w:r>
      <w:r w:rsidRPr="00295AE6">
        <w:t>xperience</w:t>
      </w:r>
      <w:proofErr w:type="spellEnd"/>
    </w:p>
    <w:p w14:paraId="4A8E36BF" w14:textId="6F087249"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Gaps</w:t>
      </w:r>
      <w:proofErr w:type="spellEnd"/>
      <w:r w:rsidRPr="00295AE6">
        <w:rPr>
          <w:rFonts w:cs="Gill Sans"/>
          <w:bCs/>
          <w:sz w:val="24"/>
          <w:szCs w:val="22"/>
        </w:rPr>
        <w:t>}}</w:t>
      </w:r>
    </w:p>
    <w:p w14:paraId="18AC5CB5" w14:textId="77777777" w:rsidR="001860D8" w:rsidRPr="00295AE6" w:rsidRDefault="001860D8" w:rsidP="001860D8">
      <w:pPr>
        <w:rPr>
          <w:rFonts w:cs="Gill Sans"/>
          <w:b/>
          <w:sz w:val="24"/>
          <w:szCs w:val="22"/>
        </w:rPr>
      </w:pPr>
    </w:p>
    <w:p w14:paraId="38332A72" w14:textId="0DDBAB26" w:rsidR="001860D8" w:rsidRPr="00295AE6" w:rsidRDefault="001860D8" w:rsidP="00826AF0">
      <w:pPr>
        <w:pStyle w:val="Heading3"/>
      </w:pPr>
      <w:r w:rsidRPr="00295AE6">
        <w:t xml:space="preserve">3. </w:t>
      </w:r>
      <w:r w:rsidR="00295AE6">
        <w:t>Mentors et soutient professionnel</w:t>
      </w:r>
    </w:p>
    <w:p w14:paraId="23537424" w14:textId="685E9BF2"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Advisors</w:t>
      </w:r>
      <w:proofErr w:type="spellEnd"/>
      <w:r w:rsidRPr="00295AE6">
        <w:rPr>
          <w:rFonts w:cs="Gill Sans"/>
          <w:bCs/>
          <w:sz w:val="24"/>
          <w:szCs w:val="22"/>
        </w:rPr>
        <w:t>}}</w:t>
      </w:r>
    </w:p>
    <w:p w14:paraId="592DF2EA" w14:textId="77777777" w:rsidR="001860D8" w:rsidRPr="00295AE6" w:rsidRDefault="001860D8" w:rsidP="001860D8">
      <w:pPr>
        <w:rPr>
          <w:rFonts w:cs="Gill Sans"/>
          <w:b/>
          <w:sz w:val="24"/>
          <w:szCs w:val="22"/>
        </w:rPr>
      </w:pPr>
    </w:p>
    <w:p w14:paraId="6C6C62A4" w14:textId="48AC3BC9" w:rsidR="001860D8" w:rsidRPr="00295AE6" w:rsidRDefault="001860D8" w:rsidP="00826AF0">
      <w:pPr>
        <w:pStyle w:val="Heading3"/>
      </w:pPr>
      <w:r w:rsidRPr="00295AE6">
        <w:t xml:space="preserve">4. </w:t>
      </w:r>
      <w:r w:rsidR="00295AE6">
        <w:t>Graphique organisationnel</w:t>
      </w:r>
    </w:p>
    <w:p w14:paraId="2C915354" w14:textId="24D520FC" w:rsidR="00B77563" w:rsidRPr="00295AE6" w:rsidRDefault="00654B1F" w:rsidP="00B77563">
      <w:pPr>
        <w:rPr>
          <w:sz w:val="24"/>
          <w:szCs w:val="28"/>
        </w:rPr>
      </w:pPr>
      <w:r w:rsidRPr="00295AE6">
        <w:rPr>
          <w:rFonts w:cs="Gill Sans"/>
          <w:bCs/>
          <w:sz w:val="24"/>
          <w:szCs w:val="22"/>
        </w:rPr>
        <w:t>{{</w:t>
      </w:r>
      <w:proofErr w:type="spellStart"/>
      <w:r w:rsidRPr="00295AE6">
        <w:rPr>
          <w:rFonts w:cs="Gill Sans"/>
          <w:bCs/>
          <w:sz w:val="24"/>
          <w:szCs w:val="22"/>
        </w:rPr>
        <w:t>Management_Chart</w:t>
      </w:r>
      <w:proofErr w:type="spellEnd"/>
      <w:r w:rsidRPr="00295AE6">
        <w:rPr>
          <w:rFonts w:cs="Gill Sans"/>
          <w:bCs/>
          <w:sz w:val="24"/>
          <w:szCs w:val="22"/>
        </w:rPr>
        <w:t>}}</w:t>
      </w:r>
    </w:p>
    <w:p w14:paraId="6D4F0219" w14:textId="77777777" w:rsidR="00B77563" w:rsidRPr="00295AE6" w:rsidRDefault="00B77563" w:rsidP="00B77563">
      <w:pPr>
        <w:rPr>
          <w:rFonts w:eastAsiaTheme="majorEastAsia" w:cstheme="majorBidi"/>
          <w:b/>
          <w:bCs/>
          <w:sz w:val="24"/>
          <w:szCs w:val="28"/>
        </w:rPr>
      </w:pPr>
      <w:r w:rsidRPr="00295AE6">
        <w:rPr>
          <w:sz w:val="24"/>
          <w:szCs w:val="28"/>
        </w:rPr>
        <w:br w:type="page"/>
      </w:r>
    </w:p>
    <w:p w14:paraId="0B10594B" w14:textId="0F705312" w:rsidR="00B77563" w:rsidRPr="00295AE6" w:rsidRDefault="00B77563" w:rsidP="00B77563">
      <w:pPr>
        <w:pStyle w:val="Heading1"/>
        <w:rPr>
          <w:szCs w:val="28"/>
        </w:rPr>
      </w:pPr>
      <w:bookmarkStart w:id="16" w:name="_Toc189939706"/>
      <w:r w:rsidRPr="00295AE6">
        <w:rPr>
          <w:szCs w:val="28"/>
        </w:rPr>
        <w:lastRenderedPageBreak/>
        <w:t xml:space="preserve">VII. </w:t>
      </w:r>
      <w:r w:rsidR="00295AE6">
        <w:rPr>
          <w:szCs w:val="28"/>
        </w:rPr>
        <w:t>Frais de démarrage</w:t>
      </w:r>
      <w:bookmarkEnd w:id="16"/>
    </w:p>
    <w:p w14:paraId="351C15E3" w14:textId="104C75AD" w:rsidR="00BB7651" w:rsidRPr="00295AE6" w:rsidRDefault="00BB7651"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_Introduction</w:t>
      </w:r>
      <w:proofErr w:type="spellEnd"/>
      <w:r w:rsidRPr="00295AE6">
        <w:rPr>
          <w:rFonts w:eastAsia="Times New Roman" w:cs="Gill Sans"/>
          <w:sz w:val="24"/>
          <w:szCs w:val="22"/>
        </w:rPr>
        <w:t>}}</w:t>
      </w:r>
    </w:p>
    <w:p w14:paraId="7A12393A" w14:textId="67EE1EAF" w:rsidR="00B77563" w:rsidRPr="00295AE6" w:rsidRDefault="00654B1F"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w:t>
      </w:r>
      <w:proofErr w:type="spellEnd"/>
      <w:r w:rsidRPr="00295AE6">
        <w:rPr>
          <w:rFonts w:eastAsia="Times New Roman" w:cs="Gill Sans"/>
          <w:sz w:val="24"/>
          <w:szCs w:val="22"/>
        </w:rPr>
        <w:t>}}</w:t>
      </w:r>
    </w:p>
    <w:p w14:paraId="282A57AA" w14:textId="4301E707"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OpeningDay_BalanceSheet</w:t>
      </w:r>
      <w:proofErr w:type="spellEnd"/>
      <w:r w:rsidRPr="00295AE6">
        <w:rPr>
          <w:rFonts w:cs="Gill Sans"/>
          <w:sz w:val="24"/>
          <w:szCs w:val="22"/>
        </w:rPr>
        <w:t>}}</w:t>
      </w:r>
    </w:p>
    <w:p w14:paraId="2FF3E8D6" w14:textId="219CC810" w:rsidR="00B77563" w:rsidRPr="00295AE6" w:rsidRDefault="00654B1F" w:rsidP="00654B1F">
      <w:pPr>
        <w:tabs>
          <w:tab w:val="center" w:pos="4320"/>
        </w:tabs>
        <w:rPr>
          <w:rFonts w:eastAsia="Times New Roman" w:cs="Gill Sans"/>
          <w:bCs/>
          <w:sz w:val="24"/>
          <w:szCs w:val="22"/>
        </w:rPr>
      </w:pPr>
      <w:r w:rsidRPr="00295AE6">
        <w:rPr>
          <w:rFonts w:eastAsia="Times New Roman" w:cs="Gill Sans"/>
          <w:bCs/>
          <w:sz w:val="24"/>
          <w:szCs w:val="22"/>
        </w:rPr>
        <w:t>{{</w:t>
      </w:r>
      <w:proofErr w:type="spellStart"/>
      <w:r w:rsidRPr="00295AE6">
        <w:rPr>
          <w:rFonts w:eastAsia="Times New Roman" w:cs="Gill Sans"/>
          <w:bCs/>
          <w:sz w:val="24"/>
          <w:szCs w:val="22"/>
        </w:rPr>
        <w:t>PersonnalFinanceStatement</w:t>
      </w:r>
      <w:proofErr w:type="spellEnd"/>
      <w:r w:rsidRPr="00295AE6">
        <w:rPr>
          <w:rFonts w:eastAsia="Times New Roman" w:cs="Gill Sans"/>
          <w:bCs/>
          <w:sz w:val="24"/>
          <w:szCs w:val="22"/>
        </w:rPr>
        <w:t>}}</w:t>
      </w:r>
    </w:p>
    <w:p w14:paraId="02574D49" w14:textId="77777777" w:rsidR="00654B1F" w:rsidRPr="00295AE6" w:rsidRDefault="00654B1F" w:rsidP="00654B1F">
      <w:pPr>
        <w:rPr>
          <w:rFonts w:cs="Gill Sans"/>
          <w:b/>
          <w:sz w:val="24"/>
          <w:szCs w:val="22"/>
        </w:rPr>
      </w:pPr>
      <w:r w:rsidRPr="00295AE6">
        <w:rPr>
          <w:rFonts w:cs="Gill Sans"/>
          <w:b/>
          <w:sz w:val="24"/>
          <w:szCs w:val="22"/>
        </w:rPr>
        <w:br w:type="page"/>
      </w:r>
    </w:p>
    <w:p w14:paraId="4CCA949C" w14:textId="4212138A" w:rsidR="00B77563" w:rsidRPr="00295AE6" w:rsidRDefault="00B77563" w:rsidP="00B77563">
      <w:pPr>
        <w:pStyle w:val="Heading1"/>
      </w:pPr>
      <w:bookmarkStart w:id="17" w:name="_Toc189939707"/>
      <w:r w:rsidRPr="00295AE6">
        <w:lastRenderedPageBreak/>
        <w:t>VIII. Plan</w:t>
      </w:r>
      <w:r w:rsidR="00295AE6">
        <w:t xml:space="preserve"> Financier</w:t>
      </w:r>
      <w:bookmarkEnd w:id="17"/>
    </w:p>
    <w:p w14:paraId="12B3FCF1" w14:textId="77777777" w:rsidR="00B77563" w:rsidRPr="00295AE6" w:rsidRDefault="00B77563" w:rsidP="00B77563">
      <w:pPr>
        <w:tabs>
          <w:tab w:val="center" w:pos="4320"/>
        </w:tabs>
        <w:rPr>
          <w:rFonts w:cs="Gill Sans"/>
          <w:sz w:val="24"/>
          <w:szCs w:val="22"/>
        </w:rPr>
      </w:pPr>
    </w:p>
    <w:p w14:paraId="1DFB6772" w14:textId="1B2FAAEF"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F</w:t>
      </w:r>
      <w:r w:rsidR="00BB7651" w:rsidRPr="00295AE6">
        <w:rPr>
          <w:rFonts w:cs="Gill Sans"/>
          <w:sz w:val="24"/>
          <w:szCs w:val="22"/>
        </w:rPr>
        <w:t>P_Introduction</w:t>
      </w:r>
      <w:proofErr w:type="spellEnd"/>
      <w:r w:rsidRPr="00295AE6">
        <w:rPr>
          <w:rFonts w:cs="Gill Sans"/>
          <w:sz w:val="24"/>
          <w:szCs w:val="22"/>
        </w:rPr>
        <w:t>}}</w:t>
      </w:r>
    </w:p>
    <w:p w14:paraId="11DC2367" w14:textId="088A5B8C" w:rsidR="00B77563" w:rsidRPr="00295AE6" w:rsidRDefault="00BB7651" w:rsidP="00B77563">
      <w:pPr>
        <w:tabs>
          <w:tab w:val="center" w:pos="4320"/>
        </w:tabs>
        <w:rPr>
          <w:rFonts w:eastAsia="Times New Roman" w:cs="Gill Sans"/>
          <w:sz w:val="24"/>
          <w:szCs w:val="22"/>
        </w:rPr>
      </w:pPr>
      <w:r w:rsidRPr="00295AE6">
        <w:rPr>
          <w:rFonts w:eastAsia="Times New Roman" w:cs="Gill Sans"/>
          <w:sz w:val="24"/>
          <w:szCs w:val="22"/>
        </w:rPr>
        <w:t>{{FP_12monthsProfitAndLoss}}</w:t>
      </w:r>
    </w:p>
    <w:p w14:paraId="41FE84A9" w14:textId="5C341FE2" w:rsidR="008340EF" w:rsidRPr="00295AE6" w:rsidRDefault="00BB7651" w:rsidP="008340EF">
      <w:pPr>
        <w:tabs>
          <w:tab w:val="center" w:pos="4320"/>
        </w:tabs>
        <w:rPr>
          <w:rFonts w:eastAsia="Times New Roman" w:cs="Gill Sans"/>
          <w:sz w:val="24"/>
          <w:szCs w:val="22"/>
        </w:rPr>
      </w:pPr>
      <w:r w:rsidRPr="00295AE6">
        <w:rPr>
          <w:rFonts w:eastAsia="Times New Roman" w:cs="Gill Sans"/>
          <w:sz w:val="24"/>
          <w:szCs w:val="22"/>
        </w:rPr>
        <w:t>{{FP_3years}}</w:t>
      </w:r>
    </w:p>
    <w:p w14:paraId="46BF2D4F" w14:textId="77777777" w:rsidR="00B81EFB" w:rsidRPr="00295AE6" w:rsidRDefault="00B81EFB" w:rsidP="00B81EFB">
      <w:pPr>
        <w:rPr>
          <w:rFonts w:cs="Gill Sans"/>
          <w:b/>
          <w:sz w:val="24"/>
          <w:szCs w:val="22"/>
        </w:rPr>
      </w:pPr>
      <w:r w:rsidRPr="00295AE6">
        <w:rPr>
          <w:rFonts w:cs="Gill Sans"/>
          <w:b/>
          <w:sz w:val="24"/>
          <w:szCs w:val="22"/>
        </w:rPr>
        <w:br w:type="page"/>
      </w:r>
    </w:p>
    <w:p w14:paraId="05E583E1" w14:textId="08A1938D" w:rsidR="00B81EFB" w:rsidRPr="00295AE6" w:rsidRDefault="00B81EFB">
      <w:pPr>
        <w:rPr>
          <w:rFonts w:cs="Gill Sans"/>
          <w:b/>
          <w:sz w:val="24"/>
          <w:szCs w:val="22"/>
        </w:rPr>
      </w:pPr>
      <w:r w:rsidRPr="00295AE6">
        <w:rPr>
          <w:rFonts w:cs="Gill Sans"/>
          <w:b/>
          <w:sz w:val="24"/>
          <w:szCs w:val="22"/>
        </w:rPr>
        <w:lastRenderedPageBreak/>
        <w:t>{{</w:t>
      </w:r>
      <w:proofErr w:type="spellStart"/>
      <w:r w:rsidR="005C0D84" w:rsidRPr="00295AE6">
        <w:rPr>
          <w:rFonts w:cs="Gill Sans"/>
          <w:b/>
          <w:sz w:val="24"/>
          <w:szCs w:val="22"/>
        </w:rPr>
        <w:t>Nom_Entreprise</w:t>
      </w:r>
      <w:proofErr w:type="spellEnd"/>
      <w:r w:rsidRPr="00295AE6">
        <w:rPr>
          <w:rFonts w:cs="Gill Sans"/>
          <w:b/>
          <w:sz w:val="24"/>
          <w:szCs w:val="22"/>
        </w:rPr>
        <w:t>}}</w:t>
      </w:r>
    </w:p>
    <w:p w14:paraId="7C4A3801" w14:textId="59DE8ECF" w:rsidR="00B81EFB" w:rsidRPr="00295AE6" w:rsidRDefault="00B81EFB">
      <w:pPr>
        <w:rPr>
          <w:rFonts w:cs="Gill Sans"/>
          <w:b/>
          <w:sz w:val="24"/>
          <w:szCs w:val="22"/>
        </w:rPr>
      </w:pPr>
      <w:r w:rsidRPr="00295AE6">
        <w:rPr>
          <w:rFonts w:cs="Gill Sans"/>
          <w:b/>
          <w:sz w:val="24"/>
          <w:szCs w:val="22"/>
        </w:rPr>
        <w:t>{{LOGO}}</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585A6E4F" w:rsidR="002C6305" w:rsidRPr="002C6305" w:rsidRDefault="002C6305" w:rsidP="002C6305">
      <w:pPr>
        <w:tabs>
          <w:tab w:val="left" w:pos="2294"/>
        </w:tabs>
        <w:rPr>
          <w:rFonts w:cs="Gill Sans"/>
          <w:sz w:val="24"/>
          <w:szCs w:val="22"/>
        </w:rPr>
      </w:pPr>
    </w:p>
    <w:sectPr w:rsidR="002C6305" w:rsidRPr="002C6305" w:rsidSect="001E113C">
      <w:headerReference w:type="default" r:id="rId24"/>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5AC81" w14:textId="77777777" w:rsidR="00316912" w:rsidRPr="00295AE6" w:rsidRDefault="00316912">
      <w:pPr>
        <w:rPr>
          <w:sz w:val="24"/>
        </w:rPr>
      </w:pPr>
      <w:r w:rsidRPr="00295AE6">
        <w:rPr>
          <w:sz w:val="24"/>
        </w:rPr>
        <w:separator/>
      </w:r>
    </w:p>
  </w:endnote>
  <w:endnote w:type="continuationSeparator" w:id="0">
    <w:p w14:paraId="6E86A7F6" w14:textId="77777777" w:rsidR="00316912" w:rsidRPr="00295AE6" w:rsidRDefault="00316912">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F7C49" w14:textId="77777777" w:rsidR="00316912" w:rsidRPr="00295AE6" w:rsidRDefault="00316912">
      <w:pPr>
        <w:rPr>
          <w:sz w:val="24"/>
        </w:rPr>
      </w:pPr>
      <w:r w:rsidRPr="00295AE6">
        <w:rPr>
          <w:sz w:val="24"/>
        </w:rPr>
        <w:separator/>
      </w:r>
    </w:p>
  </w:footnote>
  <w:footnote w:type="continuationSeparator" w:id="0">
    <w:p w14:paraId="2ADE159F" w14:textId="77777777" w:rsidR="00316912" w:rsidRPr="00295AE6" w:rsidRDefault="00316912">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50629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0376707" o:spid="_x0000_i1025" type="#_x0000_t75" style="width:18pt;height:18pt;visibility:visible;mso-wrap-style:square">
            <v:imagedata r:id="rId1" o:title=""/>
          </v:shape>
        </w:pict>
      </mc:Choice>
      <mc:Fallback>
        <w:drawing>
          <wp:inline distT="0" distB="0" distL="0" distR="0" wp14:anchorId="0B4FC9FD" wp14:editId="0F0496ED">
            <wp:extent cx="228600" cy="228600"/>
            <wp:effectExtent l="0" t="0" r="0" b="0"/>
            <wp:docPr id="880376707" name="Picture 880376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35CD"/>
    <w:rsid w:val="00024F0E"/>
    <w:rsid w:val="000321E4"/>
    <w:rsid w:val="00086398"/>
    <w:rsid w:val="00086603"/>
    <w:rsid w:val="000A2CFE"/>
    <w:rsid w:val="000B1707"/>
    <w:rsid w:val="000D56ED"/>
    <w:rsid w:val="000D6344"/>
    <w:rsid w:val="000D7B9D"/>
    <w:rsid w:val="000E3DDB"/>
    <w:rsid w:val="000E64BB"/>
    <w:rsid w:val="00102539"/>
    <w:rsid w:val="001173F8"/>
    <w:rsid w:val="001323A6"/>
    <w:rsid w:val="00151EEC"/>
    <w:rsid w:val="00176333"/>
    <w:rsid w:val="001860D8"/>
    <w:rsid w:val="001877F8"/>
    <w:rsid w:val="001D4D9D"/>
    <w:rsid w:val="001E3182"/>
    <w:rsid w:val="001F1B4B"/>
    <w:rsid w:val="002221C4"/>
    <w:rsid w:val="00242BF2"/>
    <w:rsid w:val="00245131"/>
    <w:rsid w:val="00247DCD"/>
    <w:rsid w:val="00252A0D"/>
    <w:rsid w:val="002655F4"/>
    <w:rsid w:val="00265FC8"/>
    <w:rsid w:val="0026646B"/>
    <w:rsid w:val="00266D53"/>
    <w:rsid w:val="0027245E"/>
    <w:rsid w:val="00295AE6"/>
    <w:rsid w:val="002B4F53"/>
    <w:rsid w:val="002B71AF"/>
    <w:rsid w:val="002C6305"/>
    <w:rsid w:val="002E74A7"/>
    <w:rsid w:val="0030193E"/>
    <w:rsid w:val="00314EA4"/>
    <w:rsid w:val="00316912"/>
    <w:rsid w:val="00343F61"/>
    <w:rsid w:val="00344D1F"/>
    <w:rsid w:val="00344E1F"/>
    <w:rsid w:val="00365401"/>
    <w:rsid w:val="00366142"/>
    <w:rsid w:val="00385B49"/>
    <w:rsid w:val="003A5E8E"/>
    <w:rsid w:val="003B0566"/>
    <w:rsid w:val="003C3F44"/>
    <w:rsid w:val="003D4885"/>
    <w:rsid w:val="003E452D"/>
    <w:rsid w:val="00406099"/>
    <w:rsid w:val="00415267"/>
    <w:rsid w:val="00452DCE"/>
    <w:rsid w:val="004A471F"/>
    <w:rsid w:val="004B49CA"/>
    <w:rsid w:val="004C6767"/>
    <w:rsid w:val="0054311E"/>
    <w:rsid w:val="0058643F"/>
    <w:rsid w:val="005C0D84"/>
    <w:rsid w:val="005C1B4C"/>
    <w:rsid w:val="005C4F59"/>
    <w:rsid w:val="005C5A79"/>
    <w:rsid w:val="005F3A73"/>
    <w:rsid w:val="0061183E"/>
    <w:rsid w:val="0061321E"/>
    <w:rsid w:val="0061542F"/>
    <w:rsid w:val="00654B1F"/>
    <w:rsid w:val="006558DD"/>
    <w:rsid w:val="00692346"/>
    <w:rsid w:val="006A1141"/>
    <w:rsid w:val="006A7098"/>
    <w:rsid w:val="006C01A9"/>
    <w:rsid w:val="006D3C93"/>
    <w:rsid w:val="006D6375"/>
    <w:rsid w:val="006E4006"/>
    <w:rsid w:val="006F1636"/>
    <w:rsid w:val="006F30B7"/>
    <w:rsid w:val="00710D79"/>
    <w:rsid w:val="007132D7"/>
    <w:rsid w:val="00716E83"/>
    <w:rsid w:val="00755D18"/>
    <w:rsid w:val="0076043E"/>
    <w:rsid w:val="00773D9B"/>
    <w:rsid w:val="00782651"/>
    <w:rsid w:val="00784F35"/>
    <w:rsid w:val="007862E9"/>
    <w:rsid w:val="00790243"/>
    <w:rsid w:val="00791AE2"/>
    <w:rsid w:val="00796F67"/>
    <w:rsid w:val="007A19EB"/>
    <w:rsid w:val="00826AF0"/>
    <w:rsid w:val="008340EF"/>
    <w:rsid w:val="00884489"/>
    <w:rsid w:val="008A6791"/>
    <w:rsid w:val="008C3CB3"/>
    <w:rsid w:val="008D7821"/>
    <w:rsid w:val="008F1D8E"/>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C6A14"/>
    <w:rsid w:val="00AE2161"/>
    <w:rsid w:val="00B05822"/>
    <w:rsid w:val="00B0685A"/>
    <w:rsid w:val="00B22365"/>
    <w:rsid w:val="00B308B7"/>
    <w:rsid w:val="00B37FC1"/>
    <w:rsid w:val="00B45EB8"/>
    <w:rsid w:val="00B601C4"/>
    <w:rsid w:val="00B77563"/>
    <w:rsid w:val="00B81EFB"/>
    <w:rsid w:val="00B87C98"/>
    <w:rsid w:val="00B92706"/>
    <w:rsid w:val="00BA7113"/>
    <w:rsid w:val="00BB1145"/>
    <w:rsid w:val="00BB7651"/>
    <w:rsid w:val="00BE11BE"/>
    <w:rsid w:val="00BF0187"/>
    <w:rsid w:val="00C30F08"/>
    <w:rsid w:val="00C46DD8"/>
    <w:rsid w:val="00C65628"/>
    <w:rsid w:val="00CF3162"/>
    <w:rsid w:val="00D056DF"/>
    <w:rsid w:val="00D24FFF"/>
    <w:rsid w:val="00D34B85"/>
    <w:rsid w:val="00D53B10"/>
    <w:rsid w:val="00D54F4E"/>
    <w:rsid w:val="00D86666"/>
    <w:rsid w:val="00D92319"/>
    <w:rsid w:val="00D93CFE"/>
    <w:rsid w:val="00DA1D76"/>
    <w:rsid w:val="00DA25BB"/>
    <w:rsid w:val="00DA395A"/>
    <w:rsid w:val="00DA57FD"/>
    <w:rsid w:val="00DC3208"/>
    <w:rsid w:val="00DD1C8C"/>
    <w:rsid w:val="00DE3F09"/>
    <w:rsid w:val="00E06B76"/>
    <w:rsid w:val="00E27CC4"/>
    <w:rsid w:val="00E32FA4"/>
    <w:rsid w:val="00E54B29"/>
    <w:rsid w:val="00E60DE6"/>
    <w:rsid w:val="00E67A9F"/>
    <w:rsid w:val="00E71EBA"/>
    <w:rsid w:val="00E873A2"/>
    <w:rsid w:val="00EA03EE"/>
    <w:rsid w:val="00ED7486"/>
    <w:rsid w:val="00EE16D1"/>
    <w:rsid w:val="00EF0AEC"/>
    <w:rsid w:val="00EF62C1"/>
    <w:rsid w:val="00F176D9"/>
    <w:rsid w:val="00F3485B"/>
    <w:rsid w:val="00F714A4"/>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ED7D31" w:themeColor="accent2"/>
      </w:pBdr>
      <w:spacing w:before="360" w:after="120" w:line="240" w:lineRule="auto"/>
      <w:outlineLvl w:val="0"/>
    </w:pPr>
    <w:rPr>
      <w:rFonts w:eastAsiaTheme="majorEastAsia" w:cstheme="majorBidi"/>
      <w:color w:val="833C0B" w:themeColor="accent2" w:themeShade="80"/>
      <w:sz w:val="56"/>
      <w:szCs w:val="40"/>
    </w:rPr>
  </w:style>
  <w:style w:type="paragraph" w:styleId="Heading2">
    <w:name w:val="heading 2"/>
    <w:basedOn w:val="Normal"/>
    <w:next w:val="Normal"/>
    <w:link w:val="Heading2Char"/>
    <w:uiPriority w:val="9"/>
    <w:unhideWhenUsed/>
    <w:qFormat/>
    <w:rsid w:val="00242BF2"/>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42BF2"/>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833C0B" w:themeColor="accent2" w:themeShade="80"/>
      <w:sz w:val="56"/>
      <w:szCs w:val="40"/>
    </w:rPr>
  </w:style>
  <w:style w:type="character" w:customStyle="1" w:styleId="Heading2Char">
    <w:name w:val="Heading 2 Char"/>
    <w:basedOn w:val="DefaultParagraphFont"/>
    <w:link w:val="Heading2"/>
    <w:uiPriority w:val="9"/>
    <w:rsid w:val="00242BF2"/>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242BF2"/>
    <w:rPr>
      <w:rFonts w:asciiTheme="majorHAnsi" w:eastAsiaTheme="majorEastAsia" w:hAnsiTheme="majorHAnsi" w:cstheme="majorBidi"/>
      <w:color w:val="C45911" w:themeColor="accent2" w:themeShade="BF"/>
      <w:sz w:val="32"/>
      <w:szCs w:val="32"/>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C45911"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833C0B"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833C0B"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ED7D31"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60</TotalTime>
  <Pages>20</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22</cp:revision>
  <cp:lastPrinted>2025-02-04T13:56:00Z</cp:lastPrinted>
  <dcterms:created xsi:type="dcterms:W3CDTF">2025-01-22T16:46:00Z</dcterms:created>
  <dcterms:modified xsi:type="dcterms:W3CDTF">2025-02-1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